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EF0FAB" w:rsidRPr="00244538" w:rsidRDefault="00244538" w:rsidP="00244538">
      <w:pPr>
        <w:spacing w:after="0"/>
        <w:rPr>
          <w:color w:val="ED7D31" w:themeColor="accent2"/>
          <w:sz w:val="24"/>
          <w:szCs w:val="24"/>
        </w:rPr>
      </w:pPr>
      <w:r w:rsidRPr="00244538">
        <w:rPr>
          <w:color w:val="ED7D31" w:themeColor="accent2"/>
          <w:sz w:val="24"/>
          <w:szCs w:val="24"/>
        </w:rPr>
        <w:t>R code used in PUBLIC SPACES ROSA 2020</w:t>
      </w:r>
    </w:p>
    <w:p w:rsid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  <w:rPr>
          <w:b/>
          <w:bCs/>
        </w:rPr>
      </w:pPr>
      <w:r w:rsidRPr="00244538">
        <w:rPr>
          <w:b/>
          <w:bCs/>
        </w:rPr>
        <w:t>PACKAGES</w:t>
      </w:r>
    </w:p>
    <w:p w:rsidR="00244538" w:rsidRDefault="00244538" w:rsidP="00244538">
      <w:pPr>
        <w:spacing w:after="0"/>
      </w:pPr>
    </w:p>
    <w:p w:rsidR="00244538" w:rsidRDefault="00244538" w:rsidP="00244538">
      <w:pPr>
        <w:spacing w:after="0"/>
      </w:pPr>
      <w:r>
        <w:t>library(</w:t>
      </w:r>
      <w:proofErr w:type="spellStart"/>
      <w:r>
        <w:t>tidyverse</w:t>
      </w:r>
      <w:proofErr w:type="spellEnd"/>
      <w:r>
        <w:t>)</w:t>
      </w:r>
    </w:p>
    <w:p w:rsidR="00244538" w:rsidRDefault="00244538" w:rsidP="00244538">
      <w:pPr>
        <w:spacing w:after="0"/>
      </w:pPr>
      <w:r>
        <w:t>#</w:t>
      </w:r>
      <w:proofErr w:type="gramStart"/>
      <w:r>
        <w:t>install.packages</w:t>
      </w:r>
      <w:proofErr w:type="gramEnd"/>
      <w:r>
        <w:t>("ggthemes")</w:t>
      </w:r>
    </w:p>
    <w:p w:rsidR="00244538" w:rsidRDefault="00244538" w:rsidP="00244538">
      <w:pPr>
        <w:spacing w:after="0"/>
      </w:pPr>
      <w:r>
        <w:t>#library(ggthemes)</w:t>
      </w:r>
    </w:p>
    <w:p w:rsidR="00244538" w:rsidRDefault="00244538" w:rsidP="00244538">
      <w:pPr>
        <w:spacing w:after="0"/>
      </w:pPr>
      <w:r>
        <w:t>#</w:t>
      </w:r>
      <w:proofErr w:type="gramStart"/>
      <w:r>
        <w:t>install.packages</w:t>
      </w:r>
      <w:proofErr w:type="gramEnd"/>
      <w:r>
        <w:t>("extrafont")</w:t>
      </w:r>
    </w:p>
    <w:p w:rsidR="00244538" w:rsidRDefault="00244538" w:rsidP="00244538">
      <w:pPr>
        <w:spacing w:after="0"/>
      </w:pPr>
      <w:r>
        <w:t>library(</w:t>
      </w:r>
      <w:proofErr w:type="spellStart"/>
      <w:r>
        <w:t>extrafont</w:t>
      </w:r>
      <w:proofErr w:type="spellEnd"/>
      <w:r>
        <w:t>)</w:t>
      </w:r>
    </w:p>
    <w:p w:rsidR="00244538" w:rsidRDefault="00244538" w:rsidP="00244538">
      <w:pPr>
        <w:spacing w:after="0"/>
      </w:pPr>
      <w:proofErr w:type="spellStart"/>
      <w:r>
        <w:t>font_</w:t>
      </w:r>
      <w:proofErr w:type="gramStart"/>
      <w:r>
        <w:t>import</w:t>
      </w:r>
      <w:proofErr w:type="spellEnd"/>
      <w:r>
        <w:t>(</w:t>
      </w:r>
      <w:proofErr w:type="gramEnd"/>
      <w:r>
        <w:t>)</w:t>
      </w:r>
    </w:p>
    <w:p w:rsidR="00244538" w:rsidRDefault="00244538" w:rsidP="00244538">
      <w:pPr>
        <w:spacing w:after="0"/>
      </w:pPr>
      <w:proofErr w:type="gramStart"/>
      <w:r>
        <w:t>fonts(</w:t>
      </w:r>
      <w:proofErr w:type="gramEnd"/>
      <w:r>
        <w:t>)</w:t>
      </w:r>
    </w:p>
    <w:p w:rsidR="00244538" w:rsidRDefault="00244538" w:rsidP="00244538">
      <w:pPr>
        <w:spacing w:after="0"/>
      </w:pPr>
      <w:proofErr w:type="spellStart"/>
      <w:proofErr w:type="gramStart"/>
      <w:r>
        <w:t>loadfonts</w:t>
      </w:r>
      <w:proofErr w:type="spellEnd"/>
      <w:r>
        <w:t>(</w:t>
      </w:r>
      <w:proofErr w:type="gramEnd"/>
      <w:r>
        <w:t xml:space="preserve">device = "win") #this may work without </w:t>
      </w:r>
      <w:proofErr w:type="spellStart"/>
      <w:r>
        <w:t>extrafonts</w:t>
      </w:r>
      <w:proofErr w:type="spellEnd"/>
    </w:p>
    <w:p w:rsidR="00244538" w:rsidRPr="00244538" w:rsidRDefault="00244538" w:rsidP="00244538">
      <w:pPr>
        <w:spacing w:after="0"/>
        <w:rPr>
          <w:lang w:val="fr-FR"/>
        </w:rPr>
      </w:pPr>
      <w:r w:rsidRPr="00244538">
        <w:rPr>
          <w:lang w:val="fr-FR"/>
        </w:rPr>
        <w:t>#</w:t>
      </w:r>
      <w:proofErr w:type="gramStart"/>
      <w:r w:rsidRPr="00244538">
        <w:rPr>
          <w:lang w:val="fr-FR"/>
        </w:rPr>
        <w:t>install.packages</w:t>
      </w:r>
      <w:proofErr w:type="gramEnd"/>
      <w:r w:rsidRPr="00244538">
        <w:rPr>
          <w:lang w:val="fr-FR"/>
        </w:rPr>
        <w:t>("ggpubr")</w:t>
      </w:r>
    </w:p>
    <w:p w:rsidR="00244538" w:rsidRPr="00244538" w:rsidRDefault="00244538" w:rsidP="00244538">
      <w:pPr>
        <w:spacing w:after="0"/>
        <w:rPr>
          <w:lang w:val="fr-FR"/>
        </w:rPr>
      </w:pPr>
      <w:r w:rsidRPr="00244538">
        <w:rPr>
          <w:lang w:val="fr-FR"/>
        </w:rPr>
        <w:t>#</w:t>
      </w:r>
      <w:proofErr w:type="gramStart"/>
      <w:r w:rsidRPr="00244538">
        <w:rPr>
          <w:lang w:val="fr-FR"/>
        </w:rPr>
        <w:t>install.packages</w:t>
      </w:r>
      <w:proofErr w:type="gramEnd"/>
      <w:r w:rsidRPr="00244538">
        <w:rPr>
          <w:lang w:val="fr-FR"/>
        </w:rPr>
        <w:t>("ggsci")</w:t>
      </w:r>
    </w:p>
    <w:p w:rsidR="00244538" w:rsidRDefault="00244538" w:rsidP="00244538">
      <w:pPr>
        <w:spacing w:after="0"/>
      </w:pPr>
      <w:r>
        <w:t>library(</w:t>
      </w:r>
      <w:proofErr w:type="spellStart"/>
      <w:r>
        <w:t>ggsci</w:t>
      </w:r>
      <w:proofErr w:type="spellEnd"/>
      <w:r>
        <w:t>)</w:t>
      </w:r>
    </w:p>
    <w:p w:rsidR="00244538" w:rsidRDefault="00244538" w:rsidP="00244538">
      <w:pPr>
        <w:spacing w:after="0"/>
      </w:pPr>
      <w:r>
        <w:t>#library(ggpubr)</w:t>
      </w:r>
    </w:p>
    <w:p w:rsidR="00244538" w:rsidRDefault="00244538" w:rsidP="00244538">
      <w:pPr>
        <w:spacing w:after="0"/>
      </w:pPr>
      <w:r>
        <w:t>library(scales)</w:t>
      </w:r>
    </w:p>
    <w:p w:rsidR="00244538" w:rsidRDefault="00244538" w:rsidP="00244538">
      <w:pPr>
        <w:spacing w:after="0"/>
      </w:pPr>
      <w:r>
        <w:t>#</w:t>
      </w:r>
      <w:proofErr w:type="gramStart"/>
      <w:r>
        <w:t>install.packages</w:t>
      </w:r>
      <w:proofErr w:type="gramEnd"/>
      <w:r>
        <w:t>("ggwordcloud")</w:t>
      </w:r>
    </w:p>
    <w:p w:rsidR="00244538" w:rsidRDefault="00244538" w:rsidP="00244538">
      <w:pPr>
        <w:spacing w:after="0"/>
      </w:pPr>
      <w:r>
        <w:t>#library(ggwordcloud)</w:t>
      </w:r>
    </w:p>
    <w:p w:rsidR="00244538" w:rsidRDefault="00244538" w:rsidP="00244538">
      <w:pPr>
        <w:spacing w:after="0"/>
      </w:pPr>
      <w:proofErr w:type="spellStart"/>
      <w:proofErr w:type="gramStart"/>
      <w:r>
        <w:t>install.packages</w:t>
      </w:r>
      <w:proofErr w:type="spellEnd"/>
      <w:proofErr w:type="gramEnd"/>
      <w:r>
        <w:t>("ggh4x")</w:t>
      </w:r>
    </w:p>
    <w:p w:rsidR="00244538" w:rsidRDefault="00244538" w:rsidP="00244538">
      <w:pPr>
        <w:spacing w:after="0"/>
      </w:pPr>
      <w:r>
        <w:t>library(ggh4x)</w:t>
      </w:r>
    </w:p>
    <w:p w:rsidR="00244538" w:rsidRPr="00244538" w:rsidRDefault="00244538" w:rsidP="00244538">
      <w:pPr>
        <w:spacing w:after="0"/>
        <w:rPr>
          <w:lang w:val="fr-FR"/>
        </w:rPr>
      </w:pPr>
      <w:proofErr w:type="spellStart"/>
      <w:proofErr w:type="gramStart"/>
      <w:r w:rsidRPr="00244538">
        <w:rPr>
          <w:lang w:val="fr-FR"/>
        </w:rPr>
        <w:t>install.packages</w:t>
      </w:r>
      <w:proofErr w:type="spellEnd"/>
      <w:proofErr w:type="gramEnd"/>
      <w:r w:rsidRPr="00244538">
        <w:rPr>
          <w:lang w:val="fr-FR"/>
        </w:rPr>
        <w:t>("viridis")</w:t>
      </w:r>
    </w:p>
    <w:p w:rsidR="00244538" w:rsidRPr="00244538" w:rsidRDefault="00244538" w:rsidP="00244538">
      <w:pPr>
        <w:spacing w:after="0"/>
        <w:rPr>
          <w:lang w:val="fr-FR"/>
        </w:rPr>
      </w:pPr>
      <w:proofErr w:type="spellStart"/>
      <w:r w:rsidRPr="00244538">
        <w:rPr>
          <w:lang w:val="fr-FR"/>
        </w:rPr>
        <w:t>library</w:t>
      </w:r>
      <w:proofErr w:type="spellEnd"/>
      <w:r w:rsidRPr="00244538">
        <w:rPr>
          <w:lang w:val="fr-FR"/>
        </w:rPr>
        <w:t xml:space="preserve">("viridis") </w:t>
      </w:r>
    </w:p>
    <w:p w:rsidR="00244538" w:rsidRDefault="00244538" w:rsidP="00244538">
      <w:pPr>
        <w:spacing w:after="0"/>
      </w:pPr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RColorBrewer</w:t>
      </w:r>
      <w:proofErr w:type="spellEnd"/>
      <w:r>
        <w:t>")</w:t>
      </w:r>
    </w:p>
    <w:p w:rsidR="00244538" w:rsidRDefault="00244538" w:rsidP="00244538">
      <w:pPr>
        <w:spacing w:after="0"/>
      </w:pPr>
      <w:proofErr w:type="gramStart"/>
      <w:r>
        <w:t>library(</w:t>
      </w:r>
      <w:proofErr w:type="spellStart"/>
      <w:proofErr w:type="gramEnd"/>
      <w:r>
        <w:t>RColorBrewer</w:t>
      </w:r>
      <w:proofErr w:type="spellEnd"/>
      <w:r>
        <w:t>)</w:t>
      </w:r>
    </w:p>
    <w:p w:rsidR="00244538" w:rsidRDefault="00244538">
      <w:r>
        <w:br w:type="page"/>
      </w:r>
    </w:p>
    <w:p w:rsidR="00244538" w:rsidRPr="00244538" w:rsidRDefault="00244538" w:rsidP="00244538">
      <w:pPr>
        <w:spacing w:after="0"/>
        <w:rPr>
          <w:b/>
          <w:bCs/>
          <w:sz w:val="24"/>
          <w:szCs w:val="24"/>
        </w:rPr>
      </w:pPr>
      <w:r w:rsidRPr="00244538">
        <w:rPr>
          <w:b/>
          <w:bCs/>
          <w:sz w:val="24"/>
          <w:szCs w:val="24"/>
        </w:rPr>
        <w:lastRenderedPageBreak/>
        <w:t>DATA</w:t>
      </w:r>
    </w:p>
    <w:p w:rsidR="00244538" w:rsidRDefault="00244538" w:rsidP="00244538">
      <w:pPr>
        <w:spacing w:after="0"/>
      </w:pPr>
    </w:p>
    <w:p w:rsidR="00244538" w:rsidRDefault="00244538" w:rsidP="00244538">
      <w:pPr>
        <w:spacing w:after="0"/>
      </w:pPr>
      <w:r>
        <w:t>#load data</w:t>
      </w:r>
    </w:p>
    <w:p w:rsidR="00244538" w:rsidRDefault="00244538" w:rsidP="00244538">
      <w:pPr>
        <w:spacing w:after="0"/>
      </w:pPr>
      <w:r>
        <w:t xml:space="preserve">mydata8 &lt;- </w:t>
      </w:r>
      <w:proofErr w:type="gramStart"/>
      <w:r>
        <w:t>read.csv(</w:t>
      </w:r>
      <w:proofErr w:type="gramEnd"/>
      <w:r>
        <w:t>"datarosa194csv.csv", header = TRUE)</w:t>
      </w:r>
    </w:p>
    <w:p w:rsidR="00244538" w:rsidRDefault="00244538" w:rsidP="00244538">
      <w:pPr>
        <w:spacing w:after="0"/>
      </w:pPr>
      <w:r>
        <w:t>dim(mydata8)</w:t>
      </w:r>
    </w:p>
    <w:p w:rsidR="00244538" w:rsidRDefault="00244538" w:rsidP="00244538">
      <w:pPr>
        <w:spacing w:after="0"/>
      </w:pPr>
      <w:r>
        <w:t>view(mydata8)</w:t>
      </w:r>
    </w:p>
    <w:p w:rsidR="00244538" w:rsidRDefault="00244538" w:rsidP="00244538">
      <w:pPr>
        <w:spacing w:after="0"/>
      </w:pPr>
    </w:p>
    <w:p w:rsidR="00244538" w:rsidRDefault="00244538" w:rsidP="00244538">
      <w:pPr>
        <w:spacing w:after="0"/>
      </w:pPr>
      <w:r>
        <w:t xml:space="preserve">#Trim white space in all columns in loop? YES </w:t>
      </w:r>
      <w:proofErr w:type="spellStart"/>
      <w:r>
        <w:t>YES</w:t>
      </w:r>
      <w:proofErr w:type="spellEnd"/>
    </w:p>
    <w:p w:rsidR="00244538" w:rsidRDefault="00244538" w:rsidP="00244538">
      <w:pPr>
        <w:spacing w:after="0"/>
      </w:pPr>
      <w:r>
        <w:t>for (</w:t>
      </w:r>
      <w:proofErr w:type="spellStart"/>
      <w:r>
        <w:t>i</w:t>
      </w:r>
      <w:proofErr w:type="spellEnd"/>
      <w:r>
        <w:t xml:space="preserve"> in </w:t>
      </w:r>
      <w:proofErr w:type="gramStart"/>
      <w:r>
        <w:t>1:ncol</w:t>
      </w:r>
      <w:proofErr w:type="gramEnd"/>
      <w:r>
        <w:t>(mydata8)){</w:t>
      </w:r>
    </w:p>
    <w:p w:rsidR="00244538" w:rsidRDefault="00244538" w:rsidP="00244538">
      <w:pPr>
        <w:spacing w:after="0"/>
      </w:pPr>
      <w:r>
        <w:t xml:space="preserve">  mydata8</w:t>
      </w:r>
      <w:proofErr w:type="gramStart"/>
      <w:r>
        <w:t>[,</w:t>
      </w:r>
      <w:proofErr w:type="spellStart"/>
      <w:r>
        <w:t>i</w:t>
      </w:r>
      <w:proofErr w:type="spellEnd"/>
      <w:proofErr w:type="gramEnd"/>
      <w:r>
        <w:t xml:space="preserve">] &lt;- </w:t>
      </w:r>
      <w:proofErr w:type="spellStart"/>
      <w:r>
        <w:t>trimws</w:t>
      </w:r>
      <w:proofErr w:type="spellEnd"/>
      <w:r>
        <w:t>(mydata8[ ,</w:t>
      </w:r>
      <w:proofErr w:type="spellStart"/>
      <w:r>
        <w:t>i</w:t>
      </w:r>
      <w:proofErr w:type="spellEnd"/>
      <w:r>
        <w:t>])</w:t>
      </w:r>
    </w:p>
    <w:p w:rsidR="00244538" w:rsidRDefault="00244538" w:rsidP="00244538">
      <w:pPr>
        <w:spacing w:after="0"/>
      </w:pPr>
      <w:r>
        <w:t>}</w:t>
      </w:r>
    </w:p>
    <w:p w:rsidR="00244538" w:rsidRDefault="00244538" w:rsidP="00244538">
      <w:pPr>
        <w:spacing w:after="0"/>
      </w:pPr>
    </w:p>
    <w:p w:rsidR="00244538" w:rsidRDefault="00244538" w:rsidP="00244538">
      <w:pPr>
        <w:spacing w:after="0"/>
      </w:pPr>
      <w:r>
        <w:t xml:space="preserve">## create </w:t>
      </w:r>
      <w:proofErr w:type="spellStart"/>
      <w:r>
        <w:t>dataframe</w:t>
      </w:r>
      <w:proofErr w:type="spellEnd"/>
      <w:r>
        <w:t xml:space="preserve"> for Functionality, long</w:t>
      </w:r>
    </w:p>
    <w:p w:rsidR="00244538" w:rsidRDefault="00244538" w:rsidP="00244538">
      <w:pPr>
        <w:spacing w:after="0"/>
      </w:pPr>
      <w:r>
        <w:t xml:space="preserve">data_funct8 &lt;- </w:t>
      </w:r>
      <w:proofErr w:type="spellStart"/>
      <w:proofErr w:type="gramStart"/>
      <w:r>
        <w:t>data.frame</w:t>
      </w:r>
      <w:proofErr w:type="spellEnd"/>
      <w:proofErr w:type="gramEnd"/>
      <w:r>
        <w:t>(x = mydata8$COUNTRY,</w:t>
      </w:r>
    </w:p>
    <w:p w:rsidR="00244538" w:rsidRDefault="00244538" w:rsidP="00244538">
      <w:pPr>
        <w:spacing w:after="0"/>
      </w:pPr>
      <w:r>
        <w:t xml:space="preserve">                         y = </w:t>
      </w:r>
      <w:proofErr w:type="gramStart"/>
      <w:r>
        <w:t>c(</w:t>
      </w:r>
      <w:proofErr w:type="gramEnd"/>
      <w:r>
        <w:t>mydata8$F1, mydata8$F2, mydata8$F3,mydata8$F4, mydata8$F5, mydata8$NF1, mydata8$NF2),</w:t>
      </w:r>
    </w:p>
    <w:p w:rsidR="00244538" w:rsidRDefault="00244538" w:rsidP="00244538">
      <w:pPr>
        <w:spacing w:after="0"/>
      </w:pPr>
      <w:r>
        <w:t xml:space="preserve">                         group = </w:t>
      </w:r>
      <w:proofErr w:type="gramStart"/>
      <w:r>
        <w:t>c(</w:t>
      </w:r>
      <w:proofErr w:type="gramEnd"/>
      <w:r>
        <w:t xml:space="preserve">rep("F1", </w:t>
      </w:r>
      <w:proofErr w:type="spellStart"/>
      <w:r>
        <w:t>nrow</w:t>
      </w:r>
      <w:proofErr w:type="spellEnd"/>
      <w:r>
        <w:t>(mydata8)),</w:t>
      </w:r>
    </w:p>
    <w:p w:rsidR="00244538" w:rsidRDefault="00244538" w:rsidP="00244538">
      <w:pPr>
        <w:spacing w:after="0"/>
      </w:pPr>
      <w:r>
        <w:t xml:space="preserve">                                   </w:t>
      </w:r>
      <w:proofErr w:type="gramStart"/>
      <w:r>
        <w:t>rep(</w:t>
      </w:r>
      <w:proofErr w:type="gramEnd"/>
      <w:r>
        <w:t xml:space="preserve">"F2", </w:t>
      </w:r>
      <w:proofErr w:type="spellStart"/>
      <w:r>
        <w:t>nrow</w:t>
      </w:r>
      <w:proofErr w:type="spellEnd"/>
      <w:r>
        <w:t>(mydata8)),</w:t>
      </w:r>
    </w:p>
    <w:p w:rsidR="00244538" w:rsidRDefault="00244538" w:rsidP="00244538">
      <w:pPr>
        <w:spacing w:after="0"/>
      </w:pPr>
      <w:r>
        <w:t xml:space="preserve">                                   </w:t>
      </w:r>
      <w:proofErr w:type="gramStart"/>
      <w:r>
        <w:t>rep(</w:t>
      </w:r>
      <w:proofErr w:type="gramEnd"/>
      <w:r>
        <w:t xml:space="preserve">"F3", </w:t>
      </w:r>
      <w:proofErr w:type="spellStart"/>
      <w:r>
        <w:t>nrow</w:t>
      </w:r>
      <w:proofErr w:type="spellEnd"/>
      <w:r>
        <w:t>(mydata8)),</w:t>
      </w:r>
    </w:p>
    <w:p w:rsidR="00244538" w:rsidRDefault="00244538" w:rsidP="00244538">
      <w:pPr>
        <w:spacing w:after="0"/>
      </w:pPr>
      <w:r>
        <w:t xml:space="preserve">                                   </w:t>
      </w:r>
      <w:proofErr w:type="gramStart"/>
      <w:r>
        <w:t>rep(</w:t>
      </w:r>
      <w:proofErr w:type="gramEnd"/>
      <w:r>
        <w:t xml:space="preserve">"F4", </w:t>
      </w:r>
      <w:proofErr w:type="spellStart"/>
      <w:r>
        <w:t>nrow</w:t>
      </w:r>
      <w:proofErr w:type="spellEnd"/>
      <w:r>
        <w:t>(mydata8)),</w:t>
      </w:r>
    </w:p>
    <w:p w:rsidR="00244538" w:rsidRDefault="00244538" w:rsidP="00244538">
      <w:pPr>
        <w:spacing w:after="0"/>
      </w:pPr>
      <w:r>
        <w:t xml:space="preserve">                                   </w:t>
      </w:r>
      <w:proofErr w:type="gramStart"/>
      <w:r>
        <w:t>rep(</w:t>
      </w:r>
      <w:proofErr w:type="gramEnd"/>
      <w:r>
        <w:t xml:space="preserve">"F5", </w:t>
      </w:r>
      <w:proofErr w:type="spellStart"/>
      <w:r>
        <w:t>nrow</w:t>
      </w:r>
      <w:proofErr w:type="spellEnd"/>
      <w:r>
        <w:t>(mydata8)),</w:t>
      </w:r>
    </w:p>
    <w:p w:rsidR="00244538" w:rsidRDefault="00244538" w:rsidP="00244538">
      <w:pPr>
        <w:spacing w:after="0"/>
      </w:pPr>
      <w:r>
        <w:t xml:space="preserve">                                   </w:t>
      </w:r>
      <w:proofErr w:type="gramStart"/>
      <w:r>
        <w:t>rep(</w:t>
      </w:r>
      <w:proofErr w:type="gramEnd"/>
      <w:r>
        <w:t xml:space="preserve">"NF1", </w:t>
      </w:r>
      <w:proofErr w:type="spellStart"/>
      <w:r>
        <w:t>nrow</w:t>
      </w:r>
      <w:proofErr w:type="spellEnd"/>
      <w:r>
        <w:t>(mydata8)),</w:t>
      </w:r>
    </w:p>
    <w:p w:rsidR="00244538" w:rsidRDefault="00244538" w:rsidP="00244538">
      <w:pPr>
        <w:spacing w:after="0"/>
      </w:pPr>
      <w:r>
        <w:t xml:space="preserve">                                   </w:t>
      </w:r>
      <w:proofErr w:type="gramStart"/>
      <w:r>
        <w:t>rep(</w:t>
      </w:r>
      <w:proofErr w:type="gramEnd"/>
      <w:r>
        <w:t xml:space="preserve">"NF2", </w:t>
      </w:r>
      <w:proofErr w:type="spellStart"/>
      <w:r>
        <w:t>nrow</w:t>
      </w:r>
      <w:proofErr w:type="spellEnd"/>
      <w:r>
        <w:t>(mydata8))))</w:t>
      </w:r>
    </w:p>
    <w:p w:rsidR="00244538" w:rsidRDefault="00244538" w:rsidP="00244538">
      <w:pPr>
        <w:spacing w:after="0"/>
      </w:pPr>
    </w:p>
    <w:p w:rsidR="00244538" w:rsidRDefault="00244538" w:rsidP="00244538">
      <w:pPr>
        <w:spacing w:after="0"/>
      </w:pPr>
      <w:r>
        <w:t>dim(data_funct8)</w:t>
      </w:r>
    </w:p>
    <w:p w:rsidR="00244538" w:rsidRDefault="00244538" w:rsidP="00244538">
      <w:pPr>
        <w:spacing w:after="0"/>
      </w:pPr>
      <w:r>
        <w:t>head(data_funct8)</w:t>
      </w:r>
    </w:p>
    <w:p w:rsidR="00244538" w:rsidRDefault="00244538" w:rsidP="00244538">
      <w:pPr>
        <w:spacing w:after="0"/>
      </w:pPr>
    </w:p>
    <w:p w:rsidR="00244538" w:rsidRDefault="00244538" w:rsidP="00244538">
      <w:pPr>
        <w:spacing w:after="0"/>
      </w:pPr>
      <w:r>
        <w:t>#</w:t>
      </w:r>
      <w:proofErr w:type="gramStart"/>
      <w:r>
        <w:t>convert</w:t>
      </w:r>
      <w:proofErr w:type="gramEnd"/>
      <w:r>
        <w:t xml:space="preserve"> the columns of </w:t>
      </w:r>
      <w:proofErr w:type="spellStart"/>
      <w:r>
        <w:t>data_funct</w:t>
      </w:r>
      <w:proofErr w:type="spellEnd"/>
      <w:r>
        <w:t xml:space="preserve"> to factors</w:t>
      </w:r>
    </w:p>
    <w:p w:rsidR="00244538" w:rsidRDefault="00244538" w:rsidP="00244538">
      <w:pPr>
        <w:spacing w:after="0"/>
      </w:pPr>
      <w:r>
        <w:t xml:space="preserve">data_funct8$x &lt;- </w:t>
      </w:r>
      <w:proofErr w:type="spellStart"/>
      <w:proofErr w:type="gramStart"/>
      <w:r>
        <w:t>as.factor</w:t>
      </w:r>
      <w:proofErr w:type="spellEnd"/>
      <w:proofErr w:type="gramEnd"/>
      <w:r>
        <w:t>(data_funct8$x)</w:t>
      </w:r>
    </w:p>
    <w:p w:rsidR="00244538" w:rsidRDefault="00244538" w:rsidP="00244538">
      <w:pPr>
        <w:spacing w:after="0"/>
      </w:pPr>
      <w:r>
        <w:t xml:space="preserve">data_funct8$y &lt;- </w:t>
      </w:r>
      <w:proofErr w:type="spellStart"/>
      <w:proofErr w:type="gramStart"/>
      <w:r>
        <w:t>as.factor</w:t>
      </w:r>
      <w:proofErr w:type="spellEnd"/>
      <w:proofErr w:type="gramEnd"/>
      <w:r>
        <w:t>(data_funct8$y)</w:t>
      </w:r>
    </w:p>
    <w:p w:rsidR="00244538" w:rsidRDefault="00244538" w:rsidP="00244538">
      <w:pPr>
        <w:spacing w:after="0"/>
      </w:pPr>
      <w:r>
        <w:t xml:space="preserve">data_funct8$group &lt;- </w:t>
      </w:r>
      <w:proofErr w:type="spellStart"/>
      <w:proofErr w:type="gramStart"/>
      <w:r>
        <w:t>as.factor</w:t>
      </w:r>
      <w:proofErr w:type="spellEnd"/>
      <w:proofErr w:type="gramEnd"/>
      <w:r>
        <w:t>(data_funct8$group)</w:t>
      </w:r>
    </w:p>
    <w:p w:rsidR="00244538" w:rsidRDefault="00244538" w:rsidP="00244538">
      <w:pPr>
        <w:spacing w:after="0"/>
      </w:pPr>
      <w:r>
        <w:t>class(data_funct8$y)</w:t>
      </w:r>
    </w:p>
    <w:p w:rsidR="00244538" w:rsidRDefault="00244538" w:rsidP="00244538">
      <w:pPr>
        <w:spacing w:after="0"/>
      </w:pPr>
    </w:p>
    <w:p w:rsidR="00244538" w:rsidRDefault="00244538" w:rsidP="00244538">
      <w:pPr>
        <w:spacing w:after="0"/>
      </w:pPr>
      <w:r>
        <w:t>#df for plot</w:t>
      </w:r>
    </w:p>
    <w:p w:rsidR="00244538" w:rsidRDefault="00244538" w:rsidP="00244538">
      <w:pPr>
        <w:spacing w:after="0"/>
      </w:pPr>
      <w:r>
        <w:t xml:space="preserve">df_funct8 &lt;- </w:t>
      </w:r>
      <w:proofErr w:type="spellStart"/>
      <w:proofErr w:type="gramStart"/>
      <w:r>
        <w:t>data.frame</w:t>
      </w:r>
      <w:proofErr w:type="spellEnd"/>
      <w:proofErr w:type="gramEnd"/>
      <w:r>
        <w:t>(COUNTRY = data_funct8$x, FUNCT = data_funct8$y, CODE = data_funct8$group)</w:t>
      </w:r>
    </w:p>
    <w:p w:rsidR="00244538" w:rsidRDefault="00244538" w:rsidP="00244538">
      <w:pPr>
        <w:spacing w:after="0"/>
      </w:pPr>
      <w:r>
        <w:t>dim(df_funct8)</w:t>
      </w:r>
    </w:p>
    <w:p w:rsidR="00244538" w:rsidRDefault="00244538" w:rsidP="00244538">
      <w:pPr>
        <w:spacing w:after="0"/>
      </w:pPr>
      <w:r>
        <w:t>head(df_funct8)</w:t>
      </w:r>
    </w:p>
    <w:p w:rsidR="00244538" w:rsidRDefault="00244538" w:rsidP="00244538">
      <w:pPr>
        <w:spacing w:after="0"/>
      </w:pPr>
    </w:p>
    <w:p w:rsidR="00244538" w:rsidRDefault="00244538" w:rsidP="00244538">
      <w:pPr>
        <w:spacing w:after="0"/>
      </w:pPr>
      <w:r>
        <w:t>#change levels of factors FUNCT column</w:t>
      </w:r>
    </w:p>
    <w:p w:rsidR="00244538" w:rsidRDefault="00244538" w:rsidP="00244538">
      <w:pPr>
        <w:spacing w:after="0"/>
      </w:pPr>
      <w:r>
        <w:t xml:space="preserve">df_funct8$FUNCT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df_funct8$FUNCT, "Very common", after = 0)</w:t>
      </w:r>
    </w:p>
    <w:p w:rsidR="00244538" w:rsidRDefault="00244538" w:rsidP="00244538">
      <w:pPr>
        <w:spacing w:after="0"/>
      </w:pPr>
      <w:r>
        <w:t xml:space="preserve">df_funct8$FUNCT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df_funct8$FUNCT, "Common", after = 1)</w:t>
      </w:r>
    </w:p>
    <w:p w:rsidR="00244538" w:rsidRDefault="00244538" w:rsidP="00244538">
      <w:pPr>
        <w:spacing w:after="0"/>
      </w:pPr>
      <w:r>
        <w:t xml:space="preserve">df_funct8$FUNCT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df_funct8$FUNCT, "Not common", after = 2)</w:t>
      </w:r>
    </w:p>
    <w:p w:rsidR="00244538" w:rsidRDefault="00244538" w:rsidP="00244538">
      <w:pPr>
        <w:spacing w:after="0"/>
      </w:pPr>
      <w:r>
        <w:t xml:space="preserve">df_funct8$FUNCT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df_funct8$FUNCT, "Don't know", after = 3)</w:t>
      </w:r>
    </w:p>
    <w:p w:rsidR="00244538" w:rsidRDefault="00244538" w:rsidP="00244538">
      <w:pPr>
        <w:spacing w:after="0"/>
      </w:pPr>
      <w:r>
        <w:t>levels(df_funct8$FUNCT)</w:t>
      </w:r>
    </w:p>
    <w:p w:rsidR="00244538" w:rsidRDefault="00244538" w:rsidP="00244538">
      <w:pPr>
        <w:spacing w:after="0"/>
      </w:pPr>
    </w:p>
    <w:p w:rsidR="00244538" w:rsidRDefault="00244538" w:rsidP="00244538">
      <w:pPr>
        <w:spacing w:after="0"/>
      </w:pPr>
      <w:r>
        <w:t>#change levels of factors CODE column</w:t>
      </w:r>
    </w:p>
    <w:p w:rsidR="00244538" w:rsidRDefault="00244538" w:rsidP="00244538">
      <w:pPr>
        <w:spacing w:after="0"/>
      </w:pPr>
      <w:r>
        <w:t xml:space="preserve">df_funct8$CODE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df_funct8$CODE, "NF2", after = 0)</w:t>
      </w:r>
    </w:p>
    <w:p w:rsidR="00244538" w:rsidRDefault="00244538" w:rsidP="00244538">
      <w:pPr>
        <w:spacing w:after="0"/>
      </w:pPr>
      <w:r>
        <w:t xml:space="preserve">df_funct8$CODE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df_funct8$CODE, "NF1", after = 1)</w:t>
      </w:r>
    </w:p>
    <w:p w:rsidR="00244538" w:rsidRDefault="00244538" w:rsidP="00244538">
      <w:pPr>
        <w:spacing w:after="0"/>
      </w:pPr>
      <w:r>
        <w:t xml:space="preserve">df_funct8$CODE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df_funct8$CODE, "F5", after = 2)</w:t>
      </w:r>
    </w:p>
    <w:p w:rsidR="00244538" w:rsidRDefault="00244538" w:rsidP="00244538">
      <w:pPr>
        <w:spacing w:after="0"/>
      </w:pPr>
      <w:r>
        <w:t xml:space="preserve">df_funct8$CODE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df_funct8$CODE, "F4", after = 3)</w:t>
      </w:r>
    </w:p>
    <w:p w:rsidR="00244538" w:rsidRDefault="00244538" w:rsidP="00244538">
      <w:pPr>
        <w:spacing w:after="0"/>
      </w:pPr>
      <w:r>
        <w:t xml:space="preserve">df_funct8$CODE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df_funct8$CODE, "F3", after = 4)</w:t>
      </w:r>
    </w:p>
    <w:p w:rsidR="00244538" w:rsidRDefault="00244538" w:rsidP="00244538">
      <w:pPr>
        <w:spacing w:after="0"/>
      </w:pPr>
      <w:r>
        <w:t xml:space="preserve">df_funct8$CODE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df_funct8$CODE, "F2", after = 5)</w:t>
      </w:r>
    </w:p>
    <w:p w:rsidR="00244538" w:rsidRDefault="00244538" w:rsidP="00244538">
      <w:pPr>
        <w:spacing w:after="0"/>
      </w:pPr>
      <w:r>
        <w:t xml:space="preserve">df_funct8$CODE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df_funct8$CODE, "F1", after = 6)</w:t>
      </w:r>
    </w:p>
    <w:p w:rsidR="00244538" w:rsidRDefault="00244538" w:rsidP="00244538">
      <w:pPr>
        <w:spacing w:after="0"/>
      </w:pPr>
      <w:r>
        <w:t>levels(df_funct8$CODE)</w:t>
      </w:r>
    </w:p>
    <w:p w:rsidR="00244538" w:rsidRDefault="00244538" w:rsidP="00244538">
      <w:pPr>
        <w:spacing w:after="0"/>
      </w:pPr>
    </w:p>
    <w:p w:rsidR="00244538" w:rsidRDefault="00244538" w:rsidP="00244538">
      <w:pPr>
        <w:spacing w:after="0"/>
      </w:pPr>
      <w:r>
        <w:t>#</w:t>
      </w:r>
      <w:proofErr w:type="gramStart"/>
      <w:r>
        <w:t>recode</w:t>
      </w:r>
      <w:proofErr w:type="gramEnd"/>
      <w:r>
        <w:t xml:space="preserve"> OFFICE</w:t>
      </w:r>
    </w:p>
    <w:p w:rsidR="00244538" w:rsidRDefault="00244538" w:rsidP="00244538">
      <w:pPr>
        <w:spacing w:after="0"/>
      </w:pPr>
      <w:r>
        <w:t xml:space="preserve">mydata8$OFFICE2 &lt;- </w:t>
      </w:r>
      <w:proofErr w:type="spellStart"/>
      <w:proofErr w:type="gramStart"/>
      <w:r>
        <w:t>ifelse</w:t>
      </w:r>
      <w:proofErr w:type="spellEnd"/>
      <w:r>
        <w:t>(</w:t>
      </w:r>
      <w:proofErr w:type="gramEnd"/>
      <w:r>
        <w:t>mydata8$OFFICE == "National", "National", "Subnational")</w:t>
      </w:r>
    </w:p>
    <w:p w:rsidR="00244538" w:rsidRDefault="00244538" w:rsidP="00244538">
      <w:pPr>
        <w:spacing w:after="0"/>
      </w:pPr>
    </w:p>
    <w:p w:rsidR="00244538" w:rsidRDefault="00244538" w:rsidP="00244538">
      <w:pPr>
        <w:spacing w:after="0"/>
      </w:pPr>
      <w:r>
        <w:t>#</w:t>
      </w:r>
      <w:proofErr w:type="gramStart"/>
      <w:r>
        <w:t>relevel</w:t>
      </w:r>
      <w:proofErr w:type="gramEnd"/>
      <w:r>
        <w:t xml:space="preserve"> DATA_VAL</w:t>
      </w:r>
    </w:p>
    <w:p w:rsidR="00244538" w:rsidRDefault="00244538" w:rsidP="00244538">
      <w:pPr>
        <w:spacing w:after="0"/>
      </w:pPr>
      <w:r>
        <w:t xml:space="preserve">mydata8$DATA_AVAL &lt;- </w:t>
      </w:r>
      <w:proofErr w:type="spellStart"/>
      <w:proofErr w:type="gramStart"/>
      <w:r>
        <w:t>as.factor</w:t>
      </w:r>
      <w:proofErr w:type="spellEnd"/>
      <w:proofErr w:type="gramEnd"/>
      <w:r>
        <w:t>(mydata8$DATA_AVAL)</w:t>
      </w:r>
    </w:p>
    <w:p w:rsidR="00244538" w:rsidRDefault="00244538" w:rsidP="00244538">
      <w:pPr>
        <w:spacing w:after="0"/>
      </w:pPr>
      <w:r>
        <w:t xml:space="preserve">mydata8$DATA_AVAL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mydata8$DATA_AVAL, "Yes, data is collected at scale", after = 0)</w:t>
      </w:r>
    </w:p>
    <w:p w:rsidR="00244538" w:rsidRDefault="00244538" w:rsidP="00244538">
      <w:pPr>
        <w:spacing w:after="0"/>
      </w:pPr>
      <w:r>
        <w:t xml:space="preserve">mydata8$DATA_AVAL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mydata8$DATA_AVAL, "Yes, but data collection is piecemeal/fragmented", after = 1)</w:t>
      </w:r>
    </w:p>
    <w:p w:rsidR="00244538" w:rsidRDefault="00244538" w:rsidP="00244538">
      <w:pPr>
        <w:spacing w:after="0"/>
      </w:pPr>
      <w:r>
        <w:t xml:space="preserve">mydata8$DATA_AVAL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mydata8$DATA_AVAL, "No", after = 2)</w:t>
      </w:r>
    </w:p>
    <w:p w:rsidR="00244538" w:rsidRDefault="00244538" w:rsidP="00244538">
      <w:pPr>
        <w:spacing w:after="0"/>
      </w:pPr>
      <w:r>
        <w:t>levels(mydata8$DATA_AVAL)</w:t>
      </w:r>
    </w:p>
    <w:p w:rsidR="00244538" w:rsidRDefault="00244538" w:rsidP="00244538">
      <w:pPr>
        <w:spacing w:after="0"/>
      </w:pPr>
    </w:p>
    <w:p w:rsidR="00244538" w:rsidRDefault="00244538" w:rsidP="00244538">
      <w:pPr>
        <w:spacing w:after="0"/>
      </w:pPr>
      <w:r>
        <w:t>#</w:t>
      </w:r>
      <w:proofErr w:type="gramStart"/>
      <w:r>
        <w:t>relevel</w:t>
      </w:r>
      <w:proofErr w:type="gramEnd"/>
      <w:r>
        <w:t xml:space="preserve"> INSIGHT_GAPS</w:t>
      </w:r>
    </w:p>
    <w:p w:rsidR="00244538" w:rsidRDefault="00244538" w:rsidP="00244538">
      <w:pPr>
        <w:spacing w:after="0"/>
      </w:pPr>
      <w:r>
        <w:t xml:space="preserve">mydata8$INSIGHT_GAPS &lt;- </w:t>
      </w:r>
      <w:proofErr w:type="spellStart"/>
      <w:proofErr w:type="gramStart"/>
      <w:r>
        <w:t>as.factor</w:t>
      </w:r>
      <w:proofErr w:type="spellEnd"/>
      <w:proofErr w:type="gramEnd"/>
      <w:r>
        <w:t>(mydata8$INSIGHT_GAPS)</w:t>
      </w:r>
    </w:p>
    <w:p w:rsidR="00244538" w:rsidRDefault="00244538" w:rsidP="00244538">
      <w:pPr>
        <w:spacing w:after="0"/>
      </w:pPr>
      <w:r>
        <w:t xml:space="preserve">mydata8$INSIGHT_GAPS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mydata8$INSIGHT_GAPS, "Yes", after = 0)</w:t>
      </w:r>
    </w:p>
    <w:p w:rsidR="00244538" w:rsidRDefault="00244538" w:rsidP="00244538">
      <w:pPr>
        <w:spacing w:after="0"/>
      </w:pPr>
      <w:r>
        <w:t xml:space="preserve">mydata8$INSIGHT_GAPS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mydata8$INSIGHT_GAPS, "Somewhat", after = 1)</w:t>
      </w:r>
    </w:p>
    <w:p w:rsidR="00244538" w:rsidRDefault="00244538" w:rsidP="00244538">
      <w:pPr>
        <w:spacing w:after="0"/>
      </w:pPr>
      <w:r>
        <w:t xml:space="preserve">mydata8$INSIGHT_GAPS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mydata8$INSIGHT_GAPS, "No", after = 2)</w:t>
      </w:r>
    </w:p>
    <w:p w:rsidR="00244538" w:rsidRDefault="00244538" w:rsidP="00244538">
      <w:pPr>
        <w:spacing w:after="0"/>
      </w:pPr>
      <w:r>
        <w:t xml:space="preserve">mydata8$INSIGHT_GAPS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mydata8$INSIGHT_GAPS, "I don't know", after = 3)</w:t>
      </w:r>
    </w:p>
    <w:p w:rsidR="00244538" w:rsidRDefault="00244538" w:rsidP="00244538">
      <w:pPr>
        <w:spacing w:after="0"/>
      </w:pPr>
      <w:r>
        <w:t>levels(mydata8$INSIGHT_GAPS)</w:t>
      </w:r>
    </w:p>
    <w:p w:rsidR="00244538" w:rsidRDefault="00244538" w:rsidP="00244538">
      <w:pPr>
        <w:spacing w:after="0"/>
      </w:pPr>
    </w:p>
    <w:p w:rsidR="00244538" w:rsidRDefault="00244538" w:rsidP="00244538">
      <w:pPr>
        <w:spacing w:after="0"/>
      </w:pPr>
      <w:r>
        <w:t>#</w:t>
      </w:r>
      <w:proofErr w:type="gramStart"/>
      <w:r>
        <w:t>relevel</w:t>
      </w:r>
      <w:proofErr w:type="gramEnd"/>
      <w:r>
        <w:t xml:space="preserve"> DIS_GROUP</w:t>
      </w:r>
    </w:p>
    <w:p w:rsidR="00244538" w:rsidRDefault="00244538" w:rsidP="00244538">
      <w:pPr>
        <w:spacing w:after="0"/>
      </w:pPr>
      <w:r>
        <w:t xml:space="preserve">mydata8$DIS_GROUPS &lt;- </w:t>
      </w:r>
      <w:proofErr w:type="spellStart"/>
      <w:proofErr w:type="gramStart"/>
      <w:r>
        <w:t>as.factor</w:t>
      </w:r>
      <w:proofErr w:type="spellEnd"/>
      <w:proofErr w:type="gramEnd"/>
      <w:r>
        <w:t>(mydata8$DIS_GROUPS)</w:t>
      </w:r>
    </w:p>
    <w:p w:rsidR="00244538" w:rsidRDefault="00244538" w:rsidP="00244538">
      <w:pPr>
        <w:spacing w:after="0"/>
      </w:pPr>
      <w:r>
        <w:t xml:space="preserve">mydata8$DIS_GROUPS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mydata8$DIS_GROUPS, "Most facilities are easily accessible", after = 0)</w:t>
      </w:r>
    </w:p>
    <w:p w:rsidR="00244538" w:rsidRDefault="00244538" w:rsidP="00244538">
      <w:pPr>
        <w:spacing w:after="0"/>
      </w:pPr>
      <w:r>
        <w:t xml:space="preserve">mydata8$DIS_GROUPS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mydata8$DIS_GROUPS, "Around half of facilities is easily accessible", after = 1)</w:t>
      </w:r>
    </w:p>
    <w:p w:rsidR="00244538" w:rsidRDefault="00244538" w:rsidP="00244538">
      <w:pPr>
        <w:spacing w:after="0"/>
      </w:pPr>
      <w:r>
        <w:t xml:space="preserve">mydata8$DIS_GROUPS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mydata8$DIS_GROUPS, "Almost none of the facilities are easily accessible", after = 2)</w:t>
      </w:r>
    </w:p>
    <w:p w:rsidR="00244538" w:rsidRDefault="00244538" w:rsidP="00244538">
      <w:pPr>
        <w:spacing w:after="0"/>
      </w:pPr>
      <w:r>
        <w:t xml:space="preserve">mydata8$DIS_GROUPS &lt;- </w:t>
      </w:r>
      <w:proofErr w:type="spellStart"/>
      <w:r>
        <w:t>fct_</w:t>
      </w:r>
      <w:proofErr w:type="gramStart"/>
      <w:r>
        <w:t>relevel</w:t>
      </w:r>
      <w:proofErr w:type="spellEnd"/>
      <w:r>
        <w:t>(</w:t>
      </w:r>
      <w:proofErr w:type="gramEnd"/>
      <w:r>
        <w:t>mydata8$DIS_GROUPS, "Don't know", after = 3)</w:t>
      </w:r>
    </w:p>
    <w:p w:rsidR="00244538" w:rsidRDefault="00244538" w:rsidP="00244538">
      <w:pPr>
        <w:spacing w:after="0"/>
      </w:pPr>
      <w:r>
        <w:t>levels(mydata8$DIS_GROUPS)</w:t>
      </w:r>
    </w:p>
    <w:p w:rsidR="00244538" w:rsidRDefault="00244538" w:rsidP="00244538">
      <w:pPr>
        <w:spacing w:after="0"/>
      </w:pPr>
    </w:p>
    <w:p w:rsidR="00244538" w:rsidRDefault="00244538">
      <w:r>
        <w:br w:type="page"/>
      </w:r>
    </w:p>
    <w:p w:rsidR="00244538" w:rsidRDefault="00244538" w:rsidP="00244538">
      <w:pPr>
        <w:spacing w:after="0"/>
        <w:rPr>
          <w:b/>
          <w:bCs/>
        </w:rPr>
      </w:pPr>
      <w:r w:rsidRPr="00244538">
        <w:rPr>
          <w:b/>
          <w:bCs/>
        </w:rPr>
        <w:lastRenderedPageBreak/>
        <w:t>SPACE PRIORITY</w:t>
      </w:r>
    </w:p>
    <w:p w:rsidR="00244538" w:rsidRDefault="00244538" w:rsidP="00244538">
      <w:pPr>
        <w:spacing w:after="0"/>
        <w:rPr>
          <w:b/>
          <w:bCs/>
        </w:rPr>
      </w:pPr>
    </w:p>
    <w:p w:rsidR="00244538" w:rsidRPr="00244538" w:rsidRDefault="00244538" w:rsidP="00244538">
      <w:pPr>
        <w:spacing w:after="0"/>
      </w:pPr>
      <w:r w:rsidRPr="00244538">
        <w:t xml:space="preserve">data_space8 &lt;- </w:t>
      </w:r>
      <w:proofErr w:type="spellStart"/>
      <w:proofErr w:type="gramStart"/>
      <w:r w:rsidRPr="00244538">
        <w:t>data.frame</w:t>
      </w:r>
      <w:proofErr w:type="spellEnd"/>
      <w:proofErr w:type="gramEnd"/>
      <w:r w:rsidRPr="00244538">
        <w:t>(COUNTRY = mydata8$COUNTRY, SPACE = mydata8$SPACE_PRIORITY)</w:t>
      </w:r>
    </w:p>
    <w:p w:rsidR="00244538" w:rsidRPr="00244538" w:rsidRDefault="00244538" w:rsidP="00244538">
      <w:pPr>
        <w:spacing w:after="0"/>
      </w:pPr>
      <w:r w:rsidRPr="00244538">
        <w:t>view(data_space8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</w:t>
      </w:r>
      <w:proofErr w:type="gramStart"/>
      <w:r w:rsidRPr="00244538">
        <w:t>separate</w:t>
      </w:r>
      <w:proofErr w:type="gramEnd"/>
    </w:p>
    <w:p w:rsidR="00244538" w:rsidRPr="00244538" w:rsidRDefault="00244538" w:rsidP="00244538">
      <w:pPr>
        <w:spacing w:after="0"/>
      </w:pPr>
      <w:r w:rsidRPr="00244538">
        <w:t>data_space88 &lt;- data_space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separate(</w:t>
      </w:r>
      <w:proofErr w:type="gramEnd"/>
      <w:r w:rsidRPr="00244538">
        <w:t>SPACE, c("aa","ab","ac","ad","ae","</w:t>
      </w:r>
      <w:proofErr w:type="spellStart"/>
      <w:r w:rsidRPr="00244538">
        <w:t>af</w:t>
      </w:r>
      <w:proofErr w:type="spellEnd"/>
      <w:r w:rsidRPr="00244538">
        <w:t>","ag","ah","ai","</w:t>
      </w:r>
      <w:proofErr w:type="spellStart"/>
      <w:r w:rsidRPr="00244538">
        <w:t>aj</w:t>
      </w:r>
      <w:proofErr w:type="spellEnd"/>
      <w:r w:rsidRPr="00244538">
        <w:t>","</w:t>
      </w:r>
      <w:proofErr w:type="spellStart"/>
      <w:r w:rsidRPr="00244538">
        <w:t>ak</w:t>
      </w:r>
      <w:proofErr w:type="spellEnd"/>
      <w:r w:rsidRPr="00244538">
        <w:t xml:space="preserve">","al"), </w:t>
      </w:r>
      <w:proofErr w:type="spellStart"/>
      <w:r w:rsidRPr="00244538">
        <w:t>sep</w:t>
      </w:r>
      <w:proofErr w:type="spellEnd"/>
      <w:r w:rsidRPr="00244538">
        <w:t xml:space="preserve"> = ";", remove = FALSE, convert = FALSE, "merge")</w:t>
      </w:r>
    </w:p>
    <w:p w:rsidR="00244538" w:rsidRPr="00244538" w:rsidRDefault="00244538" w:rsidP="00244538">
      <w:pPr>
        <w:spacing w:after="0"/>
      </w:pPr>
      <w:r w:rsidRPr="00244538">
        <w:t>view(data_space88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</w:t>
      </w:r>
      <w:proofErr w:type="gramStart"/>
      <w:r w:rsidRPr="00244538">
        <w:t>check</w:t>
      </w:r>
      <w:proofErr w:type="gramEnd"/>
      <w:r w:rsidRPr="00244538">
        <w:t xml:space="preserve"> last column for values = correct</w:t>
      </w:r>
    </w:p>
    <w:p w:rsidR="00244538" w:rsidRPr="00244538" w:rsidRDefault="00244538" w:rsidP="00244538">
      <w:pPr>
        <w:spacing w:after="0"/>
      </w:pPr>
      <w:r w:rsidRPr="00244538">
        <w:t>data_space8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roup_by</w:t>
      </w:r>
      <w:proofErr w:type="spellEnd"/>
      <w:r w:rsidRPr="00244538">
        <w:t>(al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summarise(</w:t>
      </w:r>
      <w:proofErr w:type="spellStart"/>
      <w:proofErr w:type="gramEnd"/>
      <w:r w:rsidRPr="00244538">
        <w:t>oc</w:t>
      </w:r>
      <w:proofErr w:type="spellEnd"/>
      <w:r w:rsidRPr="00244538">
        <w:t xml:space="preserve"> = n(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trim white space at end of string</w:t>
      </w:r>
    </w:p>
    <w:p w:rsidR="00244538" w:rsidRPr="00244538" w:rsidRDefault="00244538" w:rsidP="00244538">
      <w:pPr>
        <w:spacing w:after="0"/>
      </w:pPr>
      <w:r w:rsidRPr="00244538">
        <w:t>for (</w:t>
      </w:r>
      <w:proofErr w:type="spellStart"/>
      <w:r w:rsidRPr="00244538">
        <w:t>i</w:t>
      </w:r>
      <w:proofErr w:type="spellEnd"/>
      <w:r w:rsidRPr="00244538">
        <w:t xml:space="preserve"> in </w:t>
      </w:r>
      <w:proofErr w:type="gramStart"/>
      <w:r w:rsidRPr="00244538">
        <w:t>1:ncol</w:t>
      </w:r>
      <w:proofErr w:type="gramEnd"/>
      <w:r w:rsidRPr="00244538">
        <w:t>(data_space88)){</w:t>
      </w:r>
    </w:p>
    <w:p w:rsidR="00244538" w:rsidRPr="00244538" w:rsidRDefault="00244538" w:rsidP="00244538">
      <w:pPr>
        <w:spacing w:after="0"/>
      </w:pPr>
      <w:r w:rsidRPr="00244538">
        <w:t xml:space="preserve">  data_space88</w:t>
      </w:r>
      <w:proofErr w:type="gramStart"/>
      <w:r w:rsidRPr="00244538">
        <w:t>[,</w:t>
      </w:r>
      <w:proofErr w:type="spellStart"/>
      <w:r w:rsidRPr="00244538">
        <w:t>i</w:t>
      </w:r>
      <w:proofErr w:type="spellEnd"/>
      <w:proofErr w:type="gramEnd"/>
      <w:r w:rsidRPr="00244538">
        <w:t xml:space="preserve">] &lt;- </w:t>
      </w:r>
      <w:proofErr w:type="spellStart"/>
      <w:r w:rsidRPr="00244538">
        <w:t>trimws</w:t>
      </w:r>
      <w:proofErr w:type="spellEnd"/>
      <w:r w:rsidRPr="00244538">
        <w:t>(data_space88[ ,</w:t>
      </w:r>
      <w:proofErr w:type="spellStart"/>
      <w:r w:rsidRPr="00244538">
        <w:t>i</w:t>
      </w:r>
      <w:proofErr w:type="spellEnd"/>
      <w:r w:rsidRPr="00244538">
        <w:t>])</w:t>
      </w:r>
    </w:p>
    <w:p w:rsidR="00244538" w:rsidRPr="00244538" w:rsidRDefault="00244538" w:rsidP="00244538">
      <w:pPr>
        <w:spacing w:after="0"/>
      </w:pPr>
      <w:r w:rsidRPr="00244538">
        <w:t>}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</w:t>
      </w:r>
      <w:proofErr w:type="gramStart"/>
      <w:r w:rsidRPr="00244538">
        <w:t>convert</w:t>
      </w:r>
      <w:proofErr w:type="gramEnd"/>
      <w:r w:rsidRPr="00244538">
        <w:t xml:space="preserve"> blank to NA and " " to NA</w:t>
      </w:r>
    </w:p>
    <w:p w:rsidR="00244538" w:rsidRPr="00244538" w:rsidRDefault="00244538" w:rsidP="00244538">
      <w:pPr>
        <w:spacing w:after="0"/>
      </w:pPr>
      <w:r w:rsidRPr="00244538">
        <w:t>data_space88[data_space88 == "" | data_space88 == " "] &lt;- NA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</w:t>
      </w:r>
      <w:proofErr w:type="gramStart"/>
      <w:r w:rsidRPr="00244538">
        <w:t>make</w:t>
      </w:r>
      <w:proofErr w:type="gramEnd"/>
      <w:r w:rsidRPr="00244538">
        <w:t xml:space="preserve"> long pivot</w:t>
      </w:r>
    </w:p>
    <w:p w:rsidR="00244538" w:rsidRPr="00244538" w:rsidRDefault="00244538" w:rsidP="00244538">
      <w:pPr>
        <w:spacing w:after="0"/>
      </w:pPr>
      <w:r w:rsidRPr="00244538">
        <w:t xml:space="preserve">data_space88long &lt;- </w:t>
      </w:r>
      <w:proofErr w:type="spellStart"/>
      <w:r w:rsidRPr="00244538">
        <w:t>pivot_</w:t>
      </w:r>
      <w:proofErr w:type="gramStart"/>
      <w:r w:rsidRPr="00244538">
        <w:t>longer</w:t>
      </w:r>
      <w:proofErr w:type="spellEnd"/>
      <w:r w:rsidRPr="00244538">
        <w:t>(</w:t>
      </w:r>
      <w:proofErr w:type="gramEnd"/>
      <w:r w:rsidRPr="00244538">
        <w:t xml:space="preserve">data_space88, </w:t>
      </w:r>
      <w:proofErr w:type="spellStart"/>
      <w:r w:rsidRPr="00244538">
        <w:t>starts_with</w:t>
      </w:r>
      <w:proofErr w:type="spellEnd"/>
      <w:r w:rsidRPr="00244538">
        <w:t>("a"))</w:t>
      </w:r>
    </w:p>
    <w:p w:rsidR="00244538" w:rsidRPr="00244538" w:rsidRDefault="00244538" w:rsidP="00244538">
      <w:pPr>
        <w:spacing w:after="0"/>
      </w:pPr>
      <w:r w:rsidRPr="00244538">
        <w:t>view(data_space88long)</w:t>
      </w:r>
    </w:p>
    <w:p w:rsidR="00244538" w:rsidRPr="00244538" w:rsidRDefault="00244538" w:rsidP="00244538">
      <w:pPr>
        <w:spacing w:after="0"/>
      </w:pPr>
      <w:r w:rsidRPr="00244538">
        <w:t>dim(data_space88long)</w:t>
      </w:r>
    </w:p>
    <w:p w:rsidR="00244538" w:rsidRPr="00244538" w:rsidRDefault="00244538" w:rsidP="00244538">
      <w:pPr>
        <w:spacing w:after="0"/>
      </w:pPr>
      <w:r w:rsidRPr="00244538">
        <w:t>head(data_space88long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</w:t>
      </w:r>
      <w:proofErr w:type="gramStart"/>
      <w:r w:rsidRPr="00244538">
        <w:t>recode ,</w:t>
      </w:r>
      <w:proofErr w:type="gramEnd"/>
      <w:r w:rsidRPr="00244538">
        <w:t xml:space="preserve"> make "other" </w:t>
      </w:r>
      <w:proofErr w:type="spellStart"/>
      <w:r w:rsidRPr="00244538">
        <w:t>catagory</w:t>
      </w:r>
      <w:proofErr w:type="spellEnd"/>
    </w:p>
    <w:p w:rsidR="00244538" w:rsidRPr="00244538" w:rsidRDefault="00244538" w:rsidP="00244538">
      <w:pPr>
        <w:spacing w:after="0"/>
      </w:pPr>
      <w:r w:rsidRPr="00244538">
        <w:t xml:space="preserve">data_space88long$value[data_space88long$value == "At a central place in a small town/village" | data_space88long$value == "Banks and offices" | data_space88long$value == "Camp entry point" | data_space88long$value == "Entry Points of Rohingya Camps" | data_space88long$value == "Flu clinics" | data_space88long$value == "In the entry point of some buildings / Housing societies" | data_space88long$value == "in front of public service offices/ institutes.." | data_space88long$value == "Post offices, Panchayat/ Government offices" | data_space88long$value == "Such as office premises" | data_space88long$value == "Cemetery grounds, local government offices, some </w:t>
      </w:r>
      <w:proofErr w:type="gramStart"/>
      <w:r w:rsidRPr="00244538">
        <w:t>work places</w:t>
      </w:r>
      <w:proofErr w:type="gramEnd"/>
      <w:r w:rsidRPr="00244538">
        <w:t>" | data_space88long$value == "The facilities could be installed in any places."] &lt;- "Other"</w:t>
      </w:r>
    </w:p>
    <w:p w:rsidR="00244538" w:rsidRPr="00244538" w:rsidRDefault="00244538" w:rsidP="00244538">
      <w:pPr>
        <w:spacing w:after="0"/>
      </w:pPr>
      <w:r w:rsidRPr="00244538">
        <w:t>data_space88long$</w:t>
      </w:r>
      <w:proofErr w:type="gramStart"/>
      <w:r w:rsidRPr="00244538">
        <w:t>value[</w:t>
      </w:r>
      <w:proofErr w:type="gramEnd"/>
      <w:r w:rsidRPr="00244538">
        <w:t>data_space88long$value == "No"] &lt;- "None"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check</w:t>
      </w:r>
    </w:p>
    <w:p w:rsidR="00244538" w:rsidRPr="00244538" w:rsidRDefault="00244538" w:rsidP="00244538">
      <w:pPr>
        <w:spacing w:after="0"/>
      </w:pPr>
      <w:r w:rsidRPr="00244538">
        <w:t>data_space88long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roup_by</w:t>
      </w:r>
      <w:proofErr w:type="spellEnd"/>
      <w:r w:rsidRPr="00244538">
        <w:t>(value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summarise(</w:t>
      </w:r>
      <w:proofErr w:type="spellStart"/>
      <w:proofErr w:type="gramEnd"/>
      <w:r w:rsidRPr="00244538">
        <w:t>oc</w:t>
      </w:r>
      <w:proofErr w:type="spellEnd"/>
      <w:r w:rsidRPr="00244538">
        <w:t xml:space="preserve"> = n(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</w:t>
      </w:r>
      <w:proofErr w:type="gramStart"/>
      <w:r w:rsidRPr="00244538">
        <w:t>as</w:t>
      </w:r>
      <w:proofErr w:type="gramEnd"/>
      <w:r w:rsidRPr="00244538">
        <w:t xml:space="preserve"> factor</w:t>
      </w:r>
    </w:p>
    <w:p w:rsidR="00244538" w:rsidRPr="00244538" w:rsidRDefault="00244538" w:rsidP="00244538">
      <w:pPr>
        <w:spacing w:after="0"/>
      </w:pPr>
      <w:r w:rsidRPr="00244538">
        <w:t xml:space="preserve">data_space88long$value &lt;- </w:t>
      </w:r>
      <w:proofErr w:type="spellStart"/>
      <w:proofErr w:type="gramStart"/>
      <w:r w:rsidRPr="00244538">
        <w:t>as.factor</w:t>
      </w:r>
      <w:proofErr w:type="spellEnd"/>
      <w:proofErr w:type="gramEnd"/>
      <w:r w:rsidRPr="00244538">
        <w:t>(data_space88long$value)</w:t>
      </w:r>
    </w:p>
    <w:p w:rsidR="00244538" w:rsidRPr="00244538" w:rsidRDefault="00244538" w:rsidP="00244538">
      <w:pPr>
        <w:spacing w:after="0"/>
      </w:pPr>
      <w:r w:rsidRPr="00244538">
        <w:t xml:space="preserve">data_space88long$COUNTRY &lt;- </w:t>
      </w:r>
      <w:proofErr w:type="spellStart"/>
      <w:proofErr w:type="gramStart"/>
      <w:r w:rsidRPr="00244538">
        <w:t>as.factor</w:t>
      </w:r>
      <w:proofErr w:type="spellEnd"/>
      <w:proofErr w:type="gramEnd"/>
      <w:r w:rsidRPr="00244538">
        <w:t>(data_space88long$COUNTRY)</w:t>
      </w:r>
    </w:p>
    <w:p w:rsidR="00244538" w:rsidRPr="00244538" w:rsidRDefault="00244538" w:rsidP="00244538">
      <w:pPr>
        <w:spacing w:after="0"/>
      </w:pPr>
      <w:r w:rsidRPr="00244538">
        <w:t>class(data_space88long$value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</w:t>
      </w:r>
      <w:proofErr w:type="gramStart"/>
      <w:r w:rsidRPr="00244538">
        <w:t>first</w:t>
      </w:r>
      <w:proofErr w:type="gramEnd"/>
      <w:r w:rsidRPr="00244538">
        <w:t xml:space="preserve"> make data frame for chart</w:t>
      </w:r>
    </w:p>
    <w:p w:rsidR="00244538" w:rsidRPr="00244538" w:rsidRDefault="00244538" w:rsidP="00244538">
      <w:pPr>
        <w:spacing w:after="0"/>
      </w:pPr>
      <w:r w:rsidRPr="00244538">
        <w:t xml:space="preserve">df_spaces8 &lt;- </w:t>
      </w:r>
      <w:proofErr w:type="spellStart"/>
      <w:proofErr w:type="gramStart"/>
      <w:r w:rsidRPr="00244538">
        <w:t>data.frame</w:t>
      </w:r>
      <w:proofErr w:type="spellEnd"/>
      <w:proofErr w:type="gramEnd"/>
      <w:r w:rsidRPr="00244538">
        <w:t>(COUNTRY = data_space88long$COUNTRY,</w:t>
      </w:r>
    </w:p>
    <w:p w:rsidR="00244538" w:rsidRPr="00244538" w:rsidRDefault="00244538" w:rsidP="00244538">
      <w:pPr>
        <w:spacing w:after="0"/>
      </w:pPr>
      <w:r w:rsidRPr="00244538">
        <w:lastRenderedPageBreak/>
        <w:t xml:space="preserve">                        VALUE = data_space88long$value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check</w:t>
      </w:r>
    </w:p>
    <w:p w:rsidR="00244538" w:rsidRPr="00244538" w:rsidRDefault="00244538" w:rsidP="00244538">
      <w:pPr>
        <w:spacing w:after="0"/>
      </w:pPr>
      <w:r w:rsidRPr="00244538">
        <w:t>dim(df_spaces8)</w:t>
      </w:r>
    </w:p>
    <w:p w:rsidR="00244538" w:rsidRPr="00244538" w:rsidRDefault="00244538" w:rsidP="00244538">
      <w:pPr>
        <w:spacing w:after="0"/>
      </w:pPr>
      <w:r w:rsidRPr="00244538">
        <w:t>view(df_spaces8)</w:t>
      </w:r>
    </w:p>
    <w:p w:rsidR="00244538" w:rsidRPr="00244538" w:rsidRDefault="00244538" w:rsidP="00244538">
      <w:pPr>
        <w:spacing w:after="0"/>
      </w:pPr>
      <w:r w:rsidRPr="00244538">
        <w:t>class(df_spaces8$COUNTRY)</w:t>
      </w:r>
    </w:p>
    <w:p w:rsidR="00244538" w:rsidRPr="00244538" w:rsidRDefault="00244538" w:rsidP="00244538">
      <w:pPr>
        <w:spacing w:after="0"/>
      </w:pPr>
      <w:r w:rsidRPr="00244538">
        <w:t>class(df_spaces8$VALUE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double check whitespaces remove</w:t>
      </w:r>
    </w:p>
    <w:p w:rsidR="00244538" w:rsidRPr="00244538" w:rsidRDefault="00244538" w:rsidP="00244538">
      <w:pPr>
        <w:spacing w:after="0"/>
      </w:pPr>
      <w:r w:rsidRPr="00244538">
        <w:t>for (</w:t>
      </w:r>
      <w:proofErr w:type="spellStart"/>
      <w:r w:rsidRPr="00244538">
        <w:t>i</w:t>
      </w:r>
      <w:proofErr w:type="spellEnd"/>
      <w:r w:rsidRPr="00244538">
        <w:t xml:space="preserve"> in </w:t>
      </w:r>
      <w:proofErr w:type="gramStart"/>
      <w:r w:rsidRPr="00244538">
        <w:t>1:ncol</w:t>
      </w:r>
      <w:proofErr w:type="gramEnd"/>
      <w:r w:rsidRPr="00244538">
        <w:t>(df_spaces8)){</w:t>
      </w:r>
    </w:p>
    <w:p w:rsidR="00244538" w:rsidRPr="00244538" w:rsidRDefault="00244538" w:rsidP="00244538">
      <w:pPr>
        <w:spacing w:after="0"/>
      </w:pPr>
      <w:r w:rsidRPr="00244538">
        <w:t xml:space="preserve">  df_spaces8</w:t>
      </w:r>
      <w:proofErr w:type="gramStart"/>
      <w:r w:rsidRPr="00244538">
        <w:t>[,</w:t>
      </w:r>
      <w:proofErr w:type="spellStart"/>
      <w:r w:rsidRPr="00244538">
        <w:t>i</w:t>
      </w:r>
      <w:proofErr w:type="spellEnd"/>
      <w:proofErr w:type="gramEnd"/>
      <w:r w:rsidRPr="00244538">
        <w:t xml:space="preserve">] &lt;- </w:t>
      </w:r>
      <w:proofErr w:type="spellStart"/>
      <w:r w:rsidRPr="00244538">
        <w:t>trimws</w:t>
      </w:r>
      <w:proofErr w:type="spellEnd"/>
      <w:r w:rsidRPr="00244538">
        <w:t>(df_spaces8[ ,</w:t>
      </w:r>
      <w:proofErr w:type="spellStart"/>
      <w:r w:rsidRPr="00244538">
        <w:t>i</w:t>
      </w:r>
      <w:proofErr w:type="spellEnd"/>
      <w:r w:rsidRPr="00244538">
        <w:t>])</w:t>
      </w:r>
    </w:p>
    <w:p w:rsidR="00244538" w:rsidRPr="00244538" w:rsidRDefault="00244538" w:rsidP="00244538">
      <w:pPr>
        <w:spacing w:after="0"/>
      </w:pPr>
      <w:r w:rsidRPr="00244538">
        <w:t>}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 xml:space="preserve">df_spaces8$VALUE &lt;- </w:t>
      </w:r>
      <w:proofErr w:type="spellStart"/>
      <w:proofErr w:type="gramStart"/>
      <w:r w:rsidRPr="00244538">
        <w:t>trimws</w:t>
      </w:r>
      <w:proofErr w:type="spellEnd"/>
      <w:r w:rsidRPr="00244538">
        <w:t>(</w:t>
      </w:r>
      <w:proofErr w:type="gramEnd"/>
      <w:r w:rsidRPr="00244538">
        <w:t>df_spaces8$VALUE, which = c("both", "left", "right"), whitespace = "[\\h\\v]"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</w:t>
      </w:r>
      <w:proofErr w:type="gramStart"/>
      <w:r w:rsidRPr="00244538">
        <w:t>recode</w:t>
      </w:r>
      <w:proofErr w:type="gramEnd"/>
      <w:r w:rsidRPr="00244538">
        <w:t xml:space="preserve"> the long answers</w:t>
      </w:r>
    </w:p>
    <w:p w:rsidR="00244538" w:rsidRPr="00244538" w:rsidRDefault="00244538" w:rsidP="00244538">
      <w:pPr>
        <w:spacing w:after="0"/>
      </w:pPr>
      <w:r w:rsidRPr="00244538">
        <w:t xml:space="preserve">df_spaces8$VALUE &lt;- </w:t>
      </w:r>
      <w:proofErr w:type="spellStart"/>
      <w:proofErr w:type="gramStart"/>
      <w:r w:rsidRPr="00244538">
        <w:t>as.factor</w:t>
      </w:r>
      <w:proofErr w:type="spellEnd"/>
      <w:proofErr w:type="gramEnd"/>
      <w:r w:rsidRPr="00244538">
        <w:t>(df_spaces8$VALUE)</w:t>
      </w:r>
    </w:p>
    <w:p w:rsidR="00244538" w:rsidRPr="00244538" w:rsidRDefault="00244538" w:rsidP="00244538">
      <w:pPr>
        <w:spacing w:after="0"/>
      </w:pPr>
      <w:r w:rsidRPr="00244538">
        <w:t>levels(df_spaces8$</w:t>
      </w:r>
      <w:proofErr w:type="gramStart"/>
      <w:r w:rsidRPr="00244538">
        <w:t>VALUE)[</w:t>
      </w:r>
      <w:proofErr w:type="gramEnd"/>
      <w:r w:rsidRPr="00244538">
        <w:t>levels(df_spaces8$VALUE) == "The entrance of commercial malls"] &lt;- "Malls"</w:t>
      </w:r>
    </w:p>
    <w:p w:rsidR="00244538" w:rsidRPr="00244538" w:rsidRDefault="00244538" w:rsidP="00244538">
      <w:pPr>
        <w:spacing w:after="0"/>
      </w:pPr>
      <w:r w:rsidRPr="00244538">
        <w:t>levels(df_spaces8$</w:t>
      </w:r>
      <w:proofErr w:type="gramStart"/>
      <w:r w:rsidRPr="00244538">
        <w:t>VALUE)[</w:t>
      </w:r>
      <w:proofErr w:type="gramEnd"/>
      <w:r w:rsidRPr="00244538">
        <w:t>levels(df_spaces8$VALUE) == "The entrance of places of worship"] &lt;- "</w:t>
      </w:r>
      <w:proofErr w:type="spellStart"/>
      <w:r w:rsidRPr="00244538">
        <w:t>P.Worship</w:t>
      </w:r>
      <w:proofErr w:type="spellEnd"/>
      <w:r w:rsidRPr="00244538">
        <w:t>"</w:t>
      </w:r>
    </w:p>
    <w:p w:rsidR="00244538" w:rsidRPr="00244538" w:rsidRDefault="00244538" w:rsidP="00244538">
      <w:pPr>
        <w:spacing w:after="0"/>
      </w:pPr>
      <w:r w:rsidRPr="00244538">
        <w:t>levels(df_spaces8$</w:t>
      </w:r>
      <w:proofErr w:type="gramStart"/>
      <w:r w:rsidRPr="00244538">
        <w:t>VALUE)[</w:t>
      </w:r>
      <w:proofErr w:type="gramEnd"/>
      <w:r w:rsidRPr="00244538">
        <w:t>levels(df_spaces8$VALUE) == "The entrance of public institutions, such as townhalls"] &lt;- "Townhalls"</w:t>
      </w:r>
    </w:p>
    <w:p w:rsidR="00244538" w:rsidRPr="00244538" w:rsidRDefault="00244538" w:rsidP="00244538">
      <w:pPr>
        <w:spacing w:after="0"/>
      </w:pPr>
      <w:r w:rsidRPr="00244538">
        <w:t>levels(df_spaces8$</w:t>
      </w:r>
      <w:proofErr w:type="gramStart"/>
      <w:r w:rsidRPr="00244538">
        <w:t>VALUE)[</w:t>
      </w:r>
      <w:proofErr w:type="gramEnd"/>
      <w:r w:rsidRPr="00244538">
        <w:t>levels(df_spaces8$VALUE) == "The entrance of public toilets or bathing areas"] &lt;- "Public toilets"</w:t>
      </w:r>
    </w:p>
    <w:p w:rsidR="00244538" w:rsidRPr="00244538" w:rsidRDefault="00244538" w:rsidP="00244538">
      <w:pPr>
        <w:spacing w:after="0"/>
      </w:pPr>
      <w:r w:rsidRPr="00244538">
        <w:t>levels(df_spaces8$</w:t>
      </w:r>
      <w:proofErr w:type="gramStart"/>
      <w:r w:rsidRPr="00244538">
        <w:t>VALUE)[</w:t>
      </w:r>
      <w:proofErr w:type="gramEnd"/>
      <w:r w:rsidRPr="00244538">
        <w:t>levels(df_spaces8$VALUE) == "The entrance of schools"] &lt;- "Schools"</w:t>
      </w:r>
    </w:p>
    <w:p w:rsidR="00244538" w:rsidRPr="00244538" w:rsidRDefault="00244538" w:rsidP="00244538">
      <w:pPr>
        <w:spacing w:after="0"/>
      </w:pPr>
      <w:r w:rsidRPr="00244538">
        <w:t>levels(df_spaces8$</w:t>
      </w:r>
      <w:proofErr w:type="gramStart"/>
      <w:r w:rsidRPr="00244538">
        <w:t>VALUE)[</w:t>
      </w:r>
      <w:proofErr w:type="gramEnd"/>
      <w:r w:rsidRPr="00244538">
        <w:t>levels(df_spaces8$VALUE) == "The entrance of traditional markets"] &lt;- "Markets"</w:t>
      </w:r>
    </w:p>
    <w:p w:rsidR="00244538" w:rsidRPr="00244538" w:rsidRDefault="00244538" w:rsidP="00244538">
      <w:pPr>
        <w:spacing w:after="0"/>
      </w:pPr>
      <w:r w:rsidRPr="00244538">
        <w:t>levels(df_spaces8$</w:t>
      </w:r>
      <w:proofErr w:type="gramStart"/>
      <w:r w:rsidRPr="00244538">
        <w:t>VALUE)[</w:t>
      </w:r>
      <w:proofErr w:type="gramEnd"/>
      <w:r w:rsidRPr="00244538">
        <w:t>levels(df_spaces8$VALUE) == "The entrance of transport hubs (train or bus stations)"] &lt;- "Transport Hubs"</w:t>
      </w:r>
    </w:p>
    <w:p w:rsidR="00244538" w:rsidRPr="00244538" w:rsidRDefault="00244538" w:rsidP="00244538">
      <w:pPr>
        <w:spacing w:after="0"/>
      </w:pPr>
      <w:r w:rsidRPr="00244538">
        <w:t>#didn't work: levels(df_spaces8$</w:t>
      </w:r>
      <w:proofErr w:type="gramStart"/>
      <w:r w:rsidRPr="00244538">
        <w:t>VALUE)[</w:t>
      </w:r>
      <w:proofErr w:type="gramEnd"/>
      <w:r w:rsidRPr="00244538">
        <w:t>levels(df_spaces8$VALUE) == "The entrance of health care facilities "] &lt;- "HCF"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i had a problem with recoding HCF, finally used the number of the factor to recode the string</w:t>
      </w:r>
    </w:p>
    <w:p w:rsidR="00244538" w:rsidRPr="00244538" w:rsidRDefault="00244538" w:rsidP="00244538">
      <w:pPr>
        <w:spacing w:after="0"/>
      </w:pPr>
      <w:r w:rsidRPr="00244538">
        <w:t>levels(df_spaces8$VALUE)</w:t>
      </w:r>
    </w:p>
    <w:p w:rsidR="00244538" w:rsidRPr="00244538" w:rsidRDefault="00244538" w:rsidP="00244538">
      <w:pPr>
        <w:spacing w:after="0"/>
      </w:pPr>
      <w:r w:rsidRPr="00244538">
        <w:t>levels(df_spaces8$</w:t>
      </w:r>
      <w:proofErr w:type="gramStart"/>
      <w:r w:rsidRPr="00244538">
        <w:t>VALUE)[</w:t>
      </w:r>
      <w:proofErr w:type="gramEnd"/>
      <w:r w:rsidRPr="00244538">
        <w:t>11] &lt;- "HCF"</w:t>
      </w:r>
    </w:p>
    <w:p w:rsidR="00244538" w:rsidRPr="00244538" w:rsidRDefault="00244538" w:rsidP="00244538">
      <w:pPr>
        <w:spacing w:after="0"/>
      </w:pPr>
      <w:r w:rsidRPr="00244538">
        <w:t>levels(df_spaces8$</w:t>
      </w:r>
      <w:proofErr w:type="gramStart"/>
      <w:r w:rsidRPr="00244538">
        <w:t>VALUE)[</w:t>
      </w:r>
      <w:proofErr w:type="gramEnd"/>
      <w:r w:rsidRPr="00244538">
        <w:t>7] &lt;- "Public toilets"</w:t>
      </w:r>
    </w:p>
    <w:p w:rsidR="00244538" w:rsidRPr="00244538" w:rsidRDefault="00244538" w:rsidP="00244538">
      <w:pPr>
        <w:spacing w:after="0"/>
      </w:pPr>
      <w:r w:rsidRPr="00244538">
        <w:t xml:space="preserve">#rename all </w:t>
      </w:r>
      <w:proofErr w:type="gramStart"/>
      <w:r w:rsidRPr="00244538">
        <w:t>levels !!!!</w:t>
      </w:r>
      <w:proofErr w:type="gramEnd"/>
      <w:r w:rsidRPr="00244538">
        <w:t xml:space="preserve">    levels(x) &lt;- c("</w:t>
      </w:r>
      <w:proofErr w:type="spellStart"/>
      <w:r w:rsidRPr="00244538">
        <w:t>one","two","three</w:t>
      </w:r>
      <w:proofErr w:type="spellEnd"/>
      <w:r w:rsidRPr="00244538">
        <w:t>"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check</w:t>
      </w:r>
    </w:p>
    <w:p w:rsidR="00244538" w:rsidRPr="00244538" w:rsidRDefault="00244538" w:rsidP="00244538">
      <w:pPr>
        <w:spacing w:after="0"/>
      </w:pPr>
      <w:r w:rsidRPr="00244538">
        <w:t>df_spaces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roup_</w:t>
      </w:r>
      <w:proofErr w:type="gramStart"/>
      <w:r w:rsidRPr="00244538">
        <w:t>by</w:t>
      </w:r>
      <w:proofErr w:type="spellEnd"/>
      <w:r w:rsidRPr="00244538">
        <w:t>(</w:t>
      </w:r>
      <w:proofErr w:type="gramEnd"/>
      <w:r w:rsidRPr="00244538">
        <w:t>VALUE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summarise(</w:t>
      </w:r>
      <w:proofErr w:type="spellStart"/>
      <w:proofErr w:type="gramEnd"/>
      <w:r w:rsidRPr="00244538">
        <w:t>oc</w:t>
      </w:r>
      <w:proofErr w:type="spellEnd"/>
      <w:r w:rsidRPr="00244538">
        <w:t xml:space="preserve"> = n(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</w:t>
      </w:r>
      <w:proofErr w:type="gramStart"/>
      <w:r w:rsidRPr="00244538">
        <w:t>drop</w:t>
      </w:r>
      <w:proofErr w:type="gramEnd"/>
      <w:r w:rsidRPr="00244538">
        <w:t xml:space="preserve"> NA</w:t>
      </w:r>
    </w:p>
    <w:p w:rsidR="00244538" w:rsidRPr="00244538" w:rsidRDefault="00244538" w:rsidP="00244538">
      <w:pPr>
        <w:spacing w:after="0"/>
      </w:pPr>
      <w:r w:rsidRPr="00244538">
        <w:t>df_spaces88&lt;- df_spaces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drop_</w:t>
      </w:r>
      <w:proofErr w:type="gramStart"/>
      <w:r w:rsidRPr="00244538">
        <w:t>na</w:t>
      </w:r>
      <w:proofErr w:type="spellEnd"/>
      <w:r w:rsidRPr="00244538">
        <w:t>(</w:t>
      </w:r>
      <w:proofErr w:type="gramEnd"/>
      <w:r w:rsidRPr="00244538">
        <w:t>VALUE)</w:t>
      </w:r>
    </w:p>
    <w:p w:rsidR="00244538" w:rsidRPr="00244538" w:rsidRDefault="00244538" w:rsidP="00244538">
      <w:pPr>
        <w:spacing w:after="0"/>
      </w:pPr>
      <w:r w:rsidRPr="00244538">
        <w:t>dim(df_spaces88)</w:t>
      </w:r>
    </w:p>
    <w:p w:rsidR="00244538" w:rsidRPr="00244538" w:rsidRDefault="00244538" w:rsidP="00244538">
      <w:pPr>
        <w:spacing w:after="0"/>
      </w:pPr>
      <w:r w:rsidRPr="00244538">
        <w:t>view(df_spaces88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check</w:t>
      </w:r>
    </w:p>
    <w:p w:rsidR="00244538" w:rsidRPr="00244538" w:rsidRDefault="00244538" w:rsidP="00244538">
      <w:pPr>
        <w:spacing w:after="0"/>
      </w:pPr>
      <w:r w:rsidRPr="00244538">
        <w:t>bb &lt;- df_spaces8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roup_</w:t>
      </w:r>
      <w:proofErr w:type="gramStart"/>
      <w:r w:rsidRPr="00244538">
        <w:t>by</w:t>
      </w:r>
      <w:proofErr w:type="spellEnd"/>
      <w:r w:rsidRPr="00244538">
        <w:t>(</w:t>
      </w:r>
      <w:proofErr w:type="gramEnd"/>
      <w:r w:rsidRPr="00244538">
        <w:t>VALUE)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summarise(</w:t>
      </w:r>
      <w:proofErr w:type="spellStart"/>
      <w:proofErr w:type="gramEnd"/>
      <w:r w:rsidRPr="00244538">
        <w:t>oc</w:t>
      </w:r>
      <w:proofErr w:type="spellEnd"/>
      <w:r w:rsidRPr="00244538">
        <w:t xml:space="preserve"> = n(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</w:t>
      </w:r>
      <w:proofErr w:type="gramStart"/>
      <w:r w:rsidRPr="00244538">
        <w:t>relevel</w:t>
      </w:r>
      <w:proofErr w:type="gramEnd"/>
      <w:r w:rsidRPr="00244538">
        <w:t xml:space="preserve"> factors in df_spaces88</w:t>
      </w:r>
    </w:p>
    <w:p w:rsidR="00244538" w:rsidRPr="00244538" w:rsidRDefault="00244538" w:rsidP="00244538">
      <w:pPr>
        <w:spacing w:after="0"/>
      </w:pPr>
      <w:r w:rsidRPr="00244538">
        <w:lastRenderedPageBreak/>
        <w:t>levels(df_spaces88$VALUE) #check</w:t>
      </w:r>
    </w:p>
    <w:p w:rsidR="00244538" w:rsidRPr="00244538" w:rsidRDefault="00244538" w:rsidP="00244538">
      <w:pPr>
        <w:spacing w:after="0"/>
      </w:pPr>
      <w:r w:rsidRPr="00244538">
        <w:t xml:space="preserve">df_spaces88$VALUE &lt;- </w:t>
      </w:r>
      <w:proofErr w:type="spellStart"/>
      <w:r w:rsidRPr="00244538">
        <w:t>fct_</w:t>
      </w:r>
      <w:proofErr w:type="gramStart"/>
      <w:r w:rsidRPr="00244538">
        <w:t>relevel</w:t>
      </w:r>
      <w:proofErr w:type="spellEnd"/>
      <w:r w:rsidRPr="00244538">
        <w:t>(</w:t>
      </w:r>
      <w:proofErr w:type="gramEnd"/>
      <w:r w:rsidRPr="00244538">
        <w:t>df_spaces88$VALUE, "HCF", after = 0)</w:t>
      </w:r>
    </w:p>
    <w:p w:rsidR="00244538" w:rsidRPr="00244538" w:rsidRDefault="00244538" w:rsidP="00244538">
      <w:pPr>
        <w:spacing w:after="0"/>
      </w:pPr>
      <w:r w:rsidRPr="00244538">
        <w:t xml:space="preserve">df_spaces88$VALUE &lt;- </w:t>
      </w:r>
      <w:proofErr w:type="spellStart"/>
      <w:r w:rsidRPr="00244538">
        <w:t>fct_</w:t>
      </w:r>
      <w:proofErr w:type="gramStart"/>
      <w:r w:rsidRPr="00244538">
        <w:t>relevel</w:t>
      </w:r>
      <w:proofErr w:type="spellEnd"/>
      <w:r w:rsidRPr="00244538">
        <w:t>(</w:t>
      </w:r>
      <w:proofErr w:type="gramEnd"/>
      <w:r w:rsidRPr="00244538">
        <w:t>df_spaces88$VALUE, "Schools", after = 1)</w:t>
      </w:r>
    </w:p>
    <w:p w:rsidR="00244538" w:rsidRPr="00244538" w:rsidRDefault="00244538" w:rsidP="00244538">
      <w:pPr>
        <w:spacing w:after="0"/>
      </w:pPr>
      <w:r w:rsidRPr="00244538">
        <w:t xml:space="preserve">df_spaces88$VALUE &lt;- </w:t>
      </w:r>
      <w:proofErr w:type="spellStart"/>
      <w:r w:rsidRPr="00244538">
        <w:t>fct_</w:t>
      </w:r>
      <w:proofErr w:type="gramStart"/>
      <w:r w:rsidRPr="00244538">
        <w:t>relevel</w:t>
      </w:r>
      <w:proofErr w:type="spellEnd"/>
      <w:r w:rsidRPr="00244538">
        <w:t>(</w:t>
      </w:r>
      <w:proofErr w:type="gramEnd"/>
      <w:r w:rsidRPr="00244538">
        <w:t>df_spaces88$VALUE, "Malls", after = 2)</w:t>
      </w:r>
    </w:p>
    <w:p w:rsidR="00244538" w:rsidRPr="00244538" w:rsidRDefault="00244538" w:rsidP="00244538">
      <w:pPr>
        <w:spacing w:after="0"/>
      </w:pPr>
      <w:r w:rsidRPr="00244538">
        <w:t xml:space="preserve">df_spaces88$VALUE &lt;- </w:t>
      </w:r>
      <w:proofErr w:type="spellStart"/>
      <w:r w:rsidRPr="00244538">
        <w:t>fct_</w:t>
      </w:r>
      <w:proofErr w:type="gramStart"/>
      <w:r w:rsidRPr="00244538">
        <w:t>relevel</w:t>
      </w:r>
      <w:proofErr w:type="spellEnd"/>
      <w:r w:rsidRPr="00244538">
        <w:t>(</w:t>
      </w:r>
      <w:proofErr w:type="gramEnd"/>
      <w:r w:rsidRPr="00244538">
        <w:t>df_spaces88$VALUE, "</w:t>
      </w:r>
      <w:proofErr w:type="spellStart"/>
      <w:r w:rsidRPr="00244538">
        <w:t>P.Worship</w:t>
      </w:r>
      <w:proofErr w:type="spellEnd"/>
      <w:r w:rsidRPr="00244538">
        <w:t>", after = 3)</w:t>
      </w:r>
    </w:p>
    <w:p w:rsidR="00244538" w:rsidRPr="00244538" w:rsidRDefault="00244538" w:rsidP="00244538">
      <w:pPr>
        <w:spacing w:after="0"/>
      </w:pPr>
      <w:r w:rsidRPr="00244538">
        <w:t xml:space="preserve">df_spaces88$VALUE &lt;- </w:t>
      </w:r>
      <w:proofErr w:type="spellStart"/>
      <w:r w:rsidRPr="00244538">
        <w:t>fct_</w:t>
      </w:r>
      <w:proofErr w:type="gramStart"/>
      <w:r w:rsidRPr="00244538">
        <w:t>relevel</w:t>
      </w:r>
      <w:proofErr w:type="spellEnd"/>
      <w:r w:rsidRPr="00244538">
        <w:t>(</w:t>
      </w:r>
      <w:proofErr w:type="gramEnd"/>
      <w:r w:rsidRPr="00244538">
        <w:t>df_spaces88$VALUE, "Townhalls", after = 4)</w:t>
      </w:r>
    </w:p>
    <w:p w:rsidR="00244538" w:rsidRPr="00244538" w:rsidRDefault="00244538" w:rsidP="00244538">
      <w:pPr>
        <w:spacing w:after="0"/>
      </w:pPr>
      <w:r w:rsidRPr="00244538">
        <w:t xml:space="preserve">df_spaces88$VALUE &lt;- </w:t>
      </w:r>
      <w:proofErr w:type="spellStart"/>
      <w:r w:rsidRPr="00244538">
        <w:t>fct_</w:t>
      </w:r>
      <w:proofErr w:type="gramStart"/>
      <w:r w:rsidRPr="00244538">
        <w:t>relevel</w:t>
      </w:r>
      <w:proofErr w:type="spellEnd"/>
      <w:r w:rsidRPr="00244538">
        <w:t>(</w:t>
      </w:r>
      <w:proofErr w:type="gramEnd"/>
      <w:r w:rsidRPr="00244538">
        <w:t>df_spaces88$VALUE, "Transport Hubs", after = 5)</w:t>
      </w:r>
    </w:p>
    <w:p w:rsidR="00244538" w:rsidRPr="00244538" w:rsidRDefault="00244538" w:rsidP="00244538">
      <w:pPr>
        <w:spacing w:after="0"/>
      </w:pPr>
      <w:r w:rsidRPr="00244538">
        <w:t xml:space="preserve">df_spaces88$VALUE &lt;- </w:t>
      </w:r>
      <w:proofErr w:type="spellStart"/>
      <w:r w:rsidRPr="00244538">
        <w:t>fct_</w:t>
      </w:r>
      <w:proofErr w:type="gramStart"/>
      <w:r w:rsidRPr="00244538">
        <w:t>relevel</w:t>
      </w:r>
      <w:proofErr w:type="spellEnd"/>
      <w:r w:rsidRPr="00244538">
        <w:t>(</w:t>
      </w:r>
      <w:proofErr w:type="gramEnd"/>
      <w:r w:rsidRPr="00244538">
        <w:t>df_spaces88$VALUE, "Markets", after = 6)</w:t>
      </w:r>
    </w:p>
    <w:p w:rsidR="00244538" w:rsidRPr="00244538" w:rsidRDefault="00244538" w:rsidP="00244538">
      <w:pPr>
        <w:spacing w:after="0"/>
      </w:pPr>
      <w:r w:rsidRPr="00244538">
        <w:t xml:space="preserve">df_spaces88$VALUE &lt;- </w:t>
      </w:r>
      <w:proofErr w:type="spellStart"/>
      <w:r w:rsidRPr="00244538">
        <w:t>fct_</w:t>
      </w:r>
      <w:proofErr w:type="gramStart"/>
      <w:r w:rsidRPr="00244538">
        <w:t>relevel</w:t>
      </w:r>
      <w:proofErr w:type="spellEnd"/>
      <w:r w:rsidRPr="00244538">
        <w:t>(</w:t>
      </w:r>
      <w:proofErr w:type="gramEnd"/>
      <w:r w:rsidRPr="00244538">
        <w:t>df_spaces88$VALUE, "Public toilets", after = 7)</w:t>
      </w:r>
    </w:p>
    <w:p w:rsidR="00244538" w:rsidRPr="00244538" w:rsidRDefault="00244538" w:rsidP="00244538">
      <w:pPr>
        <w:spacing w:after="0"/>
      </w:pPr>
      <w:r w:rsidRPr="00244538">
        <w:t xml:space="preserve">df_spaces88$VALUE &lt;- </w:t>
      </w:r>
      <w:proofErr w:type="spellStart"/>
      <w:r w:rsidRPr="00244538">
        <w:t>fct_</w:t>
      </w:r>
      <w:proofErr w:type="gramStart"/>
      <w:r w:rsidRPr="00244538">
        <w:t>relevel</w:t>
      </w:r>
      <w:proofErr w:type="spellEnd"/>
      <w:r w:rsidRPr="00244538">
        <w:t>(</w:t>
      </w:r>
      <w:proofErr w:type="gramEnd"/>
      <w:r w:rsidRPr="00244538">
        <w:t>df_spaces88$VALUE, "Other", after = 8)</w:t>
      </w:r>
    </w:p>
    <w:p w:rsidR="00244538" w:rsidRPr="00244538" w:rsidRDefault="00244538" w:rsidP="00244538">
      <w:pPr>
        <w:spacing w:after="0"/>
      </w:pPr>
      <w:r w:rsidRPr="00244538">
        <w:t xml:space="preserve">df_spaces88$VALUE &lt;- </w:t>
      </w:r>
      <w:proofErr w:type="spellStart"/>
      <w:r w:rsidRPr="00244538">
        <w:t>fct_</w:t>
      </w:r>
      <w:proofErr w:type="gramStart"/>
      <w:r w:rsidRPr="00244538">
        <w:t>relevel</w:t>
      </w:r>
      <w:proofErr w:type="spellEnd"/>
      <w:r w:rsidRPr="00244538">
        <w:t>(</w:t>
      </w:r>
      <w:proofErr w:type="gramEnd"/>
      <w:r w:rsidRPr="00244538">
        <w:t>df_spaces88$VALUE, "None", after = 9)</w:t>
      </w:r>
    </w:p>
    <w:p w:rsidR="00244538" w:rsidRPr="00244538" w:rsidRDefault="00244538" w:rsidP="00244538">
      <w:pPr>
        <w:spacing w:after="0"/>
      </w:pPr>
      <w:r w:rsidRPr="00244538">
        <w:t>levels(df_spaces88$VALUE)</w:t>
      </w:r>
    </w:p>
    <w:p w:rsidR="00244538" w:rsidRPr="00244538" w:rsidRDefault="00244538" w:rsidP="00244538">
      <w:pPr>
        <w:spacing w:after="0"/>
      </w:pPr>
    </w:p>
    <w:p w:rsidR="00244538" w:rsidRPr="00244538" w:rsidRDefault="00244538">
      <w:r w:rsidRPr="00244538">
        <w:br w:type="page"/>
      </w:r>
    </w:p>
    <w:p w:rsidR="00244538" w:rsidRDefault="00244538" w:rsidP="00244538">
      <w:pPr>
        <w:spacing w:after="0"/>
        <w:rPr>
          <w:b/>
          <w:bCs/>
        </w:rPr>
      </w:pPr>
      <w:r>
        <w:rPr>
          <w:b/>
          <w:bCs/>
        </w:rPr>
        <w:lastRenderedPageBreak/>
        <w:t>PLOTS 1</w:t>
      </w:r>
    </w:p>
    <w:p w:rsidR="00244538" w:rsidRDefault="00244538" w:rsidP="00244538">
      <w:pPr>
        <w:spacing w:after="0"/>
        <w:rPr>
          <w:b/>
          <w:bCs/>
        </w:rPr>
      </w:pPr>
    </w:p>
    <w:p w:rsidR="00244538" w:rsidRPr="00244538" w:rsidRDefault="00244538" w:rsidP="00244538">
      <w:pPr>
        <w:spacing w:after="0"/>
        <w:rPr>
          <w:b/>
          <w:bCs/>
        </w:rPr>
      </w:pPr>
    </w:p>
    <w:p w:rsidR="00244538" w:rsidRPr="00244538" w:rsidRDefault="00244538" w:rsidP="00244538">
      <w:pPr>
        <w:spacing w:after="0"/>
      </w:pPr>
      <w:r w:rsidRPr="00244538">
        <w:t>#COUNTRY - Figure 1</w:t>
      </w:r>
    </w:p>
    <w:p w:rsidR="00244538" w:rsidRPr="00244538" w:rsidRDefault="00244538" w:rsidP="00244538">
      <w:pPr>
        <w:spacing w:after="0"/>
      </w:pPr>
      <w:r w:rsidRPr="00244538">
        <w:t>p_country8 &lt;- mydata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COUNTRY == "India" | COUNTRY == "Pakistan" | COUNTRY == "Afghanistan" | COUNTRY == "Bhutan" | COUNTRY == "Bangladesh" | COUNTRY == "Nepal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proofErr w:type="gramStart"/>
      <w:r w:rsidRPr="00244538">
        <w:t>ggplot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x = COUNTRY, fill = COUNTRY)) 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eom_</w:t>
      </w:r>
      <w:proofErr w:type="gramStart"/>
      <w:r w:rsidRPr="00244538">
        <w:t>bar</w:t>
      </w:r>
      <w:proofErr w:type="spellEnd"/>
      <w:r w:rsidRPr="00244538">
        <w:t>(</w:t>
      </w:r>
      <w:proofErr w:type="gramEnd"/>
      <w:r w:rsidRPr="00244538">
        <w:t>width = 0.6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fill_</w:t>
      </w:r>
      <w:proofErr w:type="gramStart"/>
      <w:r w:rsidRPr="00244538">
        <w:t>simpsons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coord_</w:t>
      </w:r>
      <w:proofErr w:type="gramStart"/>
      <w:r w:rsidRPr="00244538">
        <w:t>flip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>fill = FALSE)</w:t>
      </w:r>
    </w:p>
    <w:p w:rsidR="00244538" w:rsidRPr="00244538" w:rsidRDefault="00244538" w:rsidP="00244538">
      <w:pPr>
        <w:spacing w:after="0"/>
      </w:pPr>
      <w:r w:rsidRPr="00244538">
        <w:t>p_country8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Office - figure X</w:t>
      </w:r>
    </w:p>
    <w:p w:rsidR="00244538" w:rsidRPr="00244538" w:rsidRDefault="00244538" w:rsidP="00244538">
      <w:pPr>
        <w:spacing w:after="0"/>
      </w:pPr>
      <w:r w:rsidRPr="00244538">
        <w:t>p_office8 &lt;- mydata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COUNTRY == "India" | COUNTRY == "Pakistan" | COUNTRY == "Afghanistan" | COUNTRY == "Bhutan" | COUNTRY == "Bangladesh" | COUNTRY == "Nepal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proofErr w:type="gramStart"/>
      <w:r w:rsidRPr="00244538">
        <w:t>ggplot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x = COUNTRY, fill = OFFICE2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eom_</w:t>
      </w:r>
      <w:proofErr w:type="gramStart"/>
      <w:r w:rsidRPr="00244538">
        <w:t>bar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y = (..count..)/sum(..count..)), position = 'fill', width = 0.6)+</w:t>
      </w:r>
    </w:p>
    <w:p w:rsidR="00244538" w:rsidRPr="00244538" w:rsidRDefault="00244538" w:rsidP="00244538">
      <w:pPr>
        <w:spacing w:after="0"/>
        <w:rPr>
          <w:lang w:val="fr-FR"/>
        </w:rPr>
      </w:pPr>
      <w:r w:rsidRPr="00244538">
        <w:t xml:space="preserve">  </w:t>
      </w:r>
      <w:proofErr w:type="spellStart"/>
      <w:r w:rsidRPr="00244538">
        <w:rPr>
          <w:lang w:val="fr-FR"/>
        </w:rPr>
        <w:t>scale_fill_</w:t>
      </w:r>
      <w:proofErr w:type="gramStart"/>
      <w:r w:rsidRPr="00244538">
        <w:rPr>
          <w:lang w:val="fr-FR"/>
        </w:rPr>
        <w:t>simpsons</w:t>
      </w:r>
      <w:proofErr w:type="spellEnd"/>
      <w:r w:rsidRPr="00244538">
        <w:rPr>
          <w:lang w:val="fr-FR"/>
        </w:rPr>
        <w:t>(</w:t>
      </w:r>
      <w:proofErr w:type="gramEnd"/>
      <w:r w:rsidRPr="00244538">
        <w:rPr>
          <w:lang w:val="fr-FR"/>
        </w:rPr>
        <w:t>) +</w:t>
      </w:r>
    </w:p>
    <w:p w:rsidR="00244538" w:rsidRPr="00244538" w:rsidRDefault="00244538" w:rsidP="00244538">
      <w:pPr>
        <w:spacing w:after="0"/>
        <w:rPr>
          <w:lang w:val="fr-FR"/>
        </w:rPr>
      </w:pPr>
      <w:r w:rsidRPr="00244538">
        <w:rPr>
          <w:lang w:val="fr-FR"/>
        </w:rPr>
        <w:t xml:space="preserve">  </w:t>
      </w:r>
      <w:proofErr w:type="spellStart"/>
      <w:r w:rsidRPr="00244538">
        <w:rPr>
          <w:lang w:val="fr-FR"/>
        </w:rPr>
        <w:t>scale_y_continuous</w:t>
      </w:r>
      <w:proofErr w:type="spellEnd"/>
      <w:r w:rsidRPr="00244538">
        <w:rPr>
          <w:lang w:val="fr-FR"/>
        </w:rPr>
        <w:t>(labels=percent) +</w:t>
      </w:r>
    </w:p>
    <w:p w:rsidR="00244538" w:rsidRPr="00244538" w:rsidRDefault="00244538" w:rsidP="00244538">
      <w:pPr>
        <w:spacing w:after="0"/>
      </w:pPr>
      <w:r w:rsidRPr="00244538">
        <w:rPr>
          <w:lang w:val="fr-FR"/>
        </w:rPr>
        <w:t xml:space="preserve">  </w:t>
      </w:r>
      <w:proofErr w:type="spellStart"/>
      <w:r w:rsidRPr="00244538">
        <w:t>coord_</w:t>
      </w:r>
      <w:proofErr w:type="gramStart"/>
      <w:r w:rsidRPr="00244538">
        <w:t>flip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gramEnd"/>
      <w:r w:rsidRPr="00244538">
        <w:t>)</w:t>
      </w:r>
    </w:p>
    <w:p w:rsidR="00244538" w:rsidRPr="00244538" w:rsidRDefault="00244538" w:rsidP="00244538">
      <w:pPr>
        <w:spacing w:after="0"/>
      </w:pPr>
      <w:r w:rsidRPr="00244538">
        <w:t>p_office8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DATA_VAL - Figure 2</w:t>
      </w:r>
    </w:p>
    <w:p w:rsidR="00244538" w:rsidRPr="00244538" w:rsidRDefault="00244538" w:rsidP="00244538">
      <w:pPr>
        <w:spacing w:after="0"/>
      </w:pPr>
      <w:r w:rsidRPr="00244538">
        <w:t>p_data8 &lt;- mydata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COUNTRY == "India" | COUNTRY == "Pakistan" | COUNTRY == "Afghanistan" | COUNTRY == "Bhutan" | COUNTRY == "Bangladesh" | COUNTRY == "Nepal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proofErr w:type="gramStart"/>
      <w:r w:rsidRPr="00244538">
        <w:t>ggplot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x = COUNTRY, fill = DATA_AVAL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eom_</w:t>
      </w:r>
      <w:proofErr w:type="gramStart"/>
      <w:r w:rsidRPr="00244538">
        <w:t>bar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y = (..count..)/sum(..count..)), position = 'fill')+</w:t>
      </w:r>
    </w:p>
    <w:p w:rsidR="00244538" w:rsidRPr="00244538" w:rsidRDefault="00244538" w:rsidP="00244538">
      <w:pPr>
        <w:spacing w:after="0"/>
        <w:rPr>
          <w:lang w:val="fr-FR"/>
        </w:rPr>
      </w:pPr>
      <w:r w:rsidRPr="00244538">
        <w:t xml:space="preserve">  </w:t>
      </w:r>
      <w:proofErr w:type="spellStart"/>
      <w:r w:rsidRPr="00244538">
        <w:rPr>
          <w:lang w:val="fr-FR"/>
        </w:rPr>
        <w:t>scale_fill_</w:t>
      </w:r>
      <w:proofErr w:type="gramStart"/>
      <w:r w:rsidRPr="00244538">
        <w:rPr>
          <w:lang w:val="fr-FR"/>
        </w:rPr>
        <w:t>simpsons</w:t>
      </w:r>
      <w:proofErr w:type="spellEnd"/>
      <w:r w:rsidRPr="00244538">
        <w:rPr>
          <w:lang w:val="fr-FR"/>
        </w:rPr>
        <w:t>(</w:t>
      </w:r>
      <w:proofErr w:type="gramEnd"/>
      <w:r w:rsidRPr="00244538">
        <w:rPr>
          <w:lang w:val="fr-FR"/>
        </w:rPr>
        <w:t xml:space="preserve">) + </w:t>
      </w:r>
    </w:p>
    <w:p w:rsidR="00244538" w:rsidRPr="00244538" w:rsidRDefault="00244538" w:rsidP="00244538">
      <w:pPr>
        <w:spacing w:after="0"/>
        <w:rPr>
          <w:lang w:val="fr-FR"/>
        </w:rPr>
      </w:pPr>
      <w:r w:rsidRPr="00244538">
        <w:rPr>
          <w:lang w:val="fr-FR"/>
        </w:rPr>
        <w:t xml:space="preserve">  </w:t>
      </w:r>
      <w:proofErr w:type="spellStart"/>
      <w:r w:rsidRPr="00244538">
        <w:rPr>
          <w:lang w:val="fr-FR"/>
        </w:rPr>
        <w:t>scale_y_continuous</w:t>
      </w:r>
      <w:proofErr w:type="spellEnd"/>
      <w:r w:rsidRPr="00244538">
        <w:rPr>
          <w:lang w:val="fr-FR"/>
        </w:rPr>
        <w:t>(labels=percent) +</w:t>
      </w:r>
    </w:p>
    <w:p w:rsidR="00244538" w:rsidRPr="00244538" w:rsidRDefault="00244538" w:rsidP="00244538">
      <w:pPr>
        <w:spacing w:after="0"/>
      </w:pPr>
      <w:r w:rsidRPr="00244538">
        <w:rPr>
          <w:lang w:val="fr-FR"/>
        </w:rPr>
        <w:t xml:space="preserve">  </w:t>
      </w:r>
      <w:proofErr w:type="spellStart"/>
      <w:r w:rsidRPr="00244538">
        <w:t>coord_</w:t>
      </w:r>
      <w:proofErr w:type="gramStart"/>
      <w:r w:rsidRPr="00244538">
        <w:t>flip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gramEnd"/>
      <w:r w:rsidRPr="00244538">
        <w:t>)</w:t>
      </w:r>
    </w:p>
    <w:p w:rsidR="00244538" w:rsidRPr="00244538" w:rsidRDefault="00244538" w:rsidP="00244538">
      <w:pPr>
        <w:spacing w:after="0"/>
      </w:pPr>
      <w:r w:rsidRPr="00244538">
        <w:t>p_data8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INSIGHT_GAPS - Figure 3</w:t>
      </w:r>
    </w:p>
    <w:p w:rsidR="00244538" w:rsidRPr="00244538" w:rsidRDefault="00244538" w:rsidP="00244538">
      <w:pPr>
        <w:spacing w:after="0"/>
      </w:pPr>
      <w:r w:rsidRPr="00244538">
        <w:t>p_insight8 &lt;- mydata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COUNTRY == "India" | COUNTRY == "Pakistan" | COUNTRY == "Afghanistan" | COUNTRY == "Bhutan" | COUNTRY == "Bangladesh" | COUNTRY == "Nepal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INSIGHT_GAPS != "I don't know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proofErr w:type="gramStart"/>
      <w:r w:rsidRPr="00244538">
        <w:t>ggplot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x = COUNTRY, fill = INSIGHT_GAPS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eom_</w:t>
      </w:r>
      <w:proofErr w:type="gramStart"/>
      <w:r w:rsidRPr="00244538">
        <w:t>bar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y = (..count..)/sum(..count..)), position = 'fill')+</w:t>
      </w:r>
    </w:p>
    <w:p w:rsidR="00244538" w:rsidRPr="00244538" w:rsidRDefault="00244538" w:rsidP="00244538">
      <w:pPr>
        <w:spacing w:after="0"/>
        <w:rPr>
          <w:lang w:val="fr-FR"/>
        </w:rPr>
      </w:pPr>
      <w:r w:rsidRPr="00244538">
        <w:t xml:space="preserve">  </w:t>
      </w:r>
      <w:proofErr w:type="spellStart"/>
      <w:r w:rsidRPr="00244538">
        <w:rPr>
          <w:lang w:val="fr-FR"/>
        </w:rPr>
        <w:t>scale_fill_</w:t>
      </w:r>
      <w:proofErr w:type="gramStart"/>
      <w:r w:rsidRPr="00244538">
        <w:rPr>
          <w:lang w:val="fr-FR"/>
        </w:rPr>
        <w:t>simpsons</w:t>
      </w:r>
      <w:proofErr w:type="spellEnd"/>
      <w:r w:rsidRPr="00244538">
        <w:rPr>
          <w:lang w:val="fr-FR"/>
        </w:rPr>
        <w:t>(</w:t>
      </w:r>
      <w:proofErr w:type="gramEnd"/>
      <w:r w:rsidRPr="00244538">
        <w:rPr>
          <w:lang w:val="fr-FR"/>
        </w:rPr>
        <w:t>) +</w:t>
      </w:r>
    </w:p>
    <w:p w:rsidR="00244538" w:rsidRPr="00244538" w:rsidRDefault="00244538" w:rsidP="00244538">
      <w:pPr>
        <w:spacing w:after="0"/>
        <w:rPr>
          <w:lang w:val="fr-FR"/>
        </w:rPr>
      </w:pPr>
      <w:r w:rsidRPr="00244538">
        <w:rPr>
          <w:lang w:val="fr-FR"/>
        </w:rPr>
        <w:t xml:space="preserve">  </w:t>
      </w:r>
      <w:proofErr w:type="spellStart"/>
      <w:r w:rsidRPr="00244538">
        <w:rPr>
          <w:lang w:val="fr-FR"/>
        </w:rPr>
        <w:t>scale_y_continuous</w:t>
      </w:r>
      <w:proofErr w:type="spellEnd"/>
      <w:r w:rsidRPr="00244538">
        <w:rPr>
          <w:lang w:val="fr-FR"/>
        </w:rPr>
        <w:t>(labels=percent) +</w:t>
      </w:r>
    </w:p>
    <w:p w:rsidR="00244538" w:rsidRPr="00244538" w:rsidRDefault="00244538" w:rsidP="00244538">
      <w:pPr>
        <w:spacing w:after="0"/>
      </w:pPr>
      <w:r w:rsidRPr="00244538">
        <w:rPr>
          <w:lang w:val="fr-FR"/>
        </w:rPr>
        <w:t xml:space="preserve">  </w:t>
      </w:r>
      <w:proofErr w:type="spellStart"/>
      <w:r w:rsidRPr="00244538">
        <w:t>coord_</w:t>
      </w:r>
      <w:proofErr w:type="gramStart"/>
      <w:r w:rsidRPr="00244538">
        <w:t>flip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gramEnd"/>
      <w:r w:rsidRPr="00244538">
        <w:t>)</w:t>
      </w:r>
    </w:p>
    <w:p w:rsidR="00244538" w:rsidRPr="00244538" w:rsidRDefault="00244538" w:rsidP="00244538">
      <w:pPr>
        <w:spacing w:after="0"/>
      </w:pPr>
      <w:r w:rsidRPr="00244538">
        <w:t>p_insight8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AGENT - Figure 4</w:t>
      </w:r>
    </w:p>
    <w:p w:rsidR="00244538" w:rsidRPr="00244538" w:rsidRDefault="00244538" w:rsidP="00244538">
      <w:pPr>
        <w:spacing w:after="0"/>
      </w:pPr>
      <w:r w:rsidRPr="00244538">
        <w:lastRenderedPageBreak/>
        <w:t>p_agent8 &lt;- df_agent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COUNTRY == "India" | COUNTRY == "Pakistan" | COUNTRY == "Afghanistan" | COUNTRY == "Bhutan" | COUNTRY == "Bangladesh" | COUNTRY == "Nepal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AGENT !=  "Other") %&gt;%</w:t>
      </w:r>
      <w:r w:rsidRPr="00244538">
        <w:tab/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 xml:space="preserve">AGENT !=  "I don't know") %&gt;% #used two lines </w:t>
      </w:r>
      <w:proofErr w:type="spellStart"/>
      <w:r w:rsidRPr="00244538">
        <w:t>becaus</w:t>
      </w:r>
      <w:proofErr w:type="spellEnd"/>
      <w:r w:rsidRPr="00244538">
        <w:t xml:space="preserve"> of strange error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roup_</w:t>
      </w:r>
      <w:proofErr w:type="gramStart"/>
      <w:r w:rsidRPr="00244538">
        <w:t>by</w:t>
      </w:r>
      <w:proofErr w:type="spellEnd"/>
      <w:r w:rsidRPr="00244538">
        <w:t>(</w:t>
      </w:r>
      <w:proofErr w:type="gramEnd"/>
      <w:r w:rsidRPr="00244538">
        <w:t>COUNTRY, AGENT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summarise(</w:t>
      </w:r>
      <w:proofErr w:type="spellStart"/>
      <w:proofErr w:type="gramEnd"/>
      <w:r w:rsidRPr="00244538">
        <w:t>oc</w:t>
      </w:r>
      <w:proofErr w:type="spellEnd"/>
      <w:r w:rsidRPr="00244538">
        <w:t xml:space="preserve"> = n()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mutate(</w:t>
      </w:r>
      <w:proofErr w:type="gramEnd"/>
      <w:r w:rsidRPr="00244538">
        <w:t xml:space="preserve">per = </w:t>
      </w:r>
      <w:proofErr w:type="spellStart"/>
      <w:r w:rsidRPr="00244538">
        <w:t>oc</w:t>
      </w:r>
      <w:proofErr w:type="spellEnd"/>
      <w:r w:rsidRPr="00244538">
        <w:t>/sum(</w:t>
      </w:r>
      <w:proofErr w:type="spellStart"/>
      <w:r w:rsidRPr="00244538">
        <w:t>oc</w:t>
      </w:r>
      <w:proofErr w:type="spellEnd"/>
      <w:r w:rsidRPr="00244538">
        <w:t>)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proofErr w:type="gramStart"/>
      <w:r w:rsidRPr="00244538">
        <w:t>ggplot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x=AGENT, y = per, fill = AGENT)) 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eom_</w:t>
      </w:r>
      <w:proofErr w:type="gramStart"/>
      <w:r w:rsidRPr="00244538">
        <w:t>col</w:t>
      </w:r>
      <w:proofErr w:type="spellEnd"/>
      <w:r w:rsidRPr="00244538">
        <w:t>(</w:t>
      </w:r>
      <w:proofErr w:type="gramEnd"/>
      <w:r w:rsidRPr="00244538">
        <w:t>width = 0.8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fill_</w:t>
      </w:r>
      <w:proofErr w:type="gramStart"/>
      <w:r w:rsidRPr="00244538">
        <w:t>simpsons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gramEnd"/>
      <w:r w:rsidRPr="00244538">
        <w:t>) 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y_</w:t>
      </w:r>
      <w:proofErr w:type="gramStart"/>
      <w:r w:rsidRPr="00244538">
        <w:t>continuous</w:t>
      </w:r>
      <w:proofErr w:type="spellEnd"/>
      <w:r w:rsidRPr="00244538">
        <w:t>(</w:t>
      </w:r>
      <w:proofErr w:type="gramEnd"/>
      <w:r w:rsidRPr="00244538">
        <w:t xml:space="preserve">labels=percent, limits=c(0, 0.5), </w:t>
      </w:r>
      <w:proofErr w:type="spellStart"/>
      <w:r w:rsidRPr="00244538">
        <w:t>minor_breaks</w:t>
      </w:r>
      <w:proofErr w:type="spellEnd"/>
      <w:r w:rsidRPr="00244538">
        <w:t xml:space="preserve"> = NULL, breaks=c(0,0.25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>fill = FALSE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coord_</w:t>
      </w:r>
      <w:proofErr w:type="gramStart"/>
      <w:r w:rsidRPr="00244538">
        <w:t>flip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acet_</w:t>
      </w:r>
      <w:proofErr w:type="gramStart"/>
      <w:r w:rsidRPr="00244538">
        <w:t>grid</w:t>
      </w:r>
      <w:proofErr w:type="spellEnd"/>
      <w:r w:rsidRPr="00244538">
        <w:t>(</w:t>
      </w:r>
      <w:proofErr w:type="gramEnd"/>
      <w:r w:rsidRPr="00244538">
        <w:t>cols = vars(COUNTRY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p_agent8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space priority - Figure 5</w:t>
      </w:r>
    </w:p>
    <w:p w:rsidR="00244538" w:rsidRPr="00244538" w:rsidRDefault="00244538" w:rsidP="00244538">
      <w:pPr>
        <w:spacing w:after="0"/>
      </w:pPr>
      <w:r w:rsidRPr="00244538">
        <w:t>p_sppri8 &lt;- df_spaces8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COUNTRY == "India" | COUNTRY == "Pakistan" | COUNTRY == "Afghanistan" | COUNTRY == "Bhutan" | COUNTRY == "Bangladesh" | COUNTRY == "Nepal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VALUE !=  "I don't know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VALUE !=  "None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roup_</w:t>
      </w:r>
      <w:proofErr w:type="gramStart"/>
      <w:r w:rsidRPr="00244538">
        <w:t>by</w:t>
      </w:r>
      <w:proofErr w:type="spellEnd"/>
      <w:r w:rsidRPr="00244538">
        <w:t>(</w:t>
      </w:r>
      <w:proofErr w:type="gramEnd"/>
      <w:r w:rsidRPr="00244538">
        <w:t>COUNTRY, VALUE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summarise(</w:t>
      </w:r>
      <w:proofErr w:type="spellStart"/>
      <w:proofErr w:type="gramEnd"/>
      <w:r w:rsidRPr="00244538">
        <w:t>oc</w:t>
      </w:r>
      <w:proofErr w:type="spellEnd"/>
      <w:r w:rsidRPr="00244538">
        <w:t xml:space="preserve"> = n()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mutate(</w:t>
      </w:r>
      <w:proofErr w:type="gramEnd"/>
      <w:r w:rsidRPr="00244538">
        <w:t xml:space="preserve">per = </w:t>
      </w:r>
      <w:proofErr w:type="spellStart"/>
      <w:r w:rsidRPr="00244538">
        <w:t>oc</w:t>
      </w:r>
      <w:proofErr w:type="spellEnd"/>
      <w:r w:rsidRPr="00244538">
        <w:t>/sum(</w:t>
      </w:r>
      <w:proofErr w:type="spellStart"/>
      <w:r w:rsidRPr="00244538">
        <w:t>oc</w:t>
      </w:r>
      <w:proofErr w:type="spellEnd"/>
      <w:r w:rsidRPr="00244538">
        <w:t>)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proofErr w:type="gramStart"/>
      <w:r w:rsidRPr="00244538">
        <w:t>ggplot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x=VALUE, y = per, fill = VALUE)) 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eom_</w:t>
      </w:r>
      <w:proofErr w:type="gramStart"/>
      <w:r w:rsidRPr="00244538">
        <w:t>col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fill_</w:t>
      </w:r>
      <w:proofErr w:type="gramStart"/>
      <w:r w:rsidRPr="00244538">
        <w:t>npg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gramEnd"/>
      <w:r w:rsidRPr="00244538">
        <w:t>) 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y_</w:t>
      </w:r>
      <w:proofErr w:type="gramStart"/>
      <w:r w:rsidRPr="00244538">
        <w:t>continuous</w:t>
      </w:r>
      <w:proofErr w:type="spellEnd"/>
      <w:r w:rsidRPr="00244538">
        <w:t>(</w:t>
      </w:r>
      <w:proofErr w:type="gramEnd"/>
      <w:r w:rsidRPr="00244538">
        <w:t xml:space="preserve">labels=percent, limits=c(0, 0.27), </w:t>
      </w:r>
      <w:proofErr w:type="spellStart"/>
      <w:r w:rsidRPr="00244538">
        <w:t>minor_breaks</w:t>
      </w:r>
      <w:proofErr w:type="spellEnd"/>
      <w:r w:rsidRPr="00244538">
        <w:t xml:space="preserve"> = NULL, breaks=c(0,0.15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>fill = FALSE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coord_</w:t>
      </w:r>
      <w:proofErr w:type="gramStart"/>
      <w:r w:rsidRPr="00244538">
        <w:t>flip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acet_</w:t>
      </w:r>
      <w:proofErr w:type="gramStart"/>
      <w:r w:rsidRPr="00244538">
        <w:t>grid</w:t>
      </w:r>
      <w:proofErr w:type="spellEnd"/>
      <w:r w:rsidRPr="00244538">
        <w:t>(</w:t>
      </w:r>
      <w:proofErr w:type="gramEnd"/>
      <w:r w:rsidRPr="00244538">
        <w:t>cols = vars(COUNTRY))</w:t>
      </w:r>
    </w:p>
    <w:p w:rsidR="00244538" w:rsidRPr="00244538" w:rsidRDefault="00244538" w:rsidP="00244538">
      <w:pPr>
        <w:spacing w:after="0"/>
      </w:pPr>
      <w:r w:rsidRPr="00244538">
        <w:t>p_sppri8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space challenge - Figure 6</w:t>
      </w:r>
    </w:p>
    <w:p w:rsidR="00244538" w:rsidRPr="00244538" w:rsidRDefault="00244538" w:rsidP="00244538">
      <w:pPr>
        <w:spacing w:after="0"/>
      </w:pPr>
      <w:r w:rsidRPr="00244538">
        <w:t>p_spchal8 &lt;- df_spchal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COUNTRY == "India" | COUNTRY == "Pakistan" | COUNTRY == "Afghanistan" | COUNTRY == "Bhutan" | COUNTRY == "Bangladesh" | COUNTRY == "Nepal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SPACE_CHAL !=  "None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SPACE_CHAL !=  "I don't know") %&gt;%</w:t>
      </w:r>
      <w:r w:rsidRPr="00244538">
        <w:tab/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roup_</w:t>
      </w:r>
      <w:proofErr w:type="gramStart"/>
      <w:r w:rsidRPr="00244538">
        <w:t>by</w:t>
      </w:r>
      <w:proofErr w:type="spellEnd"/>
      <w:r w:rsidRPr="00244538">
        <w:t>(</w:t>
      </w:r>
      <w:proofErr w:type="gramEnd"/>
      <w:r w:rsidRPr="00244538">
        <w:t>COUNTRY, SPACE_CHAL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summarise(</w:t>
      </w:r>
      <w:proofErr w:type="spellStart"/>
      <w:proofErr w:type="gramEnd"/>
      <w:r w:rsidRPr="00244538">
        <w:t>oc</w:t>
      </w:r>
      <w:proofErr w:type="spellEnd"/>
      <w:r w:rsidRPr="00244538">
        <w:t xml:space="preserve"> = n()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mutate(</w:t>
      </w:r>
      <w:proofErr w:type="gramEnd"/>
      <w:r w:rsidRPr="00244538">
        <w:t xml:space="preserve">per = </w:t>
      </w:r>
      <w:proofErr w:type="spellStart"/>
      <w:r w:rsidRPr="00244538">
        <w:t>oc</w:t>
      </w:r>
      <w:proofErr w:type="spellEnd"/>
      <w:r w:rsidRPr="00244538">
        <w:t>/sum(</w:t>
      </w:r>
      <w:proofErr w:type="spellStart"/>
      <w:r w:rsidRPr="00244538">
        <w:t>oc</w:t>
      </w:r>
      <w:proofErr w:type="spellEnd"/>
      <w:r w:rsidRPr="00244538">
        <w:t>)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proofErr w:type="gramStart"/>
      <w:r w:rsidRPr="00244538">
        <w:t>ggplot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x=SPACE_CHAL, y = per, fill = SPACE_CHAL)) 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eom_</w:t>
      </w:r>
      <w:proofErr w:type="gramStart"/>
      <w:r w:rsidRPr="00244538">
        <w:t>col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fill_</w:t>
      </w:r>
      <w:proofErr w:type="gramStart"/>
      <w:r w:rsidRPr="00244538">
        <w:t>npg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y_</w:t>
      </w:r>
      <w:proofErr w:type="gramStart"/>
      <w:r w:rsidRPr="00244538">
        <w:t>continuous</w:t>
      </w:r>
      <w:proofErr w:type="spellEnd"/>
      <w:r w:rsidRPr="00244538">
        <w:t>(</w:t>
      </w:r>
      <w:proofErr w:type="gramEnd"/>
      <w:r w:rsidRPr="00244538">
        <w:t xml:space="preserve">labels=percent, limits=c(0, 0.22), </w:t>
      </w:r>
      <w:proofErr w:type="spellStart"/>
      <w:r w:rsidRPr="00244538">
        <w:t>minor_breaks</w:t>
      </w:r>
      <w:proofErr w:type="spellEnd"/>
      <w:r w:rsidRPr="00244538">
        <w:t xml:space="preserve"> = NULL, breaks=c(0,0.15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>fill = FALSE)+</w:t>
      </w:r>
    </w:p>
    <w:p w:rsidR="00244538" w:rsidRPr="00244538" w:rsidRDefault="00244538" w:rsidP="00244538">
      <w:pPr>
        <w:spacing w:after="0"/>
      </w:pPr>
      <w:r w:rsidRPr="00244538">
        <w:lastRenderedPageBreak/>
        <w:t xml:space="preserve">  </w:t>
      </w:r>
      <w:proofErr w:type="spellStart"/>
      <w:r w:rsidRPr="00244538">
        <w:t>coord_</w:t>
      </w:r>
      <w:proofErr w:type="gramStart"/>
      <w:r w:rsidRPr="00244538">
        <w:t>flip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acet_</w:t>
      </w:r>
      <w:proofErr w:type="gramStart"/>
      <w:r w:rsidRPr="00244538">
        <w:t>grid</w:t>
      </w:r>
      <w:proofErr w:type="spellEnd"/>
      <w:r w:rsidRPr="00244538">
        <w:t>(</w:t>
      </w:r>
      <w:proofErr w:type="gramEnd"/>
      <w:r w:rsidRPr="00244538">
        <w:t>cols = vars(COUNTRY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p_spchal8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 xml:space="preserve">#Space assign </w:t>
      </w:r>
      <w:proofErr w:type="spellStart"/>
      <w:r w:rsidRPr="00244538">
        <w:t>responability</w:t>
      </w:r>
      <w:proofErr w:type="spellEnd"/>
      <w:r w:rsidRPr="00244538">
        <w:t xml:space="preserve"> - Figure 7</w:t>
      </w:r>
    </w:p>
    <w:p w:rsidR="00244538" w:rsidRPr="00244538" w:rsidRDefault="00244538" w:rsidP="00244538">
      <w:pPr>
        <w:spacing w:after="0"/>
      </w:pPr>
      <w:r w:rsidRPr="00244538">
        <w:t>p_spass8 &lt;- df_spass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COUNTRY == "India" | COUNTRY == "Pakistan" | COUNTRY == "Afghanistan" | COUNTRY == "Bhutan" | COUNTRY == "Bangladesh" | COUNTRY == "Nepal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SPACE_ASSIGN !=  "I don't know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SPACE_ASSIGN !=  "Nowhere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roup_</w:t>
      </w:r>
      <w:proofErr w:type="gramStart"/>
      <w:r w:rsidRPr="00244538">
        <w:t>by</w:t>
      </w:r>
      <w:proofErr w:type="spellEnd"/>
      <w:r w:rsidRPr="00244538">
        <w:t>(</w:t>
      </w:r>
      <w:proofErr w:type="gramEnd"/>
      <w:r w:rsidRPr="00244538">
        <w:t>COUNTRY, SPACE_ASSIGN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summarise(</w:t>
      </w:r>
      <w:proofErr w:type="spellStart"/>
      <w:proofErr w:type="gramEnd"/>
      <w:r w:rsidRPr="00244538">
        <w:t>oc</w:t>
      </w:r>
      <w:proofErr w:type="spellEnd"/>
      <w:r w:rsidRPr="00244538">
        <w:t xml:space="preserve"> = n()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mutate(</w:t>
      </w:r>
      <w:proofErr w:type="gramEnd"/>
      <w:r w:rsidRPr="00244538">
        <w:t xml:space="preserve">per = </w:t>
      </w:r>
      <w:proofErr w:type="spellStart"/>
      <w:r w:rsidRPr="00244538">
        <w:t>oc</w:t>
      </w:r>
      <w:proofErr w:type="spellEnd"/>
      <w:r w:rsidRPr="00244538">
        <w:t>/sum(</w:t>
      </w:r>
      <w:proofErr w:type="spellStart"/>
      <w:r w:rsidRPr="00244538">
        <w:t>oc</w:t>
      </w:r>
      <w:proofErr w:type="spellEnd"/>
      <w:r w:rsidRPr="00244538">
        <w:t>)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proofErr w:type="gramStart"/>
      <w:r w:rsidRPr="00244538">
        <w:t>ggplot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x=SPACE_ASSIGN, y = per, fill = SPACE_ASSIGN)) 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eom_</w:t>
      </w:r>
      <w:proofErr w:type="gramStart"/>
      <w:r w:rsidRPr="00244538">
        <w:t>col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fill_</w:t>
      </w:r>
      <w:proofErr w:type="gramStart"/>
      <w:r w:rsidRPr="00244538">
        <w:t>npg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y_</w:t>
      </w:r>
      <w:proofErr w:type="gramStart"/>
      <w:r w:rsidRPr="00244538">
        <w:t>continuous</w:t>
      </w:r>
      <w:proofErr w:type="spellEnd"/>
      <w:r w:rsidRPr="00244538">
        <w:t>(</w:t>
      </w:r>
      <w:proofErr w:type="gramEnd"/>
      <w:r w:rsidRPr="00244538">
        <w:t xml:space="preserve">labels=percent, limits=c(0, 0.3), </w:t>
      </w:r>
      <w:proofErr w:type="spellStart"/>
      <w:r w:rsidRPr="00244538">
        <w:t>minor_breaks</w:t>
      </w:r>
      <w:proofErr w:type="spellEnd"/>
      <w:r w:rsidRPr="00244538">
        <w:t xml:space="preserve"> = NULL, breaks=c(0,0.15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>fill = FALSE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coord_</w:t>
      </w:r>
      <w:proofErr w:type="gramStart"/>
      <w:r w:rsidRPr="00244538">
        <w:t>flip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acet_</w:t>
      </w:r>
      <w:proofErr w:type="gramStart"/>
      <w:r w:rsidRPr="00244538">
        <w:t>grid</w:t>
      </w:r>
      <w:proofErr w:type="spellEnd"/>
      <w:r w:rsidRPr="00244538">
        <w:t>(</w:t>
      </w:r>
      <w:proofErr w:type="gramEnd"/>
      <w:r w:rsidRPr="00244538">
        <w:t>cols = vars(COUNTRY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p_spass8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Disgroups - Figure 8</w:t>
      </w:r>
    </w:p>
    <w:p w:rsidR="00244538" w:rsidRPr="00244538" w:rsidRDefault="00244538" w:rsidP="00244538">
      <w:pPr>
        <w:spacing w:after="0"/>
      </w:pPr>
      <w:r w:rsidRPr="00244538">
        <w:t>p_disgroups8 &lt;- mydata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COUNTRY == "India" | COUNTRY == "Pakistan" | COUNTRY == "Afghanistan" | COUNTRY == "Bhutan" | COUNTRY == "Bangladesh" | COUNTRY == "Nepal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DIS_GROUPS != "Don't know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proofErr w:type="gramStart"/>
      <w:r w:rsidRPr="00244538">
        <w:t>ggplot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x = COUNTRY, fill = DIS_GROUPS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eom_</w:t>
      </w:r>
      <w:proofErr w:type="gramStart"/>
      <w:r w:rsidRPr="00244538">
        <w:t>bar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y = (..count..)/sum(..count..)), position = 'fill')+</w:t>
      </w:r>
    </w:p>
    <w:p w:rsidR="00244538" w:rsidRPr="00244538" w:rsidRDefault="00244538" w:rsidP="00244538">
      <w:pPr>
        <w:spacing w:after="0"/>
        <w:rPr>
          <w:lang w:val="fr-FR"/>
        </w:rPr>
      </w:pPr>
      <w:r w:rsidRPr="00244538">
        <w:t xml:space="preserve">  </w:t>
      </w:r>
      <w:proofErr w:type="spellStart"/>
      <w:r w:rsidRPr="00244538">
        <w:rPr>
          <w:lang w:val="fr-FR"/>
        </w:rPr>
        <w:t>scale_fill_</w:t>
      </w:r>
      <w:proofErr w:type="gramStart"/>
      <w:r w:rsidRPr="00244538">
        <w:rPr>
          <w:lang w:val="fr-FR"/>
        </w:rPr>
        <w:t>simpsons</w:t>
      </w:r>
      <w:proofErr w:type="spellEnd"/>
      <w:r w:rsidRPr="00244538">
        <w:rPr>
          <w:lang w:val="fr-FR"/>
        </w:rPr>
        <w:t>(</w:t>
      </w:r>
      <w:proofErr w:type="gramEnd"/>
      <w:r w:rsidRPr="00244538">
        <w:rPr>
          <w:lang w:val="fr-FR"/>
        </w:rPr>
        <w:t xml:space="preserve">)+ </w:t>
      </w:r>
    </w:p>
    <w:p w:rsidR="00244538" w:rsidRPr="00244538" w:rsidRDefault="00244538" w:rsidP="00244538">
      <w:pPr>
        <w:spacing w:after="0"/>
        <w:rPr>
          <w:lang w:val="fr-FR"/>
        </w:rPr>
      </w:pPr>
      <w:r w:rsidRPr="00244538">
        <w:rPr>
          <w:lang w:val="fr-FR"/>
        </w:rPr>
        <w:t xml:space="preserve">  </w:t>
      </w:r>
      <w:proofErr w:type="spellStart"/>
      <w:r w:rsidRPr="00244538">
        <w:rPr>
          <w:lang w:val="fr-FR"/>
        </w:rPr>
        <w:t>scale_y_continuous</w:t>
      </w:r>
      <w:proofErr w:type="spellEnd"/>
      <w:r w:rsidRPr="00244538">
        <w:rPr>
          <w:lang w:val="fr-FR"/>
        </w:rPr>
        <w:t>(labels=percent) +</w:t>
      </w:r>
    </w:p>
    <w:p w:rsidR="00244538" w:rsidRPr="00244538" w:rsidRDefault="00244538" w:rsidP="00244538">
      <w:pPr>
        <w:spacing w:after="0"/>
      </w:pPr>
      <w:r w:rsidRPr="00244538">
        <w:rPr>
          <w:lang w:val="fr-FR"/>
        </w:rPr>
        <w:t xml:space="preserve">  </w:t>
      </w:r>
      <w:proofErr w:type="spellStart"/>
      <w:r w:rsidRPr="00244538">
        <w:t>coord_</w:t>
      </w:r>
      <w:proofErr w:type="gramStart"/>
      <w:r w:rsidRPr="00244538">
        <w:t>flip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gramEnd"/>
      <w:r w:rsidRPr="00244538">
        <w:t>) 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 xml:space="preserve">fill = </w:t>
      </w:r>
      <w:proofErr w:type="spellStart"/>
      <w:r w:rsidRPr="00244538">
        <w:t>guide_legend</w:t>
      </w:r>
      <w:proofErr w:type="spellEnd"/>
      <w:r w:rsidRPr="00244538">
        <w:t>(reverse=TRUE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p_disgroups8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functionality - Figure 9</w:t>
      </w:r>
    </w:p>
    <w:p w:rsidR="00244538" w:rsidRPr="00244538" w:rsidRDefault="00244538" w:rsidP="00244538">
      <w:pPr>
        <w:spacing w:after="0"/>
      </w:pPr>
      <w:r w:rsidRPr="00244538">
        <w:t>p_funct8 &lt;- df_funct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COUNTRY == "India" | COUNTRY == "Pakistan" | COUNTRY == "Afghanistan" | COUNTRY == "Bhutan" | COUNTRY == "Bangladesh" | COUNTRY == "Nepal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FUNCT !=  "Don't know") %&gt;%</w:t>
      </w:r>
      <w:r w:rsidRPr="00244538">
        <w:tab/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roup_</w:t>
      </w:r>
      <w:proofErr w:type="gramStart"/>
      <w:r w:rsidRPr="00244538">
        <w:t>by</w:t>
      </w:r>
      <w:proofErr w:type="spellEnd"/>
      <w:r w:rsidRPr="00244538">
        <w:t>(</w:t>
      </w:r>
      <w:proofErr w:type="gramEnd"/>
      <w:r w:rsidRPr="00244538">
        <w:t>COUNTRY,CODE,FUNCT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summarise(</w:t>
      </w:r>
      <w:proofErr w:type="spellStart"/>
      <w:proofErr w:type="gramEnd"/>
      <w:r w:rsidRPr="00244538">
        <w:t>oc</w:t>
      </w:r>
      <w:proofErr w:type="spellEnd"/>
      <w:r w:rsidRPr="00244538">
        <w:t xml:space="preserve"> = n()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mutate(</w:t>
      </w:r>
      <w:proofErr w:type="gramEnd"/>
      <w:r w:rsidRPr="00244538">
        <w:t xml:space="preserve">per = </w:t>
      </w:r>
      <w:proofErr w:type="spellStart"/>
      <w:r w:rsidRPr="00244538">
        <w:t>oc</w:t>
      </w:r>
      <w:proofErr w:type="spellEnd"/>
      <w:r w:rsidRPr="00244538">
        <w:t>/sum(</w:t>
      </w:r>
      <w:proofErr w:type="spellStart"/>
      <w:r w:rsidRPr="00244538">
        <w:t>oc</w:t>
      </w:r>
      <w:proofErr w:type="spellEnd"/>
      <w:r w:rsidRPr="00244538">
        <w:t>)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proofErr w:type="gramStart"/>
      <w:r w:rsidRPr="00244538">
        <w:t>ggplot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x = CODE, y = per, fill = FUNCT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eom_</w:t>
      </w:r>
      <w:proofErr w:type="gramStart"/>
      <w:r w:rsidRPr="00244538">
        <w:t>col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fill_</w:t>
      </w:r>
      <w:proofErr w:type="gramStart"/>
      <w:r w:rsidRPr="00244538">
        <w:t>uchicago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lastRenderedPageBreak/>
        <w:t xml:space="preserve">  </w:t>
      </w:r>
      <w:proofErr w:type="spellStart"/>
      <w:r w:rsidRPr="00244538">
        <w:t>scale_y_</w:t>
      </w:r>
      <w:proofErr w:type="gramStart"/>
      <w:r w:rsidRPr="00244538">
        <w:t>continuous</w:t>
      </w:r>
      <w:proofErr w:type="spellEnd"/>
      <w:r w:rsidRPr="00244538">
        <w:t>(</w:t>
      </w:r>
      <w:proofErr w:type="gramEnd"/>
      <w:r w:rsidRPr="00244538">
        <w:t xml:space="preserve">labels=percent, limits=c(0, 1), </w:t>
      </w:r>
      <w:proofErr w:type="spellStart"/>
      <w:r w:rsidRPr="00244538">
        <w:t>minor_breaks</w:t>
      </w:r>
      <w:proofErr w:type="spellEnd"/>
      <w:r w:rsidRPr="00244538">
        <w:t xml:space="preserve"> = NULL, breaks=c(0, 0.50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coord_</w:t>
      </w:r>
      <w:proofErr w:type="gramStart"/>
      <w:r w:rsidRPr="00244538">
        <w:t>flip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acet_</w:t>
      </w:r>
      <w:proofErr w:type="gramStart"/>
      <w:r w:rsidRPr="00244538">
        <w:t>grid</w:t>
      </w:r>
      <w:proofErr w:type="spellEnd"/>
      <w:r w:rsidRPr="00244538">
        <w:t>(</w:t>
      </w:r>
      <w:proofErr w:type="gramEnd"/>
      <w:r w:rsidRPr="00244538">
        <w:t>cols = vars(COUNTRY))</w:t>
      </w:r>
    </w:p>
    <w:p w:rsidR="00244538" w:rsidRPr="00244538" w:rsidRDefault="00244538" w:rsidP="00244538">
      <w:pPr>
        <w:spacing w:after="0"/>
      </w:pPr>
      <w:r w:rsidRPr="00244538">
        <w:t>#facet_</w:t>
      </w:r>
      <w:proofErr w:type="gramStart"/>
      <w:r w:rsidRPr="00244538">
        <w:t>wrap(</w:t>
      </w:r>
      <w:proofErr w:type="gramEnd"/>
      <w:r w:rsidRPr="00244538">
        <w:t>COUNTRY~.)</w:t>
      </w:r>
    </w:p>
    <w:p w:rsidR="00244538" w:rsidRPr="00244538" w:rsidRDefault="00244538" w:rsidP="00244538">
      <w:pPr>
        <w:spacing w:after="0"/>
      </w:pPr>
      <w:r w:rsidRPr="00244538">
        <w:t>p_funct8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 xml:space="preserve">#Issues, text </w:t>
      </w:r>
      <w:proofErr w:type="spellStart"/>
      <w:r w:rsidRPr="00244538">
        <w:t>anwsers</w:t>
      </w:r>
      <w:proofErr w:type="spellEnd"/>
      <w:r w:rsidRPr="00244538">
        <w:t>, figure 10</w:t>
      </w:r>
    </w:p>
    <w:p w:rsidR="00244538" w:rsidRPr="00244538" w:rsidRDefault="00244538" w:rsidP="00244538">
      <w:pPr>
        <w:spacing w:after="0"/>
      </w:pPr>
      <w:r w:rsidRPr="00244538">
        <w:t>p_issues8 &lt;- data_issues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proofErr w:type="gramStart"/>
      <w:r w:rsidRPr="00244538">
        <w:t>ggplot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x = reorder(IS, -PER), y = PER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eom_</w:t>
      </w:r>
      <w:proofErr w:type="gramStart"/>
      <w:r w:rsidRPr="00244538">
        <w:t>col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fill_</w:t>
      </w:r>
      <w:proofErr w:type="gramStart"/>
      <w:r w:rsidRPr="00244538">
        <w:t>simpsons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y_</w:t>
      </w:r>
      <w:proofErr w:type="gramStart"/>
      <w:r w:rsidRPr="00244538">
        <w:t>continuous</w:t>
      </w:r>
      <w:proofErr w:type="spellEnd"/>
      <w:r w:rsidRPr="00244538">
        <w:t>(</w:t>
      </w:r>
      <w:proofErr w:type="gramEnd"/>
      <w:r w:rsidRPr="00244538">
        <w:t>) 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coord_</w:t>
      </w:r>
      <w:proofErr w:type="gramStart"/>
      <w:r w:rsidRPr="00244538">
        <w:t>flip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gramEnd"/>
      <w:r w:rsidRPr="00244538">
        <w:t>) 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 xml:space="preserve">fill = </w:t>
      </w:r>
      <w:proofErr w:type="spellStart"/>
      <w:r w:rsidRPr="00244538">
        <w:t>guide_legend</w:t>
      </w:r>
      <w:proofErr w:type="spellEnd"/>
      <w:r w:rsidRPr="00244538">
        <w:t>(reverse=TRUE))</w:t>
      </w:r>
    </w:p>
    <w:p w:rsidR="00244538" w:rsidRPr="00244538" w:rsidRDefault="00244538" w:rsidP="00244538">
      <w:pPr>
        <w:spacing w:after="0"/>
      </w:pPr>
      <w:r w:rsidRPr="00244538">
        <w:t>p_issues8</w:t>
      </w:r>
    </w:p>
    <w:p w:rsidR="00244538" w:rsidRPr="00244538" w:rsidRDefault="00244538">
      <w:r w:rsidRPr="00244538">
        <w:br w:type="page"/>
      </w:r>
    </w:p>
    <w:p w:rsidR="00244538" w:rsidRDefault="00244538" w:rsidP="00244538">
      <w:pPr>
        <w:spacing w:after="0"/>
        <w:rPr>
          <w:b/>
          <w:bCs/>
        </w:rPr>
      </w:pPr>
      <w:r>
        <w:rPr>
          <w:b/>
          <w:bCs/>
        </w:rPr>
        <w:lastRenderedPageBreak/>
        <w:t>PLOTS 2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 xml:space="preserve">#NEW Space assign </w:t>
      </w:r>
      <w:proofErr w:type="spellStart"/>
      <w:r w:rsidRPr="00244538">
        <w:t>responsability</w:t>
      </w:r>
      <w:proofErr w:type="spellEnd"/>
      <w:r w:rsidRPr="00244538">
        <w:t xml:space="preserve"> - Figure 7</w:t>
      </w:r>
    </w:p>
    <w:p w:rsidR="00244538" w:rsidRPr="00244538" w:rsidRDefault="00244538" w:rsidP="00244538">
      <w:pPr>
        <w:spacing w:after="0"/>
      </w:pPr>
      <w:proofErr w:type="spellStart"/>
      <w:r w:rsidRPr="00244538">
        <w:t>p_spassXX</w:t>
      </w:r>
      <w:proofErr w:type="spellEnd"/>
      <w:r w:rsidRPr="00244538">
        <w:t xml:space="preserve"> &lt;- </w:t>
      </w:r>
      <w:proofErr w:type="spellStart"/>
      <w:r w:rsidRPr="00244538">
        <w:t>df_spassXX</w:t>
      </w:r>
      <w:proofErr w:type="spellEnd"/>
      <w:r w:rsidRPr="00244538">
        <w:t xml:space="preserve">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COUNTRY == "India" | COUNTRY == "Pakistan" | COUNTRY == "Afghanistan" | COUNTRY == "Bhutan" | COUNTRY == "Bangladesh" | COUNTRY == "Nepal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SPACE_ASSIGN !=  "I don't know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SPACE_ASSIGN !=  "Nowhere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roup_</w:t>
      </w:r>
      <w:proofErr w:type="gramStart"/>
      <w:r w:rsidRPr="00244538">
        <w:t>by</w:t>
      </w:r>
      <w:proofErr w:type="spellEnd"/>
      <w:r w:rsidRPr="00244538">
        <w:t>(</w:t>
      </w:r>
      <w:proofErr w:type="gramEnd"/>
      <w:r w:rsidRPr="00244538">
        <w:t>COUNTRY, SPACE_ASSIGN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summarise(</w:t>
      </w:r>
      <w:proofErr w:type="spellStart"/>
      <w:proofErr w:type="gramEnd"/>
      <w:r w:rsidRPr="00244538">
        <w:t>oc</w:t>
      </w:r>
      <w:proofErr w:type="spellEnd"/>
      <w:r w:rsidRPr="00244538">
        <w:t xml:space="preserve"> = n()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mutate(</w:t>
      </w:r>
      <w:proofErr w:type="gramEnd"/>
      <w:r w:rsidRPr="00244538">
        <w:t xml:space="preserve">per = </w:t>
      </w:r>
      <w:proofErr w:type="spellStart"/>
      <w:r w:rsidRPr="00244538">
        <w:t>oc</w:t>
      </w:r>
      <w:proofErr w:type="spellEnd"/>
      <w:r w:rsidRPr="00244538">
        <w:t>/sum(</w:t>
      </w:r>
      <w:proofErr w:type="spellStart"/>
      <w:r w:rsidRPr="00244538">
        <w:t>oc</w:t>
      </w:r>
      <w:proofErr w:type="spellEnd"/>
      <w:r w:rsidRPr="00244538">
        <w:t>)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proofErr w:type="gramStart"/>
      <w:r w:rsidRPr="00244538">
        <w:t>ggplot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x=SPACE_ASSIGN, y = per, fill = SPACE_ASSIGN)) 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eom_</w:t>
      </w:r>
      <w:proofErr w:type="gramStart"/>
      <w:r w:rsidRPr="00244538">
        <w:t>col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fill_</w:t>
      </w:r>
      <w:proofErr w:type="gramStart"/>
      <w:r w:rsidRPr="00244538">
        <w:t>npg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y_</w:t>
      </w:r>
      <w:proofErr w:type="gramStart"/>
      <w:r w:rsidRPr="00244538">
        <w:t>continuous</w:t>
      </w:r>
      <w:proofErr w:type="spellEnd"/>
      <w:r w:rsidRPr="00244538">
        <w:t>(</w:t>
      </w:r>
      <w:proofErr w:type="gramEnd"/>
      <w:r w:rsidRPr="00244538">
        <w:t xml:space="preserve">labels=percent, limits=c(0, 0.3), </w:t>
      </w:r>
      <w:proofErr w:type="spellStart"/>
      <w:r w:rsidRPr="00244538">
        <w:t>minor_breaks</w:t>
      </w:r>
      <w:proofErr w:type="spellEnd"/>
      <w:r w:rsidRPr="00244538">
        <w:t xml:space="preserve"> = NULL, breaks=c(0,0.15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>fill = FALSE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coord_</w:t>
      </w:r>
      <w:proofErr w:type="gramStart"/>
      <w:r w:rsidRPr="00244538">
        <w:t>flip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acet_</w:t>
      </w:r>
      <w:proofErr w:type="gramStart"/>
      <w:r w:rsidRPr="00244538">
        <w:t>grid</w:t>
      </w:r>
      <w:proofErr w:type="spellEnd"/>
      <w:r w:rsidRPr="00244538">
        <w:t>(</w:t>
      </w:r>
      <w:proofErr w:type="gramEnd"/>
      <w:r w:rsidRPr="00244538">
        <w:t>cols = vars(COUNTRY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proofErr w:type="spellStart"/>
      <w:r w:rsidRPr="00244538">
        <w:t>p_spassXX</w:t>
      </w:r>
      <w:proofErr w:type="spellEnd"/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#space challenge - Figure 6</w:t>
      </w:r>
    </w:p>
    <w:p w:rsidR="00244538" w:rsidRPr="00244538" w:rsidRDefault="00244538" w:rsidP="00244538">
      <w:pPr>
        <w:spacing w:after="0"/>
      </w:pPr>
      <w:proofErr w:type="spellStart"/>
      <w:r w:rsidRPr="00244538">
        <w:t>p_spchalXX</w:t>
      </w:r>
      <w:proofErr w:type="spellEnd"/>
      <w:r w:rsidRPr="00244538">
        <w:t xml:space="preserve"> &lt;- </w:t>
      </w:r>
      <w:proofErr w:type="spellStart"/>
      <w:r w:rsidRPr="00244538">
        <w:t>df_spchalXX</w:t>
      </w:r>
      <w:proofErr w:type="spellEnd"/>
      <w:r w:rsidRPr="00244538">
        <w:t xml:space="preserve">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COUNTRY == "India" | COUNTRY == "Pakistan" | COUNTRY == "Afghanistan" | COUNTRY == "Bhutan" | COUNTRY == "Bangladesh" | COUNTRY == "Nepal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SPACE_CHAL !=  "None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SPACE_CHAL !=  "I don't know"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filter(</w:t>
      </w:r>
      <w:proofErr w:type="gramEnd"/>
      <w:r w:rsidRPr="00244538">
        <w:t>SPACE_CHAL !=  "Refugee camp") %&gt;% #refugee camp = "other"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roup_</w:t>
      </w:r>
      <w:proofErr w:type="gramStart"/>
      <w:r w:rsidRPr="00244538">
        <w:t>by</w:t>
      </w:r>
      <w:proofErr w:type="spellEnd"/>
      <w:r w:rsidRPr="00244538">
        <w:t>(</w:t>
      </w:r>
      <w:proofErr w:type="gramEnd"/>
      <w:r w:rsidRPr="00244538">
        <w:t>COUNTRY, SPACE_CHAL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summarise(</w:t>
      </w:r>
      <w:proofErr w:type="spellStart"/>
      <w:proofErr w:type="gramEnd"/>
      <w:r w:rsidRPr="00244538">
        <w:t>oc</w:t>
      </w:r>
      <w:proofErr w:type="spellEnd"/>
      <w:r w:rsidRPr="00244538">
        <w:t xml:space="preserve"> = n()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mutate(</w:t>
      </w:r>
      <w:proofErr w:type="gramEnd"/>
      <w:r w:rsidRPr="00244538">
        <w:t xml:space="preserve">per = </w:t>
      </w:r>
      <w:proofErr w:type="spellStart"/>
      <w:r w:rsidRPr="00244538">
        <w:t>oc</w:t>
      </w:r>
      <w:proofErr w:type="spellEnd"/>
      <w:r w:rsidRPr="00244538">
        <w:t>/sum(</w:t>
      </w:r>
      <w:proofErr w:type="spellStart"/>
      <w:r w:rsidRPr="00244538">
        <w:t>oc</w:t>
      </w:r>
      <w:proofErr w:type="spellEnd"/>
      <w:r w:rsidRPr="00244538">
        <w:t>))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proofErr w:type="gramStart"/>
      <w:r w:rsidRPr="00244538">
        <w:t>ggplot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x=SPACE_CHAL, y = per, fill = SPACE_CHAL)) 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eom_</w:t>
      </w:r>
      <w:proofErr w:type="gramStart"/>
      <w:r w:rsidRPr="00244538">
        <w:t>col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fill_</w:t>
      </w:r>
      <w:proofErr w:type="gramStart"/>
      <w:r w:rsidRPr="00244538">
        <w:t>npg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y_</w:t>
      </w:r>
      <w:proofErr w:type="gramStart"/>
      <w:r w:rsidRPr="00244538">
        <w:t>continuous</w:t>
      </w:r>
      <w:proofErr w:type="spellEnd"/>
      <w:r w:rsidRPr="00244538">
        <w:t>(</w:t>
      </w:r>
      <w:proofErr w:type="gramEnd"/>
      <w:r w:rsidRPr="00244538">
        <w:t xml:space="preserve">labels=percent, limits=c(0, 0.22), </w:t>
      </w:r>
      <w:proofErr w:type="spellStart"/>
      <w:r w:rsidRPr="00244538">
        <w:t>minor_breaks</w:t>
      </w:r>
      <w:proofErr w:type="spellEnd"/>
      <w:r w:rsidRPr="00244538">
        <w:t xml:space="preserve"> = NULL, breaks=c(0,0.15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>fill = FALSE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coord_</w:t>
      </w:r>
      <w:proofErr w:type="gramStart"/>
      <w:r w:rsidRPr="00244538">
        <w:t>flip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acet_</w:t>
      </w:r>
      <w:proofErr w:type="gramStart"/>
      <w:r w:rsidRPr="00244538">
        <w:t>grid</w:t>
      </w:r>
      <w:proofErr w:type="spellEnd"/>
      <w:r w:rsidRPr="00244538">
        <w:t>(</w:t>
      </w:r>
      <w:proofErr w:type="gramEnd"/>
      <w:r w:rsidRPr="00244538">
        <w:t>cols = vars(COUNTRY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proofErr w:type="spellStart"/>
      <w:r w:rsidRPr="00244538">
        <w:t>p_spchalXX</w:t>
      </w:r>
      <w:proofErr w:type="spellEnd"/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 xml:space="preserve">#Issues, text </w:t>
      </w:r>
      <w:proofErr w:type="spellStart"/>
      <w:r w:rsidRPr="00244538">
        <w:t>anwsers</w:t>
      </w:r>
      <w:proofErr w:type="spellEnd"/>
      <w:r w:rsidRPr="00244538">
        <w:t>, figure 10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proofErr w:type="spellStart"/>
      <w:r w:rsidRPr="00244538">
        <w:t>p_issuesXX</w:t>
      </w:r>
      <w:proofErr w:type="spellEnd"/>
      <w:r w:rsidRPr="00244538">
        <w:t xml:space="preserve"> &lt;- data_issues8 %&gt;%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proofErr w:type="gramStart"/>
      <w:r w:rsidRPr="00244538">
        <w:t>ggplot</w:t>
      </w:r>
      <w:proofErr w:type="spellEnd"/>
      <w:r w:rsidRPr="00244538">
        <w:t>(</w:t>
      </w:r>
      <w:proofErr w:type="spellStart"/>
      <w:proofErr w:type="gramEnd"/>
      <w:r w:rsidRPr="00244538">
        <w:t>aes</w:t>
      </w:r>
      <w:proofErr w:type="spellEnd"/>
      <w:r w:rsidRPr="00244538">
        <w:t>(x = reorder(IS, -PER), y = PER, fill = IS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geom_</w:t>
      </w:r>
      <w:proofErr w:type="gramStart"/>
      <w:r w:rsidRPr="00244538">
        <w:t>col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scale_fill_</w:t>
      </w:r>
      <w:proofErr w:type="gramStart"/>
      <w:r w:rsidRPr="00244538">
        <w:t>npg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 </w:t>
      </w:r>
      <w:proofErr w:type="spellStart"/>
      <w:r w:rsidRPr="00244538">
        <w:t>coord_</w:t>
      </w:r>
      <w:proofErr w:type="gramStart"/>
      <w:r w:rsidRPr="00244538">
        <w:t>flip</w:t>
      </w:r>
      <w:proofErr w:type="spellEnd"/>
      <w:r w:rsidRPr="00244538">
        <w:t>(</w:t>
      </w:r>
      <w:proofErr w:type="gramEnd"/>
      <w:r w:rsidRPr="00244538">
        <w:t>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gramEnd"/>
      <w:r w:rsidRPr="00244538">
        <w:t>) 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 xml:space="preserve">fill = </w:t>
      </w:r>
      <w:proofErr w:type="spellStart"/>
      <w:r w:rsidRPr="00244538">
        <w:t>guide_legend</w:t>
      </w:r>
      <w:proofErr w:type="spellEnd"/>
      <w:r w:rsidRPr="00244538">
        <w:t>(reverse=TRUE))</w:t>
      </w:r>
    </w:p>
    <w:p w:rsidR="00244538" w:rsidRPr="00244538" w:rsidRDefault="00244538" w:rsidP="00244538">
      <w:pPr>
        <w:spacing w:after="0"/>
      </w:pPr>
      <w:proofErr w:type="spellStart"/>
      <w:r w:rsidRPr="00244538">
        <w:lastRenderedPageBreak/>
        <w:t>p_issuesXX</w:t>
      </w:r>
      <w:proofErr w:type="spellEnd"/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</w:p>
    <w:p w:rsidR="00244538" w:rsidRDefault="00244538" w:rsidP="00244538">
      <w:pPr>
        <w:spacing w:after="0"/>
        <w:rPr>
          <w:b/>
          <w:bCs/>
        </w:rPr>
      </w:pPr>
      <w:r>
        <w:rPr>
          <w:b/>
          <w:bCs/>
        </w:rPr>
        <w:br/>
      </w:r>
    </w:p>
    <w:p w:rsidR="00244538" w:rsidRDefault="00244538">
      <w:pPr>
        <w:rPr>
          <w:b/>
          <w:bCs/>
        </w:rPr>
      </w:pPr>
      <w:r>
        <w:rPr>
          <w:b/>
          <w:bCs/>
        </w:rPr>
        <w:br w:type="page"/>
      </w:r>
    </w:p>
    <w:p w:rsidR="00244538" w:rsidRPr="00244538" w:rsidRDefault="00244538" w:rsidP="00244538">
      <w:pPr>
        <w:spacing w:after="0"/>
        <w:rPr>
          <w:b/>
          <w:bCs/>
        </w:rPr>
      </w:pPr>
      <w:r w:rsidRPr="00244538">
        <w:rPr>
          <w:b/>
          <w:bCs/>
        </w:rPr>
        <w:lastRenderedPageBreak/>
        <w:t>LABS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 xml:space="preserve">figure1 &lt;- p_country8 + </w:t>
      </w:r>
      <w:proofErr w:type="gramStart"/>
      <w:r w:rsidRPr="00244538">
        <w:t>labs(</w:t>
      </w:r>
      <w:proofErr w:type="gramEnd"/>
      <w:r w:rsidRPr="00244538">
        <w:t>title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 subtitle = "Number of responses by country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 x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 y = "</w:t>
      </w:r>
      <w:proofErr w:type="gramStart"/>
      <w:r w:rsidRPr="00244538">
        <w:t>")+</w:t>
      </w:r>
      <w:proofErr w:type="gramEnd"/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spellStart"/>
      <w:proofErr w:type="gramEnd"/>
      <w:r w:rsidRPr="00244538">
        <w:t>base_size</w:t>
      </w:r>
      <w:proofErr w:type="spellEnd"/>
      <w:r w:rsidRPr="00244538">
        <w:t xml:space="preserve"> = 12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theme(</w:t>
      </w:r>
      <w:proofErr w:type="gramEnd"/>
      <w:r w:rsidRPr="00244538">
        <w:t xml:space="preserve">text = </w:t>
      </w:r>
      <w:proofErr w:type="spellStart"/>
      <w:r w:rsidRPr="00244538">
        <w:t>element_text</w:t>
      </w:r>
      <w:proofErr w:type="spellEnd"/>
      <w:r w:rsidRPr="00244538">
        <w:t>(family = "Verdana"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orce_</w:t>
      </w:r>
      <w:proofErr w:type="gramStart"/>
      <w:r w:rsidRPr="00244538">
        <w:t>panelsizes</w:t>
      </w:r>
      <w:proofErr w:type="spellEnd"/>
      <w:r w:rsidRPr="00244538">
        <w:t>(</w:t>
      </w:r>
      <w:proofErr w:type="gramEnd"/>
      <w:r w:rsidRPr="00244538">
        <w:t>rows = unit(5, "cm"),</w:t>
      </w:r>
    </w:p>
    <w:p w:rsidR="00244538" w:rsidRPr="00244538" w:rsidRDefault="00244538" w:rsidP="00244538">
      <w:pPr>
        <w:spacing w:after="0"/>
      </w:pPr>
      <w:r w:rsidRPr="00244538">
        <w:t xml:space="preserve">                   cols = </w:t>
      </w:r>
      <w:proofErr w:type="gramStart"/>
      <w:r w:rsidRPr="00244538">
        <w:t>unit(</w:t>
      </w:r>
      <w:proofErr w:type="gramEnd"/>
      <w:r w:rsidRPr="00244538">
        <w:t>15, "cm"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figure1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proofErr w:type="spellStart"/>
      <w:r w:rsidRPr="00244538">
        <w:t>figureX</w:t>
      </w:r>
      <w:proofErr w:type="spellEnd"/>
      <w:r w:rsidRPr="00244538">
        <w:t xml:space="preserve"> &lt;- p_office8 + </w:t>
      </w:r>
      <w:proofErr w:type="gramStart"/>
      <w:r w:rsidRPr="00244538">
        <w:t>labs(</w:t>
      </w:r>
      <w:proofErr w:type="gramEnd"/>
      <w:r w:rsidRPr="00244538">
        <w:t>title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subtitle = "Scale of observations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x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y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fill = "</w:t>
      </w:r>
      <w:proofErr w:type="gramStart"/>
      <w:r w:rsidRPr="00244538">
        <w:t>")+</w:t>
      </w:r>
      <w:proofErr w:type="gramEnd"/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spellStart"/>
      <w:proofErr w:type="gramEnd"/>
      <w:r w:rsidRPr="00244538">
        <w:t>base_size</w:t>
      </w:r>
      <w:proofErr w:type="spellEnd"/>
      <w:r w:rsidRPr="00244538">
        <w:t xml:space="preserve"> = 12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theme(</w:t>
      </w:r>
      <w:proofErr w:type="gramEnd"/>
      <w:r w:rsidRPr="00244538">
        <w:t xml:space="preserve">text = </w:t>
      </w:r>
      <w:proofErr w:type="spellStart"/>
      <w:r w:rsidRPr="00244538">
        <w:t>element_text</w:t>
      </w:r>
      <w:proofErr w:type="spellEnd"/>
      <w:r w:rsidRPr="00244538">
        <w:t>(family = "Verdana")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position</w:t>
      </w:r>
      <w:proofErr w:type="spellEnd"/>
      <w:proofErr w:type="gramEnd"/>
      <w:r w:rsidRPr="00244538">
        <w:t xml:space="preserve"> = "bottom"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key.height</w:t>
      </w:r>
      <w:proofErr w:type="spellEnd"/>
      <w:proofErr w:type="gramEnd"/>
      <w:r w:rsidRPr="00244538">
        <w:t xml:space="preserve"> = unit(0.2, "cm")) 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orce_</w:t>
      </w:r>
      <w:proofErr w:type="gramStart"/>
      <w:r w:rsidRPr="00244538">
        <w:t>panelsizes</w:t>
      </w:r>
      <w:proofErr w:type="spellEnd"/>
      <w:r w:rsidRPr="00244538">
        <w:t>(</w:t>
      </w:r>
      <w:proofErr w:type="gramEnd"/>
      <w:r w:rsidRPr="00244538">
        <w:t>rows = unit(5, "cm"),</w:t>
      </w:r>
    </w:p>
    <w:p w:rsidR="00244538" w:rsidRPr="00244538" w:rsidRDefault="00244538" w:rsidP="00244538">
      <w:pPr>
        <w:spacing w:after="0"/>
      </w:pPr>
      <w:r w:rsidRPr="00244538">
        <w:t xml:space="preserve">                   cols = </w:t>
      </w:r>
      <w:proofErr w:type="gramStart"/>
      <w:r w:rsidRPr="00244538">
        <w:t>unit(</w:t>
      </w:r>
      <w:proofErr w:type="gramEnd"/>
      <w:r w:rsidRPr="00244538">
        <w:t>15, "cm"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proofErr w:type="spellStart"/>
      <w:r w:rsidRPr="00244538">
        <w:t>figureX</w:t>
      </w:r>
      <w:proofErr w:type="spellEnd"/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 xml:space="preserve">figure2 &lt;- p_data8 + </w:t>
      </w:r>
      <w:proofErr w:type="gramStart"/>
      <w:r w:rsidRPr="00244538">
        <w:t>labs(</w:t>
      </w:r>
      <w:proofErr w:type="gramEnd"/>
      <w:r w:rsidRPr="00244538">
        <w:t>title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subtitle = "Monitoring in public spaces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x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y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fill = "</w:t>
      </w:r>
      <w:proofErr w:type="gramStart"/>
      <w:r w:rsidRPr="00244538">
        <w:t>")+</w:t>
      </w:r>
      <w:proofErr w:type="gramEnd"/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spellStart"/>
      <w:proofErr w:type="gramEnd"/>
      <w:r w:rsidRPr="00244538">
        <w:t>base_size</w:t>
      </w:r>
      <w:proofErr w:type="spellEnd"/>
      <w:r w:rsidRPr="00244538">
        <w:t xml:space="preserve"> = 12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theme(</w:t>
      </w:r>
      <w:proofErr w:type="gramEnd"/>
      <w:r w:rsidRPr="00244538">
        <w:t xml:space="preserve">text = </w:t>
      </w:r>
      <w:proofErr w:type="spellStart"/>
      <w:r w:rsidRPr="00244538">
        <w:t>element_text</w:t>
      </w:r>
      <w:proofErr w:type="spellEnd"/>
      <w:r w:rsidRPr="00244538">
        <w:t>(family = "Verdana")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position</w:t>
      </w:r>
      <w:proofErr w:type="spellEnd"/>
      <w:proofErr w:type="gramEnd"/>
      <w:r w:rsidRPr="00244538">
        <w:t xml:space="preserve"> = "bottom"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direction</w:t>
      </w:r>
      <w:proofErr w:type="spellEnd"/>
      <w:proofErr w:type="gramEnd"/>
      <w:r w:rsidRPr="00244538">
        <w:t xml:space="preserve"> = "vertical"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key.height</w:t>
      </w:r>
      <w:proofErr w:type="spellEnd"/>
      <w:proofErr w:type="gramEnd"/>
      <w:r w:rsidRPr="00244538">
        <w:t xml:space="preserve"> = unit(0.2, "cm")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margin</w:t>
      </w:r>
      <w:proofErr w:type="spellEnd"/>
      <w:proofErr w:type="gramEnd"/>
      <w:r w:rsidRPr="00244538">
        <w:t xml:space="preserve"> = margin(-10,0,0,0)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box.margin</w:t>
      </w:r>
      <w:proofErr w:type="spellEnd"/>
      <w:proofErr w:type="gramEnd"/>
      <w:r w:rsidRPr="00244538">
        <w:t>=margin(-10,-10,-10,-10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orce_</w:t>
      </w:r>
      <w:proofErr w:type="gramStart"/>
      <w:r w:rsidRPr="00244538">
        <w:t>panelsizes</w:t>
      </w:r>
      <w:proofErr w:type="spellEnd"/>
      <w:r w:rsidRPr="00244538">
        <w:t>(</w:t>
      </w:r>
      <w:proofErr w:type="gramEnd"/>
      <w:r w:rsidRPr="00244538">
        <w:t>rows = unit(5, "cm"),</w:t>
      </w:r>
    </w:p>
    <w:p w:rsidR="00244538" w:rsidRPr="00244538" w:rsidRDefault="00244538" w:rsidP="00244538">
      <w:pPr>
        <w:spacing w:after="0"/>
      </w:pPr>
      <w:r w:rsidRPr="00244538">
        <w:t xml:space="preserve">                   cols = </w:t>
      </w:r>
      <w:proofErr w:type="gramStart"/>
      <w:r w:rsidRPr="00244538">
        <w:t>unit(</w:t>
      </w:r>
      <w:proofErr w:type="gramEnd"/>
      <w:r w:rsidRPr="00244538">
        <w:t>15, "cm"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 xml:space="preserve">fill = </w:t>
      </w:r>
      <w:proofErr w:type="spellStart"/>
      <w:r w:rsidRPr="00244538">
        <w:t>guide_legend</w:t>
      </w:r>
      <w:proofErr w:type="spellEnd"/>
      <w:r w:rsidRPr="00244538">
        <w:t>(reverse=TRUE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figure2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 xml:space="preserve">figure3 &lt;- p_insight8 + </w:t>
      </w:r>
      <w:proofErr w:type="gramStart"/>
      <w:r w:rsidRPr="00244538">
        <w:t>labs(</w:t>
      </w:r>
      <w:proofErr w:type="gramEnd"/>
      <w:r w:rsidRPr="00244538">
        <w:t>title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 subtitle = "Knowledge of the gaps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 x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 y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 fill = "</w:t>
      </w:r>
      <w:proofErr w:type="gramStart"/>
      <w:r w:rsidRPr="00244538">
        <w:t>")+</w:t>
      </w:r>
      <w:proofErr w:type="gramEnd"/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spellStart"/>
      <w:proofErr w:type="gramEnd"/>
      <w:r w:rsidRPr="00244538">
        <w:t>base_size</w:t>
      </w:r>
      <w:proofErr w:type="spellEnd"/>
      <w:r w:rsidRPr="00244538">
        <w:t xml:space="preserve"> = 12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theme(</w:t>
      </w:r>
      <w:proofErr w:type="gramEnd"/>
      <w:r w:rsidRPr="00244538">
        <w:t xml:space="preserve">text = </w:t>
      </w:r>
      <w:proofErr w:type="spellStart"/>
      <w:r w:rsidRPr="00244538">
        <w:t>element_text</w:t>
      </w:r>
      <w:proofErr w:type="spellEnd"/>
      <w:r w:rsidRPr="00244538">
        <w:t>(family = "Verdana")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position</w:t>
      </w:r>
      <w:proofErr w:type="spellEnd"/>
      <w:proofErr w:type="gramEnd"/>
      <w:r w:rsidRPr="00244538">
        <w:t xml:space="preserve"> = "bottom",</w:t>
      </w:r>
    </w:p>
    <w:p w:rsidR="00244538" w:rsidRPr="00244538" w:rsidRDefault="00244538" w:rsidP="00244538">
      <w:pPr>
        <w:spacing w:after="0"/>
      </w:pPr>
      <w:r w:rsidRPr="00244538">
        <w:lastRenderedPageBreak/>
        <w:t xml:space="preserve">        </w:t>
      </w:r>
      <w:proofErr w:type="spellStart"/>
      <w:proofErr w:type="gramStart"/>
      <w:r w:rsidRPr="00244538">
        <w:t>legend.direction</w:t>
      </w:r>
      <w:proofErr w:type="spellEnd"/>
      <w:proofErr w:type="gramEnd"/>
      <w:r w:rsidRPr="00244538">
        <w:t xml:space="preserve"> = "vertical"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key.height</w:t>
      </w:r>
      <w:proofErr w:type="spellEnd"/>
      <w:proofErr w:type="gramEnd"/>
      <w:r w:rsidRPr="00244538">
        <w:t xml:space="preserve"> = unit(0.2, "cm")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margin</w:t>
      </w:r>
      <w:proofErr w:type="spellEnd"/>
      <w:proofErr w:type="gramEnd"/>
      <w:r w:rsidRPr="00244538">
        <w:t xml:space="preserve"> = margin(-10,0,0,0)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box.margin</w:t>
      </w:r>
      <w:proofErr w:type="spellEnd"/>
      <w:proofErr w:type="gramEnd"/>
      <w:r w:rsidRPr="00244538">
        <w:t>=margin(-10,-10,-10,-10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orce_</w:t>
      </w:r>
      <w:proofErr w:type="gramStart"/>
      <w:r w:rsidRPr="00244538">
        <w:t>panelsizes</w:t>
      </w:r>
      <w:proofErr w:type="spellEnd"/>
      <w:r w:rsidRPr="00244538">
        <w:t>(</w:t>
      </w:r>
      <w:proofErr w:type="gramEnd"/>
      <w:r w:rsidRPr="00244538">
        <w:t>rows = unit(5, "cm"),</w:t>
      </w:r>
    </w:p>
    <w:p w:rsidR="00244538" w:rsidRPr="00244538" w:rsidRDefault="00244538" w:rsidP="00244538">
      <w:pPr>
        <w:spacing w:after="0"/>
      </w:pPr>
      <w:r w:rsidRPr="00244538">
        <w:t xml:space="preserve">                   cols = </w:t>
      </w:r>
      <w:proofErr w:type="gramStart"/>
      <w:r w:rsidRPr="00244538">
        <w:t>unit(</w:t>
      </w:r>
      <w:proofErr w:type="gramEnd"/>
      <w:r w:rsidRPr="00244538">
        <w:t>15, "cm"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 xml:space="preserve">fill = </w:t>
      </w:r>
      <w:proofErr w:type="spellStart"/>
      <w:r w:rsidRPr="00244538">
        <w:t>guide_legend</w:t>
      </w:r>
      <w:proofErr w:type="spellEnd"/>
      <w:r w:rsidRPr="00244538">
        <w:t>(reverse=TRUE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figure3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 xml:space="preserve">figure4 &lt;- p_agent8 + </w:t>
      </w:r>
      <w:proofErr w:type="gramStart"/>
      <w:r w:rsidRPr="00244538">
        <w:t>labs(</w:t>
      </w:r>
      <w:proofErr w:type="gramEnd"/>
      <w:r w:rsidRPr="00244538">
        <w:t>title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subtitle = "Cleansing agents in public spaces", 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x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y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fill = "</w:t>
      </w:r>
      <w:proofErr w:type="gramStart"/>
      <w:r w:rsidRPr="00244538">
        <w:t>")+</w:t>
      </w:r>
      <w:proofErr w:type="gramEnd"/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spellStart"/>
      <w:proofErr w:type="gramEnd"/>
      <w:r w:rsidRPr="00244538">
        <w:t>base_size</w:t>
      </w:r>
      <w:proofErr w:type="spellEnd"/>
      <w:r w:rsidRPr="00244538">
        <w:t xml:space="preserve"> = 12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theme(</w:t>
      </w:r>
      <w:proofErr w:type="gramEnd"/>
      <w:r w:rsidRPr="00244538">
        <w:t xml:space="preserve">text = </w:t>
      </w:r>
      <w:proofErr w:type="spellStart"/>
      <w:r w:rsidRPr="00244538">
        <w:t>element_text</w:t>
      </w:r>
      <w:proofErr w:type="spellEnd"/>
      <w:r w:rsidRPr="00244538">
        <w:t>(family = "Verdana"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>fill = FALSE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orce_</w:t>
      </w:r>
      <w:proofErr w:type="gramStart"/>
      <w:r w:rsidRPr="00244538">
        <w:t>panelsizes</w:t>
      </w:r>
      <w:proofErr w:type="spellEnd"/>
      <w:r w:rsidRPr="00244538">
        <w:t>(</w:t>
      </w:r>
      <w:proofErr w:type="gramEnd"/>
      <w:r w:rsidRPr="00244538">
        <w:t>rows = unit(4, "cm"))</w:t>
      </w:r>
    </w:p>
    <w:p w:rsidR="00244538" w:rsidRPr="00244538" w:rsidRDefault="00244538" w:rsidP="00244538">
      <w:pPr>
        <w:spacing w:after="0"/>
      </w:pPr>
      <w:r w:rsidRPr="00244538">
        <w:t xml:space="preserve"># cols = </w:t>
      </w:r>
      <w:proofErr w:type="gramStart"/>
      <w:r w:rsidRPr="00244538">
        <w:t>unit(</w:t>
      </w:r>
      <w:proofErr w:type="gramEnd"/>
      <w:r w:rsidRPr="00244538">
        <w:t>1, "cm"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figure4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 xml:space="preserve">figure5 &lt;- p_sppri8 + </w:t>
      </w:r>
      <w:proofErr w:type="gramStart"/>
      <w:r w:rsidRPr="00244538">
        <w:t>labs(</w:t>
      </w:r>
      <w:proofErr w:type="gramEnd"/>
      <w:r w:rsidRPr="00244538">
        <w:t>title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subtitle = "Public spaces which have been prioritized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x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y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fill = "</w:t>
      </w:r>
      <w:proofErr w:type="gramStart"/>
      <w:r w:rsidRPr="00244538">
        <w:t>")+</w:t>
      </w:r>
      <w:proofErr w:type="gramEnd"/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spellStart"/>
      <w:proofErr w:type="gramEnd"/>
      <w:r w:rsidRPr="00244538">
        <w:t>base_size</w:t>
      </w:r>
      <w:proofErr w:type="spellEnd"/>
      <w:r w:rsidRPr="00244538">
        <w:t xml:space="preserve"> = 12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theme(</w:t>
      </w:r>
      <w:proofErr w:type="gramEnd"/>
      <w:r w:rsidRPr="00244538">
        <w:t xml:space="preserve">text = </w:t>
      </w:r>
      <w:proofErr w:type="spellStart"/>
      <w:r w:rsidRPr="00244538">
        <w:t>element_text</w:t>
      </w:r>
      <w:proofErr w:type="spellEnd"/>
      <w:r w:rsidRPr="00244538">
        <w:t>(family = "Verdana"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>fill = FALSE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orce_</w:t>
      </w:r>
      <w:proofErr w:type="gramStart"/>
      <w:r w:rsidRPr="00244538">
        <w:t>panelsizes</w:t>
      </w:r>
      <w:proofErr w:type="spellEnd"/>
      <w:r w:rsidRPr="00244538">
        <w:t>(</w:t>
      </w:r>
      <w:proofErr w:type="gramEnd"/>
      <w:r w:rsidRPr="00244538">
        <w:t>rows = unit(6, "cm"))</w:t>
      </w:r>
    </w:p>
    <w:p w:rsidR="00244538" w:rsidRPr="00244538" w:rsidRDefault="00244538" w:rsidP="00244538">
      <w:pPr>
        <w:spacing w:after="0"/>
      </w:pPr>
      <w:r w:rsidRPr="00244538">
        <w:t xml:space="preserve"># cols = </w:t>
      </w:r>
      <w:proofErr w:type="gramStart"/>
      <w:r w:rsidRPr="00244538">
        <w:t>unit(</w:t>
      </w:r>
      <w:proofErr w:type="gramEnd"/>
      <w:r w:rsidRPr="00244538">
        <w:t>1, "cm"))</w:t>
      </w:r>
    </w:p>
    <w:p w:rsidR="00244538" w:rsidRPr="00244538" w:rsidRDefault="00244538" w:rsidP="00244538">
      <w:pPr>
        <w:spacing w:after="0"/>
      </w:pPr>
      <w:r w:rsidRPr="00244538">
        <w:t>figure5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 xml:space="preserve">figure6 &lt;- </w:t>
      </w:r>
      <w:proofErr w:type="spellStart"/>
      <w:r w:rsidRPr="00244538">
        <w:t>p_spchalXX</w:t>
      </w:r>
      <w:proofErr w:type="spellEnd"/>
      <w:r w:rsidRPr="00244538">
        <w:t xml:space="preserve"> + </w:t>
      </w:r>
      <w:proofErr w:type="gramStart"/>
      <w:r w:rsidRPr="00244538">
        <w:t>labs(</w:t>
      </w:r>
      <w:proofErr w:type="gramEnd"/>
      <w:r w:rsidRPr="00244538">
        <w:t>title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subtitle = "Public spaces where O+M is most challenging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x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y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fill = "</w:t>
      </w:r>
      <w:proofErr w:type="gramStart"/>
      <w:r w:rsidRPr="00244538">
        <w:t>")+</w:t>
      </w:r>
      <w:proofErr w:type="gramEnd"/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spellStart"/>
      <w:proofErr w:type="gramEnd"/>
      <w:r w:rsidRPr="00244538">
        <w:t>base_size</w:t>
      </w:r>
      <w:proofErr w:type="spellEnd"/>
      <w:r w:rsidRPr="00244538">
        <w:t xml:space="preserve"> = 12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theme(</w:t>
      </w:r>
      <w:proofErr w:type="gramEnd"/>
      <w:r w:rsidRPr="00244538">
        <w:t xml:space="preserve">text = </w:t>
      </w:r>
      <w:proofErr w:type="spellStart"/>
      <w:r w:rsidRPr="00244538">
        <w:t>element_text</w:t>
      </w:r>
      <w:proofErr w:type="spellEnd"/>
      <w:r w:rsidRPr="00244538">
        <w:t>(family = "Verdana"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>fill = FALSE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orce_</w:t>
      </w:r>
      <w:proofErr w:type="gramStart"/>
      <w:r w:rsidRPr="00244538">
        <w:t>panelsizes</w:t>
      </w:r>
      <w:proofErr w:type="spellEnd"/>
      <w:r w:rsidRPr="00244538">
        <w:t>(</w:t>
      </w:r>
      <w:proofErr w:type="gramEnd"/>
      <w:r w:rsidRPr="00244538">
        <w:t>rows = unit(6, "cm"))</w:t>
      </w:r>
    </w:p>
    <w:p w:rsidR="00244538" w:rsidRPr="00244538" w:rsidRDefault="00244538" w:rsidP="00244538">
      <w:pPr>
        <w:spacing w:after="0"/>
      </w:pPr>
      <w:r w:rsidRPr="00244538">
        <w:t xml:space="preserve"># cols = </w:t>
      </w:r>
      <w:proofErr w:type="gramStart"/>
      <w:r w:rsidRPr="00244538">
        <w:t>unit(</w:t>
      </w:r>
      <w:proofErr w:type="gramEnd"/>
      <w:r w:rsidRPr="00244538">
        <w:t>1, "cm"))</w:t>
      </w:r>
    </w:p>
    <w:p w:rsidR="00244538" w:rsidRPr="00244538" w:rsidRDefault="00244538" w:rsidP="00244538">
      <w:pPr>
        <w:spacing w:after="0"/>
      </w:pPr>
      <w:r w:rsidRPr="00244538">
        <w:t>figure6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 xml:space="preserve">figure7 &lt;- </w:t>
      </w:r>
      <w:proofErr w:type="spellStart"/>
      <w:r w:rsidRPr="00244538">
        <w:t>p_spassXX</w:t>
      </w:r>
      <w:proofErr w:type="spellEnd"/>
      <w:r w:rsidRPr="00244538">
        <w:t xml:space="preserve"> + </w:t>
      </w:r>
      <w:proofErr w:type="gramStart"/>
      <w:r w:rsidRPr="00244538">
        <w:t>labs(</w:t>
      </w:r>
      <w:proofErr w:type="gramEnd"/>
      <w:r w:rsidRPr="00244538">
        <w:t>title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subtitle = "Public spaces where O+M is clearly assigned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x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y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fill = "</w:t>
      </w:r>
      <w:proofErr w:type="gramStart"/>
      <w:r w:rsidRPr="00244538">
        <w:t>")+</w:t>
      </w:r>
      <w:proofErr w:type="gramEnd"/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spellStart"/>
      <w:proofErr w:type="gramEnd"/>
      <w:r w:rsidRPr="00244538">
        <w:t>base_size</w:t>
      </w:r>
      <w:proofErr w:type="spellEnd"/>
      <w:r w:rsidRPr="00244538">
        <w:t xml:space="preserve"> = 12)+</w:t>
      </w:r>
    </w:p>
    <w:p w:rsidR="00244538" w:rsidRPr="00244538" w:rsidRDefault="00244538" w:rsidP="00244538">
      <w:pPr>
        <w:spacing w:after="0"/>
      </w:pPr>
      <w:r w:rsidRPr="00244538">
        <w:lastRenderedPageBreak/>
        <w:t xml:space="preserve">  </w:t>
      </w:r>
      <w:proofErr w:type="gramStart"/>
      <w:r w:rsidRPr="00244538">
        <w:t>theme(</w:t>
      </w:r>
      <w:proofErr w:type="gramEnd"/>
      <w:r w:rsidRPr="00244538">
        <w:t xml:space="preserve">text = </w:t>
      </w:r>
      <w:proofErr w:type="spellStart"/>
      <w:r w:rsidRPr="00244538">
        <w:t>element_text</w:t>
      </w:r>
      <w:proofErr w:type="spellEnd"/>
      <w:r w:rsidRPr="00244538">
        <w:t>(family = "Verdana"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>fill = FALSE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orce_</w:t>
      </w:r>
      <w:proofErr w:type="gramStart"/>
      <w:r w:rsidRPr="00244538">
        <w:t>panelsizes</w:t>
      </w:r>
      <w:proofErr w:type="spellEnd"/>
      <w:r w:rsidRPr="00244538">
        <w:t>(</w:t>
      </w:r>
      <w:proofErr w:type="gramEnd"/>
      <w:r w:rsidRPr="00244538">
        <w:t>rows = unit(6, "cm"))</w:t>
      </w:r>
    </w:p>
    <w:p w:rsidR="00244538" w:rsidRPr="00244538" w:rsidRDefault="00244538" w:rsidP="00244538">
      <w:pPr>
        <w:spacing w:after="0"/>
      </w:pPr>
      <w:r w:rsidRPr="00244538">
        <w:t xml:space="preserve">#cols = </w:t>
      </w:r>
      <w:proofErr w:type="gramStart"/>
      <w:r w:rsidRPr="00244538">
        <w:t>unit(</w:t>
      </w:r>
      <w:proofErr w:type="gramEnd"/>
      <w:r w:rsidRPr="00244538">
        <w:t>0.1, "cm"))</w:t>
      </w:r>
    </w:p>
    <w:p w:rsidR="00244538" w:rsidRPr="00244538" w:rsidRDefault="00244538" w:rsidP="00244538">
      <w:pPr>
        <w:spacing w:after="0"/>
      </w:pPr>
      <w:r w:rsidRPr="00244538">
        <w:t>figure7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 xml:space="preserve">figure8 &lt;- p_disgroups8 + </w:t>
      </w:r>
      <w:proofErr w:type="gramStart"/>
      <w:r w:rsidRPr="00244538">
        <w:t>labs(</w:t>
      </w:r>
      <w:proofErr w:type="gramEnd"/>
      <w:r w:rsidRPr="00244538">
        <w:t>title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   subtitle = "Accessibility for disadvantaged groups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   x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   y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   fill = "</w:t>
      </w:r>
      <w:proofErr w:type="gramStart"/>
      <w:r w:rsidRPr="00244538">
        <w:t>")+</w:t>
      </w:r>
      <w:proofErr w:type="gramEnd"/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spellStart"/>
      <w:proofErr w:type="gramEnd"/>
      <w:r w:rsidRPr="00244538">
        <w:t>base_size</w:t>
      </w:r>
      <w:proofErr w:type="spellEnd"/>
      <w:r w:rsidRPr="00244538">
        <w:t xml:space="preserve"> = 12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theme(</w:t>
      </w:r>
      <w:proofErr w:type="gramEnd"/>
      <w:r w:rsidRPr="00244538">
        <w:t xml:space="preserve">text = </w:t>
      </w:r>
      <w:proofErr w:type="spellStart"/>
      <w:r w:rsidRPr="00244538">
        <w:t>element_text</w:t>
      </w:r>
      <w:proofErr w:type="spellEnd"/>
      <w:r w:rsidRPr="00244538">
        <w:t>(family = "Verdana")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position</w:t>
      </w:r>
      <w:proofErr w:type="spellEnd"/>
      <w:proofErr w:type="gramEnd"/>
      <w:r w:rsidRPr="00244538">
        <w:t xml:space="preserve"> = "bottom"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direction</w:t>
      </w:r>
      <w:proofErr w:type="spellEnd"/>
      <w:proofErr w:type="gramEnd"/>
      <w:r w:rsidRPr="00244538">
        <w:t xml:space="preserve"> = "vertical"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margin</w:t>
      </w:r>
      <w:proofErr w:type="spellEnd"/>
      <w:proofErr w:type="gramEnd"/>
      <w:r w:rsidRPr="00244538">
        <w:t xml:space="preserve"> = margin(-10,0,0,0)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box.margin</w:t>
      </w:r>
      <w:proofErr w:type="spellEnd"/>
      <w:proofErr w:type="gramEnd"/>
      <w:r w:rsidRPr="00244538">
        <w:t>=margin(-10,-10,-10,-10)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key.height</w:t>
      </w:r>
      <w:proofErr w:type="spellEnd"/>
      <w:proofErr w:type="gramEnd"/>
      <w:r w:rsidRPr="00244538">
        <w:t xml:space="preserve"> = unit(0.2, "cm")) 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orce_</w:t>
      </w:r>
      <w:proofErr w:type="gramStart"/>
      <w:r w:rsidRPr="00244538">
        <w:t>panelsizes</w:t>
      </w:r>
      <w:proofErr w:type="spellEnd"/>
      <w:r w:rsidRPr="00244538">
        <w:t>(</w:t>
      </w:r>
      <w:proofErr w:type="gramEnd"/>
      <w:r w:rsidRPr="00244538">
        <w:t>rows = unit(4, "cm"),</w:t>
      </w:r>
    </w:p>
    <w:p w:rsidR="00244538" w:rsidRPr="00244538" w:rsidRDefault="00244538" w:rsidP="00244538">
      <w:pPr>
        <w:spacing w:after="0"/>
      </w:pPr>
      <w:r w:rsidRPr="00244538">
        <w:t xml:space="preserve">                   cols = </w:t>
      </w:r>
      <w:proofErr w:type="gramStart"/>
      <w:r w:rsidRPr="00244538">
        <w:t>unit(</w:t>
      </w:r>
      <w:proofErr w:type="gramEnd"/>
      <w:r w:rsidRPr="00244538">
        <w:t>15, "cm"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 xml:space="preserve">fill = </w:t>
      </w:r>
      <w:proofErr w:type="spellStart"/>
      <w:r w:rsidRPr="00244538">
        <w:t>guide_legend</w:t>
      </w:r>
      <w:proofErr w:type="spellEnd"/>
      <w:r w:rsidRPr="00244538">
        <w:t>(reverse=TRUE))</w:t>
      </w:r>
    </w:p>
    <w:p w:rsidR="00244538" w:rsidRPr="00244538" w:rsidRDefault="00244538" w:rsidP="00244538">
      <w:pPr>
        <w:spacing w:after="0"/>
      </w:pPr>
      <w:r w:rsidRPr="00244538">
        <w:t>#</w:t>
      </w:r>
      <w:proofErr w:type="gramStart"/>
      <w:r w:rsidRPr="00244538">
        <w:t>legend.position</w:t>
      </w:r>
      <w:proofErr w:type="gramEnd"/>
      <w:r w:rsidRPr="00244538">
        <w:t xml:space="preserve"> = c(0.0, 0.0),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figure8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 xml:space="preserve">figure9 &lt;- p_funct8 + </w:t>
      </w:r>
      <w:proofErr w:type="gramStart"/>
      <w:r w:rsidRPr="00244538">
        <w:t>labs(</w:t>
      </w:r>
      <w:proofErr w:type="gramEnd"/>
      <w:r w:rsidRPr="00244538">
        <w:t>title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subtitle = "Functionality of hand hygiene facilities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x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y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fill = "</w:t>
      </w:r>
      <w:proofErr w:type="gramStart"/>
      <w:r w:rsidRPr="00244538">
        <w:t>")+</w:t>
      </w:r>
      <w:proofErr w:type="gramEnd"/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spellStart"/>
      <w:proofErr w:type="gramEnd"/>
      <w:r w:rsidRPr="00244538">
        <w:t>base_size</w:t>
      </w:r>
      <w:proofErr w:type="spellEnd"/>
      <w:r w:rsidRPr="00244538">
        <w:t xml:space="preserve"> = 12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theme(</w:t>
      </w:r>
      <w:proofErr w:type="gramEnd"/>
      <w:r w:rsidRPr="00244538">
        <w:t xml:space="preserve">text = </w:t>
      </w:r>
      <w:proofErr w:type="spellStart"/>
      <w:r w:rsidRPr="00244538">
        <w:t>element_text</w:t>
      </w:r>
      <w:proofErr w:type="spellEnd"/>
      <w:r w:rsidRPr="00244538">
        <w:t>(family = "Verdana")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position</w:t>
      </w:r>
      <w:proofErr w:type="spellEnd"/>
      <w:proofErr w:type="gramEnd"/>
      <w:r w:rsidRPr="00244538">
        <w:t xml:space="preserve"> = "bottom"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direction</w:t>
      </w:r>
      <w:proofErr w:type="spellEnd"/>
      <w:proofErr w:type="gramEnd"/>
      <w:r w:rsidRPr="00244538">
        <w:t xml:space="preserve"> = "horizontal"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key.height</w:t>
      </w:r>
      <w:proofErr w:type="spellEnd"/>
      <w:proofErr w:type="gramEnd"/>
      <w:r w:rsidRPr="00244538">
        <w:t xml:space="preserve"> = unit(0.2, "cm")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margin</w:t>
      </w:r>
      <w:proofErr w:type="spellEnd"/>
      <w:proofErr w:type="gramEnd"/>
      <w:r w:rsidRPr="00244538">
        <w:t xml:space="preserve"> = margin(0,0,0,0),</w:t>
      </w:r>
    </w:p>
    <w:p w:rsidR="00244538" w:rsidRPr="00244538" w:rsidRDefault="00244538" w:rsidP="00244538">
      <w:pPr>
        <w:spacing w:after="0"/>
      </w:pPr>
      <w:r w:rsidRPr="00244538">
        <w:t xml:space="preserve">        </w:t>
      </w:r>
      <w:proofErr w:type="spellStart"/>
      <w:proofErr w:type="gramStart"/>
      <w:r w:rsidRPr="00244538">
        <w:t>legend.box.margin</w:t>
      </w:r>
      <w:proofErr w:type="spellEnd"/>
      <w:proofErr w:type="gramEnd"/>
      <w:r w:rsidRPr="00244538">
        <w:t>=margin(-10,-10,-10,-10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orce_</w:t>
      </w:r>
      <w:proofErr w:type="gramStart"/>
      <w:r w:rsidRPr="00244538">
        <w:t>panelsizes</w:t>
      </w:r>
      <w:proofErr w:type="spellEnd"/>
      <w:r w:rsidRPr="00244538">
        <w:t>(</w:t>
      </w:r>
      <w:proofErr w:type="gramEnd"/>
      <w:r w:rsidRPr="00244538">
        <w:t>rows = unit(6, "cm"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 xml:space="preserve">fill = </w:t>
      </w:r>
      <w:proofErr w:type="spellStart"/>
      <w:r w:rsidRPr="00244538">
        <w:t>guide_legend</w:t>
      </w:r>
      <w:proofErr w:type="spellEnd"/>
      <w:r w:rsidRPr="00244538">
        <w:t>(reverse=TRUE))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>figure9</w:t>
      </w:r>
    </w:p>
    <w:p w:rsidR="00244538" w:rsidRP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</w:pPr>
      <w:r w:rsidRPr="00244538">
        <w:t xml:space="preserve">figure10 &lt;- </w:t>
      </w:r>
      <w:proofErr w:type="spellStart"/>
      <w:r w:rsidRPr="00244538">
        <w:t>p_issuesXX</w:t>
      </w:r>
      <w:proofErr w:type="spellEnd"/>
      <w:r w:rsidRPr="00244538">
        <w:t xml:space="preserve"> + </w:t>
      </w:r>
      <w:proofErr w:type="gramStart"/>
      <w:r w:rsidRPr="00244538">
        <w:t>labs(</w:t>
      </w:r>
      <w:proofErr w:type="gramEnd"/>
      <w:r w:rsidRPr="00244538">
        <w:t>title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 subtitle = "Causes of limited or non-functionality of HHFs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 x = "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 y = "%",</w:t>
      </w:r>
    </w:p>
    <w:p w:rsidR="00244538" w:rsidRPr="00244538" w:rsidRDefault="00244538" w:rsidP="00244538">
      <w:pPr>
        <w:spacing w:after="0"/>
      </w:pPr>
      <w:r w:rsidRPr="00244538">
        <w:t xml:space="preserve">                             fill = "</w:t>
      </w:r>
      <w:proofErr w:type="gramStart"/>
      <w:r w:rsidRPr="00244538">
        <w:t>")+</w:t>
      </w:r>
      <w:proofErr w:type="gramEnd"/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theme_</w:t>
      </w:r>
      <w:proofErr w:type="gramStart"/>
      <w:r w:rsidRPr="00244538">
        <w:t>bw</w:t>
      </w:r>
      <w:proofErr w:type="spellEnd"/>
      <w:r w:rsidRPr="00244538">
        <w:t>(</w:t>
      </w:r>
      <w:proofErr w:type="spellStart"/>
      <w:proofErr w:type="gramEnd"/>
      <w:r w:rsidRPr="00244538">
        <w:t>base_size</w:t>
      </w:r>
      <w:proofErr w:type="spellEnd"/>
      <w:r w:rsidRPr="00244538">
        <w:t xml:space="preserve"> = 12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guides(</w:t>
      </w:r>
      <w:proofErr w:type="gramEnd"/>
      <w:r w:rsidRPr="00244538">
        <w:t>fill = FALSE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gramStart"/>
      <w:r w:rsidRPr="00244538">
        <w:t>theme(</w:t>
      </w:r>
      <w:proofErr w:type="gramEnd"/>
      <w:r w:rsidRPr="00244538">
        <w:t xml:space="preserve">text = </w:t>
      </w:r>
      <w:proofErr w:type="spellStart"/>
      <w:r w:rsidRPr="00244538">
        <w:t>element_text</w:t>
      </w:r>
      <w:proofErr w:type="spellEnd"/>
      <w:r w:rsidRPr="00244538">
        <w:t>(family = "Verdana"))+</w:t>
      </w:r>
    </w:p>
    <w:p w:rsidR="00244538" w:rsidRPr="00244538" w:rsidRDefault="00244538" w:rsidP="00244538">
      <w:pPr>
        <w:spacing w:after="0"/>
      </w:pPr>
      <w:r w:rsidRPr="00244538">
        <w:t xml:space="preserve">  </w:t>
      </w:r>
      <w:proofErr w:type="spellStart"/>
      <w:r w:rsidRPr="00244538">
        <w:t>force_</w:t>
      </w:r>
      <w:proofErr w:type="gramStart"/>
      <w:r w:rsidRPr="00244538">
        <w:t>panelsizes</w:t>
      </w:r>
      <w:proofErr w:type="spellEnd"/>
      <w:r w:rsidRPr="00244538">
        <w:t>(</w:t>
      </w:r>
      <w:proofErr w:type="gramEnd"/>
      <w:r w:rsidRPr="00244538">
        <w:t>rows = unit(6, "cm"),</w:t>
      </w:r>
    </w:p>
    <w:p w:rsidR="00244538" w:rsidRPr="00244538" w:rsidRDefault="00244538" w:rsidP="00244538">
      <w:pPr>
        <w:spacing w:after="0"/>
      </w:pPr>
      <w:r w:rsidRPr="00244538">
        <w:t xml:space="preserve">                   cols = </w:t>
      </w:r>
      <w:proofErr w:type="gramStart"/>
      <w:r w:rsidRPr="00244538">
        <w:t>unit(</w:t>
      </w:r>
      <w:proofErr w:type="gramEnd"/>
      <w:r w:rsidRPr="00244538">
        <w:t>15, "cm"))</w:t>
      </w:r>
    </w:p>
    <w:p w:rsidR="00244538" w:rsidRPr="00244538" w:rsidRDefault="00244538" w:rsidP="00244538">
      <w:pPr>
        <w:spacing w:after="0"/>
      </w:pPr>
      <w:r w:rsidRPr="00244538">
        <w:t>#</w:t>
      </w:r>
      <w:proofErr w:type="gramStart"/>
      <w:r w:rsidRPr="00244538">
        <w:t>legend.position</w:t>
      </w:r>
      <w:proofErr w:type="gramEnd"/>
      <w:r w:rsidRPr="00244538">
        <w:t xml:space="preserve"> = c(0.0, 0.0),</w:t>
      </w:r>
    </w:p>
    <w:p w:rsidR="00244538" w:rsidRDefault="00244538" w:rsidP="00244538">
      <w:pPr>
        <w:spacing w:after="0"/>
      </w:pPr>
      <w:r w:rsidRPr="00244538">
        <w:lastRenderedPageBreak/>
        <w:t>figure10</w:t>
      </w:r>
    </w:p>
    <w:p w:rsidR="00244538" w:rsidRDefault="00244538" w:rsidP="00244538">
      <w:pPr>
        <w:spacing w:after="0"/>
      </w:pPr>
    </w:p>
    <w:p w:rsidR="00244538" w:rsidRPr="00244538" w:rsidRDefault="00244538" w:rsidP="00244538">
      <w:pPr>
        <w:spacing w:after="0"/>
        <w:rPr>
          <w:b/>
          <w:bCs/>
        </w:rPr>
      </w:pPr>
      <w:r w:rsidRPr="00244538">
        <w:rPr>
          <w:b/>
          <w:bCs/>
        </w:rPr>
        <w:t>GGSAVE</w:t>
      </w:r>
    </w:p>
    <w:p w:rsidR="00244538" w:rsidRDefault="00244538" w:rsidP="00244538">
      <w:pPr>
        <w:spacing w:after="0"/>
      </w:pPr>
    </w:p>
    <w:p w:rsidR="00244538" w:rsidRDefault="00244538" w:rsidP="00244538">
      <w:pPr>
        <w:spacing w:after="0"/>
      </w:pPr>
      <w:proofErr w:type="spellStart"/>
      <w:proofErr w:type="gramStart"/>
      <w:r>
        <w:t>ggsave</w:t>
      </w:r>
      <w:proofErr w:type="spellEnd"/>
      <w:r>
        <w:t>(</w:t>
      </w:r>
      <w:proofErr w:type="gramEnd"/>
      <w:r>
        <w:t>"figure1.png", figure1, width = 28, height = 18, units = "cm")</w:t>
      </w:r>
    </w:p>
    <w:p w:rsidR="00244538" w:rsidRDefault="00244538" w:rsidP="00244538">
      <w:pPr>
        <w:spacing w:after="0"/>
      </w:pPr>
      <w:proofErr w:type="spellStart"/>
      <w:proofErr w:type="gramStart"/>
      <w:r>
        <w:t>ggsave</w:t>
      </w:r>
      <w:proofErr w:type="spellEnd"/>
      <w:r>
        <w:t>(</w:t>
      </w:r>
      <w:proofErr w:type="gramEnd"/>
      <w:r>
        <w:t>"figure2.png", figure2, width = 28, height = 18, units = "cm")</w:t>
      </w:r>
    </w:p>
    <w:p w:rsidR="00244538" w:rsidRDefault="00244538" w:rsidP="00244538">
      <w:pPr>
        <w:spacing w:after="0"/>
      </w:pPr>
      <w:proofErr w:type="spellStart"/>
      <w:proofErr w:type="gramStart"/>
      <w:r>
        <w:t>ggsave</w:t>
      </w:r>
      <w:proofErr w:type="spellEnd"/>
      <w:r>
        <w:t>(</w:t>
      </w:r>
      <w:proofErr w:type="gramEnd"/>
      <w:r>
        <w:t>"figure3.png", figure3, width = 28, height = 18, units = "cm")</w:t>
      </w:r>
    </w:p>
    <w:p w:rsidR="00244538" w:rsidRDefault="00244538" w:rsidP="00244538">
      <w:pPr>
        <w:spacing w:after="0"/>
      </w:pPr>
      <w:proofErr w:type="spellStart"/>
      <w:proofErr w:type="gramStart"/>
      <w:r>
        <w:t>ggsave</w:t>
      </w:r>
      <w:proofErr w:type="spellEnd"/>
      <w:r>
        <w:t>(</w:t>
      </w:r>
      <w:proofErr w:type="gramEnd"/>
      <w:r>
        <w:t xml:space="preserve">"figureX.png", </w:t>
      </w:r>
      <w:proofErr w:type="spellStart"/>
      <w:r>
        <w:t>figureX</w:t>
      </w:r>
      <w:proofErr w:type="spellEnd"/>
      <w:r>
        <w:t>, width = 28, height = 18, units = "cm")</w:t>
      </w:r>
    </w:p>
    <w:p w:rsidR="00244538" w:rsidRDefault="00244538" w:rsidP="00244538">
      <w:pPr>
        <w:spacing w:after="0"/>
      </w:pPr>
      <w:proofErr w:type="spellStart"/>
      <w:proofErr w:type="gramStart"/>
      <w:r>
        <w:t>ggsave</w:t>
      </w:r>
      <w:proofErr w:type="spellEnd"/>
      <w:r>
        <w:t>(</w:t>
      </w:r>
      <w:proofErr w:type="gramEnd"/>
      <w:r>
        <w:t>"figure4.png", figure4, width = 28, height = 18, units = "cm")</w:t>
      </w:r>
    </w:p>
    <w:p w:rsidR="00244538" w:rsidRDefault="00244538" w:rsidP="00244538">
      <w:pPr>
        <w:spacing w:after="0"/>
      </w:pPr>
      <w:proofErr w:type="spellStart"/>
      <w:proofErr w:type="gramStart"/>
      <w:r>
        <w:t>ggsave</w:t>
      </w:r>
      <w:proofErr w:type="spellEnd"/>
      <w:r>
        <w:t>(</w:t>
      </w:r>
      <w:proofErr w:type="gramEnd"/>
      <w:r>
        <w:t>"figure5.png", figure5, width = 28, height = 18, units = "cm")</w:t>
      </w:r>
    </w:p>
    <w:p w:rsidR="00244538" w:rsidRDefault="00244538" w:rsidP="00244538">
      <w:pPr>
        <w:spacing w:after="0"/>
      </w:pPr>
      <w:proofErr w:type="spellStart"/>
      <w:proofErr w:type="gramStart"/>
      <w:r>
        <w:t>ggsave</w:t>
      </w:r>
      <w:proofErr w:type="spellEnd"/>
      <w:r>
        <w:t>(</w:t>
      </w:r>
      <w:proofErr w:type="gramEnd"/>
      <w:r>
        <w:t>"figure6.png", figure6, width = 28, height = 18, units = "cm")</w:t>
      </w:r>
    </w:p>
    <w:p w:rsidR="00244538" w:rsidRDefault="00244538" w:rsidP="00244538">
      <w:pPr>
        <w:spacing w:after="0"/>
      </w:pPr>
      <w:proofErr w:type="spellStart"/>
      <w:proofErr w:type="gramStart"/>
      <w:r>
        <w:t>ggsave</w:t>
      </w:r>
      <w:proofErr w:type="spellEnd"/>
      <w:r>
        <w:t>(</w:t>
      </w:r>
      <w:proofErr w:type="gramEnd"/>
      <w:r>
        <w:t>"figure7.png", figure7, width = 28, height = 18, units = "cm")</w:t>
      </w:r>
    </w:p>
    <w:p w:rsidR="00244538" w:rsidRDefault="00244538" w:rsidP="00244538">
      <w:pPr>
        <w:spacing w:after="0"/>
      </w:pPr>
      <w:proofErr w:type="spellStart"/>
      <w:proofErr w:type="gramStart"/>
      <w:r>
        <w:t>ggsave</w:t>
      </w:r>
      <w:proofErr w:type="spellEnd"/>
      <w:r>
        <w:t>(</w:t>
      </w:r>
      <w:proofErr w:type="gramEnd"/>
      <w:r>
        <w:t>"figure8.png", figure8, width = 28, height = 18, units = "cm")</w:t>
      </w:r>
    </w:p>
    <w:p w:rsidR="00244538" w:rsidRDefault="00244538" w:rsidP="00244538">
      <w:pPr>
        <w:spacing w:after="0"/>
      </w:pPr>
      <w:proofErr w:type="spellStart"/>
      <w:proofErr w:type="gramStart"/>
      <w:r>
        <w:t>ggsave</w:t>
      </w:r>
      <w:proofErr w:type="spellEnd"/>
      <w:r>
        <w:t>(</w:t>
      </w:r>
      <w:proofErr w:type="gramEnd"/>
      <w:r>
        <w:t>"figure9.png", figure9, width = 28, height = 18, units = "cm")</w:t>
      </w:r>
    </w:p>
    <w:p w:rsidR="00244538" w:rsidRPr="00244538" w:rsidRDefault="00244538" w:rsidP="00244538">
      <w:pPr>
        <w:spacing w:after="0"/>
      </w:pPr>
      <w:proofErr w:type="spellStart"/>
      <w:proofErr w:type="gramStart"/>
      <w:r>
        <w:t>ggsave</w:t>
      </w:r>
      <w:proofErr w:type="spellEnd"/>
      <w:r>
        <w:t>(</w:t>
      </w:r>
      <w:proofErr w:type="gramEnd"/>
      <w:r>
        <w:t>"figure10.png", figure10, width = 28, height = 18, units = "cm")</w:t>
      </w:r>
    </w:p>
    <w:sectPr w:rsidR="00244538" w:rsidRPr="00244538" w:rsidSect="0024453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NTW2sLA0MzKzNDBV0lEKTi0uzszPAykwrAUAzAc+CiwAAAA="/>
  </w:docVars>
  <w:rsids>
    <w:rsidRoot w:val="00244538"/>
    <w:rsid w:val="00244538"/>
    <w:rsid w:val="00273D36"/>
    <w:rsid w:val="006E0F4B"/>
    <w:rsid w:val="00741B5B"/>
    <w:rsid w:val="00A65A33"/>
    <w:rsid w:val="00C64654"/>
    <w:rsid w:val="00EF0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2C3C60"/>
  <w15:chartTrackingRefBased/>
  <w15:docId w15:val="{ABC56794-9811-45FB-B8F1-0A89B29BD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6</Pages>
  <Words>3367</Words>
  <Characters>19194</Characters>
  <Application>Microsoft Office Word</Application>
  <DocSecurity>0</DocSecurity>
  <Lines>159</Lines>
  <Paragraphs>45</Paragraphs>
  <ScaleCrop>false</ScaleCrop>
  <Company/>
  <LinksUpToDate>false</LinksUpToDate>
  <CharactersWithSpaces>2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2</dc:creator>
  <cp:keywords/>
  <dc:description/>
  <cp:lastModifiedBy>Author2</cp:lastModifiedBy>
  <cp:revision>1</cp:revision>
  <dcterms:created xsi:type="dcterms:W3CDTF">2023-03-08T13:23:00Z</dcterms:created>
  <dcterms:modified xsi:type="dcterms:W3CDTF">2023-03-08T13:32:00Z</dcterms:modified>
</cp:coreProperties>
</file>